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392B1" w14:textId="369C6483" w:rsidR="00E53F4F" w:rsidRPr="00DA6466" w:rsidRDefault="0059399C" w:rsidP="000B4207">
      <w:pPr>
        <w:jc w:val="center"/>
        <w:rPr>
          <w:rFonts w:ascii="SeroPro" w:hAnsi="SeroPro"/>
          <w:b/>
          <w:sz w:val="32"/>
          <w:szCs w:val="32"/>
        </w:rPr>
      </w:pPr>
      <w:r w:rsidRPr="00DA6466">
        <w:rPr>
          <w:rFonts w:ascii="SeroPro" w:eastAsia="Times New Roman" w:hAnsi="SeroPro" w:cs="Times New Roman"/>
          <w:b/>
          <w:color w:val="2E74B5"/>
          <w:sz w:val="32"/>
          <w:szCs w:val="32"/>
        </w:rPr>
        <w:t>Exclusive Specification</w:t>
      </w:r>
    </w:p>
    <w:p w14:paraId="757C01CF" w14:textId="77777777" w:rsidR="00B3719A" w:rsidRDefault="00B3719A">
      <w:pPr>
        <w:rPr>
          <w:rFonts w:ascii="SeroPro" w:hAnsi="SeroPro"/>
          <w:b/>
        </w:rPr>
      </w:pPr>
    </w:p>
    <w:p w14:paraId="088F7382" w14:textId="7682080E" w:rsidR="001E7D19" w:rsidRPr="00DA6466" w:rsidRDefault="00705F6E">
      <w:pPr>
        <w:rPr>
          <w:rFonts w:ascii="SeroPro" w:hAnsi="SeroPro"/>
          <w:b/>
          <w:sz w:val="28"/>
          <w:szCs w:val="28"/>
        </w:rPr>
      </w:pPr>
      <w:r w:rsidRPr="00DA6466">
        <w:rPr>
          <w:rFonts w:ascii="SeroPro" w:hAnsi="SeroPro"/>
          <w:b/>
          <w:sz w:val="28"/>
          <w:szCs w:val="28"/>
        </w:rPr>
        <w:t>Micro Irrigation</w:t>
      </w:r>
    </w:p>
    <w:p w14:paraId="024F0897" w14:textId="393CEEEC" w:rsidR="000169A6" w:rsidRPr="00DA6466" w:rsidRDefault="00DF05F5">
      <w:pPr>
        <w:rPr>
          <w:rFonts w:ascii="SeroPro" w:hAnsi="SeroPro"/>
          <w:b/>
        </w:rPr>
      </w:pPr>
      <w:bookmarkStart w:id="0" w:name="_Hlk36544077"/>
      <w:bookmarkStart w:id="1" w:name="_Hlk36453983"/>
      <w:r w:rsidRPr="00DF05F5">
        <w:rPr>
          <w:rFonts w:ascii="SeroPro" w:hAnsi="SeroPro"/>
          <w:b/>
        </w:rPr>
        <w:t>PCZ-101</w:t>
      </w:r>
      <w:r w:rsidRPr="00DF05F5">
        <w:rPr>
          <w:rFonts w:ascii="SeroPro" w:hAnsi="SeroPro"/>
          <w:b/>
          <w:bCs/>
        </w:rPr>
        <w:t xml:space="preserve"> </w:t>
      </w:r>
      <w:r w:rsidRPr="00DF05F5">
        <w:rPr>
          <w:rFonts w:ascii="SeroPro" w:hAnsi="SeroPro" w:cs="Calibri"/>
          <w:b/>
          <w:bCs/>
          <w:color w:val="000000"/>
          <w:shd w:val="clear" w:color="auto" w:fill="FFFFFF"/>
        </w:rPr>
        <w:t>DRIP CONTROL ZONE KIT</w:t>
      </w:r>
    </w:p>
    <w:p w14:paraId="2D092B79" w14:textId="07AA795B" w:rsidR="000169A6" w:rsidRPr="00DA6466" w:rsidRDefault="000676A0" w:rsidP="000169A6">
      <w:pPr>
        <w:rPr>
          <w:rFonts w:ascii="SeroPro" w:hAnsi="SeroPro"/>
        </w:rPr>
      </w:pPr>
      <w:bookmarkStart w:id="2" w:name="_Hlk36461247"/>
      <w:r w:rsidRPr="00DA6466">
        <w:rPr>
          <w:rFonts w:ascii="SeroPro" w:hAnsi="SeroPro"/>
        </w:rPr>
        <w:t xml:space="preserve">The </w:t>
      </w:r>
      <w:bookmarkEnd w:id="2"/>
      <w:r w:rsidR="00705F6E" w:rsidRPr="00DA6466">
        <w:rPr>
          <w:rFonts w:ascii="SeroPro" w:hAnsi="SeroPro"/>
        </w:rPr>
        <w:t>kit shall be preassembled with stainless steel filtration and pressure regulation</w:t>
      </w:r>
      <w:r w:rsidR="00F066D7" w:rsidRPr="00DA6466">
        <w:rPr>
          <w:rFonts w:ascii="SeroPro" w:hAnsi="SeroPro"/>
        </w:rPr>
        <w:t>.</w:t>
      </w:r>
    </w:p>
    <w:p w14:paraId="53D597A7" w14:textId="293DF5F1" w:rsidR="003B5BFD" w:rsidRPr="00DA6466" w:rsidRDefault="00CF14EB" w:rsidP="003B5BFD">
      <w:pPr>
        <w:pStyle w:val="ListParagraph"/>
        <w:numPr>
          <w:ilvl w:val="0"/>
          <w:numId w:val="3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</w:t>
      </w:r>
      <w:r w:rsidR="00705F6E" w:rsidRPr="00DA6466">
        <w:rPr>
          <w:rFonts w:ascii="SeroPro" w:hAnsi="SeroPro"/>
        </w:rPr>
        <w:t>kit shall feature a water</w:t>
      </w:r>
      <w:r w:rsidR="008E5F19" w:rsidRPr="00DA6466">
        <w:rPr>
          <w:rFonts w:ascii="SeroPro" w:hAnsi="SeroPro"/>
        </w:rPr>
        <w:t>-</w:t>
      </w:r>
      <w:r w:rsidR="00705F6E" w:rsidRPr="00DA6466">
        <w:rPr>
          <w:rFonts w:ascii="SeroPro" w:hAnsi="SeroPro"/>
        </w:rPr>
        <w:t xml:space="preserve">tested </w:t>
      </w:r>
      <w:r w:rsidR="00860545" w:rsidRPr="00DA6466">
        <w:rPr>
          <w:rFonts w:ascii="SeroPro" w:hAnsi="SeroPro"/>
        </w:rPr>
        <w:t>1</w:t>
      </w:r>
      <w:r w:rsidR="00B8731D" w:rsidRPr="00B3719A">
        <w:rPr>
          <w:rFonts w:ascii="SeroPro" w:hAnsi="SeroPro"/>
        </w:rPr>
        <w:t>"</w:t>
      </w:r>
      <w:r w:rsidR="00B8731D" w:rsidRPr="00DA6466">
        <w:rPr>
          <w:rFonts w:ascii="SeroPro" w:hAnsi="SeroPro"/>
        </w:rPr>
        <w:t xml:space="preserve"> </w:t>
      </w:r>
      <w:r w:rsidR="00B8731D" w:rsidRPr="00B3719A">
        <w:rPr>
          <w:rFonts w:ascii="SeroPro" w:hAnsi="SeroPro"/>
        </w:rPr>
        <w:t xml:space="preserve">(25 mm) </w:t>
      </w:r>
      <w:r w:rsidR="00735319" w:rsidRPr="00DA6466">
        <w:rPr>
          <w:rFonts w:ascii="SeroPro" w:hAnsi="SeroPro"/>
        </w:rPr>
        <w:t>x ¾</w:t>
      </w:r>
      <w:r w:rsidR="00B8731D" w:rsidRPr="00B3719A">
        <w:rPr>
          <w:rFonts w:ascii="SeroPro" w:hAnsi="SeroPro"/>
        </w:rPr>
        <w:t>"</w:t>
      </w:r>
      <w:r w:rsidR="00860545" w:rsidRPr="00DA6466">
        <w:rPr>
          <w:rFonts w:ascii="SeroPro" w:hAnsi="SeroPro"/>
        </w:rPr>
        <w:t xml:space="preserve"> inline valve.</w:t>
      </w:r>
    </w:p>
    <w:p w14:paraId="4427B237" w14:textId="5A4C15A2" w:rsidR="003B5BFD" w:rsidRPr="00DA6466" w:rsidRDefault="00724FC0" w:rsidP="003B5BFD">
      <w:pPr>
        <w:pStyle w:val="ListParagraph"/>
        <w:numPr>
          <w:ilvl w:val="0"/>
          <w:numId w:val="3"/>
        </w:numPr>
        <w:rPr>
          <w:rFonts w:ascii="SeroPro" w:hAnsi="SeroPro"/>
        </w:rPr>
      </w:pPr>
      <w:bookmarkStart w:id="3" w:name="_Hlk41903027"/>
      <w:r w:rsidRPr="00DA6466">
        <w:rPr>
          <w:rFonts w:ascii="SeroPro" w:hAnsi="SeroPro"/>
        </w:rPr>
        <w:t xml:space="preserve">The </w:t>
      </w:r>
      <w:r w:rsidR="00705F6E" w:rsidRPr="00DA6466">
        <w:rPr>
          <w:rFonts w:ascii="SeroPro" w:hAnsi="SeroPro"/>
        </w:rPr>
        <w:t xml:space="preserve">kit shall feature a </w:t>
      </w:r>
      <w:proofErr w:type="spellStart"/>
      <w:r w:rsidR="00705F6E" w:rsidRPr="00DA6466">
        <w:rPr>
          <w:rFonts w:ascii="SeroPro" w:hAnsi="SeroPro"/>
        </w:rPr>
        <w:t>Senninger</w:t>
      </w:r>
      <w:proofErr w:type="spellEnd"/>
      <w:r w:rsidR="00B8731D" w:rsidRPr="00DA6466">
        <w:rPr>
          <w:rFonts w:ascii="SeroPro" w:hAnsi="SeroPro"/>
          <w:vertAlign w:val="superscript"/>
        </w:rPr>
        <w:t>®</w:t>
      </w:r>
      <w:r w:rsidR="00705F6E" w:rsidRPr="00DA6466">
        <w:rPr>
          <w:rFonts w:ascii="SeroPro" w:hAnsi="SeroPro"/>
        </w:rPr>
        <w:t xml:space="preserve"> pressure regulator</w:t>
      </w:r>
      <w:r w:rsidR="007064F6" w:rsidRPr="00DA6466">
        <w:rPr>
          <w:rFonts w:ascii="SeroPro" w:hAnsi="SeroPro"/>
        </w:rPr>
        <w:t>.</w:t>
      </w:r>
    </w:p>
    <w:p w14:paraId="107430D8" w14:textId="29979734" w:rsidR="007147D7" w:rsidRPr="00DA6466" w:rsidRDefault="007147D7" w:rsidP="003B5BFD">
      <w:pPr>
        <w:pStyle w:val="ListParagraph"/>
        <w:numPr>
          <w:ilvl w:val="0"/>
          <w:numId w:val="3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be available in</w:t>
      </w:r>
      <w:r w:rsidR="008E5F19" w:rsidRPr="00DA6466">
        <w:rPr>
          <w:rFonts w:ascii="SeroPro" w:hAnsi="SeroPro"/>
        </w:rPr>
        <w:t xml:space="preserve"> regulator versions of</w:t>
      </w:r>
      <w:r w:rsidRPr="00DA6466">
        <w:rPr>
          <w:rFonts w:ascii="SeroPro" w:hAnsi="SeroPro"/>
        </w:rPr>
        <w:t xml:space="preserve"> 25 PSI or 40 PSI</w:t>
      </w:r>
      <w:r w:rsidR="00925E41" w:rsidRPr="00DA6466">
        <w:rPr>
          <w:rFonts w:ascii="SeroPro" w:hAnsi="SeroPro"/>
        </w:rPr>
        <w:t xml:space="preserve"> (1.7 or 2.8 bar; 170 or 280 kPa)</w:t>
      </w:r>
      <w:r w:rsidR="008E5F19" w:rsidRPr="00DA6466">
        <w:rPr>
          <w:rFonts w:ascii="SeroPro" w:hAnsi="SeroPro"/>
        </w:rPr>
        <w:t>.</w:t>
      </w:r>
    </w:p>
    <w:p w14:paraId="09A369B8" w14:textId="39568A96" w:rsidR="00860545" w:rsidRPr="00DA6466" w:rsidRDefault="00860545" w:rsidP="003B5BFD">
      <w:pPr>
        <w:pStyle w:val="ListParagraph"/>
        <w:numPr>
          <w:ilvl w:val="0"/>
          <w:numId w:val="3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have a flow of 0.5 to 15 GPM (30 to 900 GPH</w:t>
      </w:r>
      <w:r w:rsidR="00B8731D" w:rsidRPr="00B3719A">
        <w:rPr>
          <w:rFonts w:ascii="SeroPro" w:hAnsi="SeroPro"/>
        </w:rPr>
        <w:t xml:space="preserve">; </w:t>
      </w:r>
      <w:r w:rsidR="00E76F9F" w:rsidRPr="00DA6466">
        <w:rPr>
          <w:rFonts w:ascii="SeroPro" w:hAnsi="SeroPro"/>
        </w:rPr>
        <w:t>2 to 55 l/min)</w:t>
      </w:r>
      <w:r w:rsidRPr="00DA6466">
        <w:rPr>
          <w:rFonts w:ascii="SeroPro" w:hAnsi="SeroPro"/>
        </w:rPr>
        <w:t>.</w:t>
      </w:r>
    </w:p>
    <w:p w14:paraId="2F881875" w14:textId="141CF544" w:rsidR="00860545" w:rsidRPr="00DA6466" w:rsidRDefault="00860545" w:rsidP="003B5BFD">
      <w:pPr>
        <w:pStyle w:val="ListParagraph"/>
        <w:numPr>
          <w:ilvl w:val="0"/>
          <w:numId w:val="3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have an operating pressure of 20 to 120 PSI</w:t>
      </w:r>
      <w:r w:rsidR="00E76F9F" w:rsidRPr="00DA6466">
        <w:rPr>
          <w:rFonts w:ascii="SeroPro" w:hAnsi="SeroPro"/>
        </w:rPr>
        <w:t xml:space="preserve"> (1.4 to 8.0 bar; 140 to 800 kPa)</w:t>
      </w:r>
      <w:r w:rsidRPr="00DA6466">
        <w:rPr>
          <w:rFonts w:ascii="SeroPro" w:hAnsi="SeroPro"/>
        </w:rPr>
        <w:t>.</w:t>
      </w:r>
    </w:p>
    <w:p w14:paraId="605E9AE1" w14:textId="6278B577" w:rsidR="00860545" w:rsidRPr="00DA6466" w:rsidRDefault="00860545" w:rsidP="003B5BFD">
      <w:pPr>
        <w:pStyle w:val="ListParagraph"/>
        <w:numPr>
          <w:ilvl w:val="0"/>
          <w:numId w:val="3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have an operating temperature up to 120</w:t>
      </w:r>
      <w:r w:rsidR="00B8731D" w:rsidRPr="00B3719A">
        <w:rPr>
          <w:rFonts w:ascii="SeroPro" w:hAnsi="SeroPro"/>
        </w:rPr>
        <w:t>°</w:t>
      </w:r>
      <w:r w:rsidRPr="00DA6466">
        <w:rPr>
          <w:rFonts w:ascii="SeroPro" w:hAnsi="SeroPro"/>
        </w:rPr>
        <w:t>F</w:t>
      </w:r>
      <w:r w:rsidR="00E76F9F" w:rsidRPr="00DA6466">
        <w:rPr>
          <w:rFonts w:ascii="SeroPro" w:hAnsi="SeroPro"/>
        </w:rPr>
        <w:t xml:space="preserve"> (66</w:t>
      </w:r>
      <w:r w:rsidR="00B8731D" w:rsidRPr="00B3719A">
        <w:rPr>
          <w:rFonts w:ascii="SeroPro" w:hAnsi="SeroPro"/>
        </w:rPr>
        <w:t>°</w:t>
      </w:r>
      <w:r w:rsidR="00E76F9F" w:rsidRPr="00DA6466">
        <w:rPr>
          <w:rFonts w:ascii="SeroPro" w:hAnsi="SeroPro"/>
        </w:rPr>
        <w:t>C)</w:t>
      </w:r>
      <w:r w:rsidRPr="00DA6466">
        <w:rPr>
          <w:rFonts w:ascii="SeroPro" w:hAnsi="SeroPro"/>
        </w:rPr>
        <w:t>.</w:t>
      </w:r>
    </w:p>
    <w:p w14:paraId="651C6806" w14:textId="4BD692D6" w:rsidR="00487E18" w:rsidRPr="00DA6466" w:rsidRDefault="00487E18" w:rsidP="003B5BFD">
      <w:pPr>
        <w:pStyle w:val="ListParagraph"/>
        <w:numPr>
          <w:ilvl w:val="0"/>
          <w:numId w:val="3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kit shall feature a </w:t>
      </w:r>
      <w:r w:rsidR="00B8731D" w:rsidRPr="00B3719A">
        <w:rPr>
          <w:rFonts w:ascii="SeroPro" w:hAnsi="SeroPro"/>
        </w:rPr>
        <w:t xml:space="preserve">1" (25 mm) x ¾" </w:t>
      </w:r>
      <w:r w:rsidRPr="00DA6466">
        <w:rPr>
          <w:rFonts w:ascii="SeroPro" w:hAnsi="SeroPro"/>
        </w:rPr>
        <w:t>filter-regulator.</w:t>
      </w:r>
    </w:p>
    <w:p w14:paraId="3AB72C06" w14:textId="0A12DA0B" w:rsidR="00860545" w:rsidRPr="00DA6466" w:rsidRDefault="00860545" w:rsidP="003B5BFD">
      <w:pPr>
        <w:pStyle w:val="ListParagraph"/>
        <w:numPr>
          <w:ilvl w:val="0"/>
          <w:numId w:val="3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feature a 150</w:t>
      </w:r>
      <w:r w:rsidR="008E5F19" w:rsidRPr="00DA6466">
        <w:rPr>
          <w:rFonts w:ascii="SeroPro" w:hAnsi="SeroPro"/>
        </w:rPr>
        <w:t>-</w:t>
      </w:r>
      <w:r w:rsidRPr="00DA6466">
        <w:rPr>
          <w:rFonts w:ascii="SeroPro" w:hAnsi="SeroPro"/>
        </w:rPr>
        <w:t>mesh (100</w:t>
      </w:r>
      <w:r w:rsidR="00B8731D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micron) stainless steel screen.</w:t>
      </w:r>
    </w:p>
    <w:bookmarkEnd w:id="0"/>
    <w:bookmarkEnd w:id="3"/>
    <w:p w14:paraId="5711B438" w14:textId="38D5FF2F" w:rsidR="005F57CF" w:rsidRPr="00DA6466" w:rsidRDefault="007147D7" w:rsidP="005F57CF">
      <w:pPr>
        <w:rPr>
          <w:rFonts w:ascii="SeroPro" w:hAnsi="SeroPro"/>
          <w:b/>
        </w:rPr>
      </w:pPr>
      <w:r w:rsidRPr="00DA6466">
        <w:rPr>
          <w:rFonts w:ascii="SeroPro" w:hAnsi="SeroPro"/>
          <w:b/>
        </w:rPr>
        <w:t>ACZ</w:t>
      </w:r>
      <w:r w:rsidR="00DF05F5">
        <w:rPr>
          <w:rFonts w:ascii="SeroPro" w:hAnsi="SeroPro"/>
          <w:b/>
        </w:rPr>
        <w:t xml:space="preserve"> </w:t>
      </w:r>
      <w:r w:rsidR="00DF05F5" w:rsidRPr="00DF05F5">
        <w:rPr>
          <w:rFonts w:ascii="SeroPro" w:hAnsi="SeroPro" w:cs="Calibri"/>
          <w:b/>
          <w:bCs/>
          <w:color w:val="000000"/>
          <w:shd w:val="clear" w:color="auto" w:fill="FFFFFF"/>
        </w:rPr>
        <w:t>DRIP CONTROL ZONE KIT</w:t>
      </w:r>
    </w:p>
    <w:p w14:paraId="5D3BB716" w14:textId="08364E93" w:rsidR="005F57CF" w:rsidRPr="00DA6466" w:rsidRDefault="005F57CF" w:rsidP="005F57CF">
      <w:pPr>
        <w:rPr>
          <w:rFonts w:ascii="SeroPro" w:hAnsi="SeroPro"/>
        </w:rPr>
      </w:pPr>
      <w:r w:rsidRPr="00DA6466">
        <w:rPr>
          <w:rFonts w:ascii="SeroPro" w:hAnsi="SeroPro"/>
        </w:rPr>
        <w:t xml:space="preserve">The </w:t>
      </w:r>
      <w:r w:rsidR="007147D7" w:rsidRPr="00DA6466">
        <w:rPr>
          <w:rFonts w:ascii="SeroPro" w:hAnsi="SeroPro"/>
        </w:rPr>
        <w:t>kit shall be preassembled with filtration and pressure regulation for above</w:t>
      </w:r>
      <w:r w:rsidR="008E5F19" w:rsidRPr="00DA6466">
        <w:rPr>
          <w:rFonts w:ascii="SeroPro" w:hAnsi="SeroPro"/>
        </w:rPr>
        <w:t>-</w:t>
      </w:r>
      <w:r w:rsidR="007147D7" w:rsidRPr="00DA6466">
        <w:rPr>
          <w:rFonts w:ascii="SeroPro" w:hAnsi="SeroPro"/>
        </w:rPr>
        <w:t>ground installation</w:t>
      </w:r>
      <w:r w:rsidR="008B6445" w:rsidRPr="00DA6466">
        <w:rPr>
          <w:rFonts w:ascii="SeroPro" w:hAnsi="SeroPro"/>
        </w:rPr>
        <w:t>.</w:t>
      </w:r>
    </w:p>
    <w:p w14:paraId="27EEA157" w14:textId="3A86C79A" w:rsidR="00860545" w:rsidRPr="00DA6466" w:rsidRDefault="00860545" w:rsidP="005F57CF">
      <w:p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tab/>
      </w:r>
      <w:bookmarkStart w:id="4" w:name="_Hlk41990305"/>
      <w:r w:rsidRPr="00DA6466">
        <w:rPr>
          <w:rFonts w:ascii="SeroPro" w:hAnsi="SeroPro"/>
          <w:b/>
          <w:bCs/>
        </w:rPr>
        <w:t>ACZ-075</w:t>
      </w:r>
    </w:p>
    <w:p w14:paraId="41D9F639" w14:textId="5AA15969" w:rsidR="00860545" w:rsidRPr="00DA6466" w:rsidRDefault="00860545" w:rsidP="007B67CD">
      <w:pPr>
        <w:pStyle w:val="ListParagraph"/>
        <w:numPr>
          <w:ilvl w:val="0"/>
          <w:numId w:val="3"/>
        </w:numPr>
        <w:rPr>
          <w:rFonts w:ascii="SeroPro" w:hAnsi="SeroPro"/>
        </w:rPr>
      </w:pPr>
      <w:bookmarkStart w:id="5" w:name="_Hlk41903439"/>
      <w:r w:rsidRPr="00DA6466">
        <w:rPr>
          <w:rFonts w:ascii="SeroPro" w:hAnsi="SeroPro"/>
        </w:rPr>
        <w:t>The kit shall feature a</w:t>
      </w:r>
      <w:r w:rsidR="009B35BF" w:rsidRPr="00DA6466">
        <w:rPr>
          <w:rFonts w:ascii="SeroPro" w:hAnsi="SeroPro"/>
        </w:rPr>
        <w:t xml:space="preserve"> </w:t>
      </w:r>
      <w:r w:rsidR="00B8731D" w:rsidRPr="00DA6466">
        <w:rPr>
          <w:rFonts w:ascii="SeroPro" w:hAnsi="SeroPro"/>
        </w:rPr>
        <w:t>¾</w:t>
      </w:r>
      <w:r w:rsidR="00B8731D" w:rsidRPr="00B3719A">
        <w:rPr>
          <w:rFonts w:ascii="SeroPro" w:hAnsi="SeroPro"/>
        </w:rPr>
        <w:t>"</w:t>
      </w:r>
      <w:r w:rsidR="00B8731D" w:rsidRPr="00DA6466">
        <w:rPr>
          <w:rFonts w:ascii="SeroPro" w:hAnsi="SeroPro"/>
        </w:rPr>
        <w:t xml:space="preserve"> </w:t>
      </w:r>
      <w:r w:rsidRPr="00DA6466">
        <w:rPr>
          <w:rFonts w:ascii="SeroPro" w:hAnsi="SeroPro"/>
        </w:rPr>
        <w:t xml:space="preserve">x </w:t>
      </w:r>
      <w:r w:rsidR="00B8731D" w:rsidRPr="00DA6466">
        <w:rPr>
          <w:rFonts w:ascii="SeroPro" w:hAnsi="SeroPro"/>
        </w:rPr>
        <w:t>¾</w:t>
      </w:r>
      <w:r w:rsidR="00B8731D" w:rsidRPr="00B3719A">
        <w:rPr>
          <w:rFonts w:ascii="SeroPro" w:hAnsi="SeroPro"/>
        </w:rPr>
        <w:t>"</w:t>
      </w:r>
      <w:r w:rsidR="00B8731D" w:rsidRPr="00DA6466">
        <w:rPr>
          <w:rFonts w:ascii="SeroPro" w:hAnsi="SeroPro"/>
        </w:rPr>
        <w:t xml:space="preserve"> </w:t>
      </w:r>
      <w:r w:rsidRPr="00DA6466">
        <w:rPr>
          <w:rFonts w:ascii="SeroPro" w:hAnsi="SeroPro"/>
        </w:rPr>
        <w:t>anti-siphon valve</w:t>
      </w:r>
      <w:r w:rsidR="008E5F19" w:rsidRPr="00DA6466">
        <w:rPr>
          <w:rFonts w:ascii="SeroPro" w:hAnsi="SeroPro"/>
        </w:rPr>
        <w:t>.</w:t>
      </w:r>
    </w:p>
    <w:p w14:paraId="3B539D6B" w14:textId="7AEFEA88" w:rsidR="00E76F9F" w:rsidRPr="00DA6466" w:rsidRDefault="00E76F9F" w:rsidP="00E76F9F">
      <w:pPr>
        <w:pStyle w:val="ListParagraph"/>
        <w:numPr>
          <w:ilvl w:val="0"/>
          <w:numId w:val="3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be available in</w:t>
      </w:r>
      <w:r w:rsidR="008E5F19" w:rsidRPr="00DA6466">
        <w:rPr>
          <w:rFonts w:ascii="SeroPro" w:hAnsi="SeroPro"/>
        </w:rPr>
        <w:t xml:space="preserve"> regulator versions of</w:t>
      </w:r>
      <w:r w:rsidRPr="00DA6466">
        <w:rPr>
          <w:rFonts w:ascii="SeroPro" w:hAnsi="SeroPro"/>
        </w:rPr>
        <w:t xml:space="preserve"> 25 PSI or 40 PSI (1.7 or 2.8 bar; 170 or 280 kPa)</w:t>
      </w:r>
      <w:r w:rsidR="008E5F19" w:rsidRPr="00DA6466">
        <w:rPr>
          <w:rFonts w:ascii="SeroPro" w:hAnsi="SeroPro"/>
        </w:rPr>
        <w:t>.</w:t>
      </w:r>
    </w:p>
    <w:p w14:paraId="3B6AF9F3" w14:textId="250D9D64" w:rsidR="00860545" w:rsidRPr="00DA6466" w:rsidRDefault="00860545" w:rsidP="007B67CD">
      <w:pPr>
        <w:pStyle w:val="ListParagraph"/>
        <w:numPr>
          <w:ilvl w:val="0"/>
          <w:numId w:val="3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have a flow of 0.5 to 15 GPM (30 to 900 GPH</w:t>
      </w:r>
      <w:r w:rsidR="00B8731D" w:rsidRPr="00B3719A">
        <w:rPr>
          <w:rFonts w:ascii="SeroPro" w:hAnsi="SeroPro"/>
        </w:rPr>
        <w:t xml:space="preserve">; </w:t>
      </w:r>
      <w:r w:rsidR="00E76F9F" w:rsidRPr="00DA6466">
        <w:rPr>
          <w:rFonts w:ascii="SeroPro" w:hAnsi="SeroPro"/>
        </w:rPr>
        <w:t>2 to 55 l/min)</w:t>
      </w:r>
      <w:r w:rsidR="009B35BF" w:rsidRPr="00DA6466">
        <w:rPr>
          <w:rFonts w:ascii="SeroPro" w:hAnsi="SeroPro"/>
        </w:rPr>
        <w:t>.</w:t>
      </w:r>
    </w:p>
    <w:p w14:paraId="4496C807" w14:textId="01816AE6" w:rsidR="00860545" w:rsidRPr="00DA6466" w:rsidRDefault="009B35BF" w:rsidP="007B67CD">
      <w:pPr>
        <w:pStyle w:val="ListParagraph"/>
        <w:numPr>
          <w:ilvl w:val="0"/>
          <w:numId w:val="3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have an operating pressure of 20 to 120 PSI</w:t>
      </w:r>
      <w:r w:rsidR="00E76F9F" w:rsidRPr="00DA6466">
        <w:rPr>
          <w:rFonts w:ascii="SeroPro" w:hAnsi="SeroPro"/>
        </w:rPr>
        <w:t xml:space="preserve"> (1.4 to 8.0 bar; 140 to 800 kPa)</w:t>
      </w:r>
      <w:r w:rsidRPr="00DA6466">
        <w:rPr>
          <w:rFonts w:ascii="SeroPro" w:hAnsi="SeroPro"/>
        </w:rPr>
        <w:t>.</w:t>
      </w:r>
    </w:p>
    <w:p w14:paraId="61C729ED" w14:textId="5EEBFEDC" w:rsidR="00CD0CB9" w:rsidRPr="00DA6466" w:rsidRDefault="00CD0CB9" w:rsidP="007B67CD">
      <w:pPr>
        <w:pStyle w:val="ListParagraph"/>
        <w:numPr>
          <w:ilvl w:val="0"/>
          <w:numId w:val="3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have an operating temperature up to 120</w:t>
      </w:r>
      <w:r w:rsidR="00B8731D" w:rsidRPr="00B3719A">
        <w:rPr>
          <w:rFonts w:ascii="SeroPro" w:hAnsi="SeroPro"/>
        </w:rPr>
        <w:t>°</w:t>
      </w:r>
      <w:r w:rsidRPr="00DA6466">
        <w:rPr>
          <w:rFonts w:ascii="SeroPro" w:hAnsi="SeroPro"/>
        </w:rPr>
        <w:t>F</w:t>
      </w:r>
      <w:r w:rsidR="00E76F9F" w:rsidRPr="00DA6466">
        <w:rPr>
          <w:rFonts w:ascii="SeroPro" w:hAnsi="SeroPro"/>
        </w:rPr>
        <w:t xml:space="preserve"> (66</w:t>
      </w:r>
      <w:r w:rsidR="00B8731D" w:rsidRPr="00B3719A">
        <w:rPr>
          <w:rFonts w:ascii="SeroPro" w:hAnsi="SeroPro"/>
        </w:rPr>
        <w:t>°</w:t>
      </w:r>
      <w:r w:rsidR="00E76F9F" w:rsidRPr="00DA6466">
        <w:rPr>
          <w:rFonts w:ascii="SeroPro" w:hAnsi="SeroPro"/>
        </w:rPr>
        <w:t>C)</w:t>
      </w:r>
      <w:r w:rsidRPr="00DA6466">
        <w:rPr>
          <w:rFonts w:ascii="SeroPro" w:hAnsi="SeroPro"/>
        </w:rPr>
        <w:t>.</w:t>
      </w:r>
    </w:p>
    <w:p w14:paraId="624043D1" w14:textId="50A0CA1F" w:rsidR="00860545" w:rsidRPr="00DA6466" w:rsidRDefault="009B35BF" w:rsidP="007B67CD">
      <w:pPr>
        <w:pStyle w:val="ListParagraph"/>
        <w:numPr>
          <w:ilvl w:val="0"/>
          <w:numId w:val="3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feature a 150</w:t>
      </w:r>
      <w:r w:rsidR="008E5F19" w:rsidRPr="00DA6466">
        <w:rPr>
          <w:rFonts w:ascii="SeroPro" w:hAnsi="SeroPro"/>
        </w:rPr>
        <w:t>-</w:t>
      </w:r>
      <w:r w:rsidRPr="00DA6466">
        <w:rPr>
          <w:rFonts w:ascii="SeroPro" w:hAnsi="SeroPro"/>
        </w:rPr>
        <w:t>mesh (100</w:t>
      </w:r>
      <w:r w:rsidR="00C54BAE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micron) stainless steel screen.</w:t>
      </w:r>
    </w:p>
    <w:bookmarkEnd w:id="4"/>
    <w:p w14:paraId="1769C002" w14:textId="2E14CD81" w:rsidR="00CD0CB9" w:rsidRPr="00DA6466" w:rsidRDefault="00CD0CB9" w:rsidP="00CD0CB9">
      <w:pPr>
        <w:ind w:firstLine="720"/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ACZ-101</w:t>
      </w:r>
    </w:p>
    <w:p w14:paraId="4EF7BB08" w14:textId="4376E6DF" w:rsidR="00CD0CB9" w:rsidRPr="00DA6466" w:rsidRDefault="00CD0CB9" w:rsidP="00CD0CB9">
      <w:pPr>
        <w:pStyle w:val="ListParagraph"/>
        <w:numPr>
          <w:ilvl w:val="0"/>
          <w:numId w:val="3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kit shall feature a </w:t>
      </w:r>
      <w:r w:rsidR="00B8731D" w:rsidRPr="00B3719A">
        <w:rPr>
          <w:rFonts w:ascii="SeroPro" w:hAnsi="SeroPro"/>
        </w:rPr>
        <w:t xml:space="preserve">1" (25 mm) </w:t>
      </w:r>
      <w:r w:rsidRPr="00DA6466">
        <w:rPr>
          <w:rFonts w:ascii="SeroPro" w:hAnsi="SeroPro"/>
        </w:rPr>
        <w:t xml:space="preserve"> anti-siphon valve</w:t>
      </w:r>
      <w:r w:rsidR="008E5F19" w:rsidRPr="00DA6466">
        <w:rPr>
          <w:rFonts w:ascii="SeroPro" w:hAnsi="SeroPro"/>
        </w:rPr>
        <w:t>.</w:t>
      </w:r>
    </w:p>
    <w:p w14:paraId="4E9FC0A8" w14:textId="4383CA29" w:rsidR="00FB2DB7" w:rsidRPr="00DA6466" w:rsidRDefault="00FB2DB7" w:rsidP="00FB2DB7">
      <w:pPr>
        <w:pStyle w:val="ListParagraph"/>
        <w:numPr>
          <w:ilvl w:val="0"/>
          <w:numId w:val="3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be available in</w:t>
      </w:r>
      <w:r w:rsidR="008E5F19" w:rsidRPr="00DA6466">
        <w:rPr>
          <w:rFonts w:ascii="SeroPro" w:hAnsi="SeroPro"/>
        </w:rPr>
        <w:t xml:space="preserve"> regulator versions of</w:t>
      </w:r>
      <w:r w:rsidRPr="00DA6466">
        <w:rPr>
          <w:rFonts w:ascii="SeroPro" w:hAnsi="SeroPro"/>
        </w:rPr>
        <w:t xml:space="preserve"> 25 PSI or 40 PSI (1.7 or 2.8 bar; 170 or 280 kPa)</w:t>
      </w:r>
      <w:r w:rsidR="008E5F19" w:rsidRPr="00DA6466">
        <w:rPr>
          <w:rFonts w:ascii="SeroPro" w:hAnsi="SeroPro"/>
        </w:rPr>
        <w:t>.</w:t>
      </w:r>
    </w:p>
    <w:p w14:paraId="71124F3E" w14:textId="45BE10B9" w:rsidR="00CD0CB9" w:rsidRPr="00DA6466" w:rsidRDefault="00CD0CB9" w:rsidP="00CD0CB9">
      <w:pPr>
        <w:pStyle w:val="ListParagraph"/>
        <w:numPr>
          <w:ilvl w:val="0"/>
          <w:numId w:val="3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have a flow of 0.5 to 15 GPM (30 to 900 GPH</w:t>
      </w:r>
      <w:r w:rsidR="003D2B18" w:rsidRPr="00B3719A">
        <w:rPr>
          <w:rFonts w:ascii="SeroPro" w:hAnsi="SeroPro"/>
        </w:rPr>
        <w:t xml:space="preserve">; </w:t>
      </w:r>
      <w:r w:rsidR="00FB2DB7" w:rsidRPr="00DA6466">
        <w:rPr>
          <w:rFonts w:ascii="SeroPro" w:hAnsi="SeroPro"/>
        </w:rPr>
        <w:t>2 to 55 l/min)</w:t>
      </w:r>
      <w:r w:rsidRPr="00DA6466">
        <w:rPr>
          <w:rFonts w:ascii="SeroPro" w:hAnsi="SeroPro"/>
        </w:rPr>
        <w:t>.</w:t>
      </w:r>
    </w:p>
    <w:p w14:paraId="6676FE9F" w14:textId="7BEA4CC0" w:rsidR="00CD0CB9" w:rsidRPr="00DA6466" w:rsidRDefault="00CD0CB9" w:rsidP="00CD0CB9">
      <w:pPr>
        <w:pStyle w:val="ListParagraph"/>
        <w:numPr>
          <w:ilvl w:val="0"/>
          <w:numId w:val="3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have an operating pressure of 20 to 120 PSI</w:t>
      </w:r>
      <w:r w:rsidR="0084524F" w:rsidRPr="00DA6466">
        <w:rPr>
          <w:rFonts w:ascii="SeroPro" w:hAnsi="SeroPro"/>
        </w:rPr>
        <w:t xml:space="preserve"> (1.4 to 8.0 bar; 140 to 800 kPa)</w:t>
      </w:r>
      <w:r w:rsidRPr="00DA6466">
        <w:rPr>
          <w:rFonts w:ascii="SeroPro" w:hAnsi="SeroPro"/>
        </w:rPr>
        <w:t>.</w:t>
      </w:r>
    </w:p>
    <w:p w14:paraId="1D6D5C17" w14:textId="0913EFAE" w:rsidR="00CD0CB9" w:rsidRPr="00DA6466" w:rsidRDefault="00CD0CB9" w:rsidP="00CD0CB9">
      <w:pPr>
        <w:pStyle w:val="ListParagraph"/>
        <w:numPr>
          <w:ilvl w:val="0"/>
          <w:numId w:val="3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have an operating temperature up to 120</w:t>
      </w:r>
      <w:r w:rsidR="00B8731D" w:rsidRPr="00B3719A">
        <w:rPr>
          <w:rFonts w:ascii="SeroPro" w:hAnsi="SeroPro"/>
        </w:rPr>
        <w:t>°</w:t>
      </w:r>
      <w:r w:rsidRPr="00DA6466">
        <w:rPr>
          <w:rFonts w:ascii="SeroPro" w:hAnsi="SeroPro"/>
        </w:rPr>
        <w:t>F</w:t>
      </w:r>
      <w:r w:rsidR="0084524F" w:rsidRPr="00DA6466">
        <w:rPr>
          <w:rFonts w:ascii="SeroPro" w:hAnsi="SeroPro"/>
        </w:rPr>
        <w:t xml:space="preserve"> (66</w:t>
      </w:r>
      <w:r w:rsidR="00B8731D" w:rsidRPr="00B3719A">
        <w:rPr>
          <w:rFonts w:ascii="SeroPro" w:hAnsi="SeroPro"/>
        </w:rPr>
        <w:t>°</w:t>
      </w:r>
      <w:r w:rsidR="0084524F" w:rsidRPr="00DA6466">
        <w:rPr>
          <w:rFonts w:ascii="SeroPro" w:hAnsi="SeroPro"/>
        </w:rPr>
        <w:t>C)</w:t>
      </w:r>
      <w:r w:rsidRPr="00DA6466">
        <w:rPr>
          <w:rFonts w:ascii="SeroPro" w:hAnsi="SeroPro"/>
        </w:rPr>
        <w:t>.</w:t>
      </w:r>
    </w:p>
    <w:p w14:paraId="362E2052" w14:textId="5CDEAD9E" w:rsidR="00487E18" w:rsidRPr="00DA6466" w:rsidRDefault="00487E18" w:rsidP="00CD0CB9">
      <w:pPr>
        <w:pStyle w:val="ListParagraph"/>
        <w:numPr>
          <w:ilvl w:val="0"/>
          <w:numId w:val="3"/>
        </w:numPr>
        <w:rPr>
          <w:rFonts w:ascii="SeroPro" w:hAnsi="SeroPro"/>
        </w:rPr>
      </w:pPr>
      <w:r w:rsidRPr="00DA6466">
        <w:rPr>
          <w:rFonts w:ascii="SeroPro" w:hAnsi="SeroPro"/>
        </w:rPr>
        <w:lastRenderedPageBreak/>
        <w:t xml:space="preserve">The kit shall feature a </w:t>
      </w:r>
      <w:r w:rsidR="006C3E42" w:rsidRPr="00B3719A">
        <w:rPr>
          <w:rFonts w:ascii="SeroPro" w:hAnsi="SeroPro"/>
        </w:rPr>
        <w:t xml:space="preserve">1" (25 mm) x ¾" </w:t>
      </w:r>
      <w:r w:rsidRPr="00DA6466">
        <w:rPr>
          <w:rFonts w:ascii="SeroPro" w:hAnsi="SeroPro"/>
        </w:rPr>
        <w:t>filter-regulator.</w:t>
      </w:r>
    </w:p>
    <w:p w14:paraId="7E1318C3" w14:textId="0EF89BCC" w:rsidR="00CD0CB9" w:rsidRPr="00DA6466" w:rsidRDefault="00CD0CB9" w:rsidP="00CD0CB9">
      <w:pPr>
        <w:pStyle w:val="ListParagraph"/>
        <w:numPr>
          <w:ilvl w:val="0"/>
          <w:numId w:val="3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feature a 150</w:t>
      </w:r>
      <w:r w:rsidR="008E5F19" w:rsidRPr="00DA6466">
        <w:rPr>
          <w:rFonts w:ascii="SeroPro" w:hAnsi="SeroPro"/>
        </w:rPr>
        <w:t>-</w:t>
      </w:r>
      <w:r w:rsidRPr="00DA6466">
        <w:rPr>
          <w:rFonts w:ascii="SeroPro" w:hAnsi="SeroPro"/>
        </w:rPr>
        <w:t>mesh (100</w:t>
      </w:r>
      <w:r w:rsidR="00C54BAE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micron) stainless steel screen.</w:t>
      </w:r>
    </w:p>
    <w:p w14:paraId="418C9BCB" w14:textId="727D94BB" w:rsidR="00CD0CB9" w:rsidRPr="00DA6466" w:rsidRDefault="00F96B67" w:rsidP="00CD0CB9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1</w:t>
      </w:r>
      <w:r w:rsidR="006C3E42" w:rsidRPr="00B3719A">
        <w:rPr>
          <w:rFonts w:ascii="SeroPro" w:hAnsi="SeroPro"/>
        </w:rPr>
        <w:t>"</w:t>
      </w:r>
      <w:r w:rsidRPr="00DA6466">
        <w:rPr>
          <w:rFonts w:ascii="SeroPro" w:hAnsi="SeroPro"/>
          <w:b/>
          <w:bCs/>
        </w:rPr>
        <w:t xml:space="preserve"> ICZ</w:t>
      </w:r>
      <w:r w:rsidR="00DF05F5">
        <w:rPr>
          <w:rFonts w:ascii="SeroPro" w:hAnsi="SeroPro"/>
          <w:b/>
          <w:bCs/>
        </w:rPr>
        <w:t xml:space="preserve"> </w:t>
      </w:r>
      <w:r w:rsidR="00DF05F5" w:rsidRPr="00DF05F5">
        <w:rPr>
          <w:rFonts w:ascii="SeroPro" w:hAnsi="SeroPro" w:cs="Calibri"/>
          <w:b/>
          <w:bCs/>
          <w:color w:val="000000"/>
          <w:shd w:val="clear" w:color="auto" w:fill="FFFFFF"/>
        </w:rPr>
        <w:t>DRIP CONTROL ZONE KIT</w:t>
      </w:r>
    </w:p>
    <w:p w14:paraId="15CA76D8" w14:textId="0319F5AA" w:rsidR="00F96B67" w:rsidRPr="00DA6466" w:rsidRDefault="00F96B67" w:rsidP="00CD0CB9">
      <w:pPr>
        <w:rPr>
          <w:rFonts w:ascii="SeroPro" w:hAnsi="SeroPro"/>
        </w:rPr>
      </w:pPr>
      <w:r w:rsidRPr="00DA6466">
        <w:rPr>
          <w:rFonts w:ascii="SeroPro" w:hAnsi="SeroPro"/>
        </w:rPr>
        <w:t>The kit shall be offered in durable low</w:t>
      </w:r>
      <w:r w:rsidR="008E5F19" w:rsidRPr="00DA6466">
        <w:rPr>
          <w:rFonts w:ascii="SeroPro" w:hAnsi="SeroPro"/>
        </w:rPr>
        <w:t>-</w:t>
      </w:r>
      <w:r w:rsidRPr="00DA6466">
        <w:rPr>
          <w:rFonts w:ascii="SeroPro" w:hAnsi="SeroPro"/>
        </w:rPr>
        <w:t>, medium</w:t>
      </w:r>
      <w:r w:rsidR="008E5F19" w:rsidRPr="00DA6466">
        <w:rPr>
          <w:rFonts w:ascii="SeroPro" w:hAnsi="SeroPro"/>
        </w:rPr>
        <w:t>-,</w:t>
      </w:r>
      <w:r w:rsidRPr="00DA6466">
        <w:rPr>
          <w:rFonts w:ascii="SeroPro" w:hAnsi="SeroPro"/>
        </w:rPr>
        <w:t xml:space="preserve"> and high-flow versions.</w:t>
      </w:r>
    </w:p>
    <w:p w14:paraId="751C6460" w14:textId="6C34ED7A" w:rsidR="00F96B67" w:rsidRPr="00DA6466" w:rsidRDefault="00F96B67" w:rsidP="00F96B67">
      <w:p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tab/>
      </w:r>
      <w:r w:rsidRPr="00DA6466">
        <w:rPr>
          <w:rFonts w:ascii="SeroPro" w:hAnsi="SeroPro"/>
          <w:b/>
          <w:bCs/>
        </w:rPr>
        <w:t>ICZ-101</w:t>
      </w:r>
    </w:p>
    <w:p w14:paraId="45874EB7" w14:textId="56BFCFE8" w:rsidR="00F96B67" w:rsidRPr="00DA6466" w:rsidRDefault="00F96B67" w:rsidP="00F96B67">
      <w:pPr>
        <w:pStyle w:val="ListParagraph"/>
        <w:numPr>
          <w:ilvl w:val="0"/>
          <w:numId w:val="9"/>
        </w:num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t xml:space="preserve">The kit shall offer </w:t>
      </w:r>
      <w:r w:rsidR="00F5172F" w:rsidRPr="00B3719A">
        <w:rPr>
          <w:rFonts w:ascii="SeroPro" w:hAnsi="SeroPro"/>
        </w:rPr>
        <w:t xml:space="preserve">a </w:t>
      </w:r>
      <w:r w:rsidRPr="00DA6466">
        <w:rPr>
          <w:rFonts w:ascii="SeroPro" w:hAnsi="SeroPro"/>
        </w:rPr>
        <w:t>factory-installed Filter Sentry</w:t>
      </w:r>
      <w:r w:rsidR="00F5172F" w:rsidRPr="00DA6466">
        <w:rPr>
          <w:rFonts w:ascii="SeroPro" w:hAnsi="SeroPro"/>
          <w:vertAlign w:val="superscript"/>
        </w:rPr>
        <w:t>®</w:t>
      </w:r>
      <w:r w:rsidR="006C3E42" w:rsidRPr="00B3719A">
        <w:rPr>
          <w:rFonts w:ascii="SeroPro" w:hAnsi="SeroPro"/>
        </w:rPr>
        <w:t xml:space="preserve"> Mechanism</w:t>
      </w:r>
      <w:r w:rsidRPr="00DA6466">
        <w:rPr>
          <w:rFonts w:ascii="SeroPro" w:hAnsi="SeroPro"/>
        </w:rPr>
        <w:t>.</w:t>
      </w:r>
    </w:p>
    <w:p w14:paraId="43B1021E" w14:textId="1797C86E" w:rsidR="00F96B67" w:rsidRPr="00DA6466" w:rsidRDefault="00F96B67" w:rsidP="00F96B67">
      <w:pPr>
        <w:pStyle w:val="ListParagraph"/>
        <w:numPr>
          <w:ilvl w:val="0"/>
          <w:numId w:val="9"/>
        </w:numPr>
        <w:rPr>
          <w:rFonts w:ascii="SeroPro" w:hAnsi="SeroPro"/>
          <w:b/>
          <w:bCs/>
        </w:rPr>
      </w:pPr>
      <w:bookmarkStart w:id="6" w:name="_Hlk41993219"/>
      <w:r w:rsidRPr="00DA6466">
        <w:rPr>
          <w:rFonts w:ascii="SeroPro" w:hAnsi="SeroPro"/>
        </w:rPr>
        <w:t>The kit shall be available in</w:t>
      </w:r>
      <w:r w:rsidR="0014029D" w:rsidRPr="00B3719A">
        <w:rPr>
          <w:rFonts w:ascii="SeroPro" w:hAnsi="SeroPro"/>
        </w:rPr>
        <w:t xml:space="preserve"> regulator versions of</w:t>
      </w:r>
      <w:r w:rsidRPr="00DA6466">
        <w:rPr>
          <w:rFonts w:ascii="SeroPro" w:hAnsi="SeroPro"/>
        </w:rPr>
        <w:t xml:space="preserve"> 25 PSI or 40 PSI (1.7 or 2.8 bar; 170 or 280 kPa).</w:t>
      </w:r>
    </w:p>
    <w:bookmarkEnd w:id="6"/>
    <w:p w14:paraId="508E7FFB" w14:textId="44D73CDD" w:rsidR="00F96B67" w:rsidRPr="00DA6466" w:rsidRDefault="00F96B67" w:rsidP="00F96B67">
      <w:pPr>
        <w:pStyle w:val="ListParagraph"/>
        <w:numPr>
          <w:ilvl w:val="0"/>
          <w:numId w:val="9"/>
        </w:num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t>The kit shall have a flow of 2 to 20 GPM (120 to 1,200 GPH</w:t>
      </w:r>
      <w:r w:rsidR="003D2B18" w:rsidRPr="00DA6466">
        <w:rPr>
          <w:rFonts w:ascii="SeroPro" w:hAnsi="SeroPro"/>
        </w:rPr>
        <w:t>; 7.</w:t>
      </w:r>
      <w:r w:rsidR="00F5172F" w:rsidRPr="00B3719A">
        <w:rPr>
          <w:rFonts w:ascii="SeroPro" w:hAnsi="SeroPro"/>
        </w:rPr>
        <w:t>5</w:t>
      </w:r>
      <w:r w:rsidR="003D2B18" w:rsidRPr="00DA6466">
        <w:rPr>
          <w:rFonts w:ascii="SeroPro" w:hAnsi="SeroPro"/>
        </w:rPr>
        <w:t xml:space="preserve"> to </w:t>
      </w:r>
      <w:r w:rsidR="00DC7750" w:rsidRPr="00DA6466">
        <w:rPr>
          <w:rFonts w:ascii="SeroPro" w:hAnsi="SeroPro"/>
        </w:rPr>
        <w:t>75.7</w:t>
      </w:r>
      <w:r w:rsidR="003D2B18" w:rsidRPr="00DA6466">
        <w:rPr>
          <w:rFonts w:ascii="SeroPro" w:hAnsi="SeroPro"/>
        </w:rPr>
        <w:t xml:space="preserve"> l/min</w:t>
      </w:r>
      <w:r w:rsidRPr="00DA6466">
        <w:rPr>
          <w:rFonts w:ascii="SeroPro" w:hAnsi="SeroPro"/>
        </w:rPr>
        <w:t>)</w:t>
      </w:r>
      <w:r w:rsidR="00DC7750" w:rsidRPr="00B3719A">
        <w:rPr>
          <w:rFonts w:ascii="SeroPro" w:hAnsi="SeroPro"/>
        </w:rPr>
        <w:t>.</w:t>
      </w:r>
    </w:p>
    <w:p w14:paraId="05F4FF91" w14:textId="34F0F2F0" w:rsidR="00F96B67" w:rsidRPr="00DA6466" w:rsidRDefault="00F96B67" w:rsidP="00F96B67">
      <w:pPr>
        <w:pStyle w:val="ListParagraph"/>
        <w:numPr>
          <w:ilvl w:val="0"/>
          <w:numId w:val="9"/>
        </w:numPr>
        <w:rPr>
          <w:rFonts w:ascii="SeroPro" w:hAnsi="SeroPro"/>
          <w:b/>
          <w:bCs/>
        </w:rPr>
      </w:pPr>
      <w:bookmarkStart w:id="7" w:name="_Hlk99027518"/>
      <w:r w:rsidRPr="00DA6466">
        <w:rPr>
          <w:rFonts w:ascii="SeroPro" w:hAnsi="SeroPro"/>
        </w:rPr>
        <w:t xml:space="preserve">The kit shall have an operating pressure </w:t>
      </w:r>
      <w:r w:rsidR="00D95EB9" w:rsidRPr="00DA6466">
        <w:rPr>
          <w:rFonts w:ascii="SeroPro" w:hAnsi="SeroPro"/>
        </w:rPr>
        <w:t>up</w:t>
      </w:r>
      <w:r w:rsidR="0014029D" w:rsidRPr="00B3719A">
        <w:rPr>
          <w:rFonts w:ascii="SeroPro" w:hAnsi="SeroPro"/>
        </w:rPr>
        <w:t xml:space="preserve"> </w:t>
      </w:r>
      <w:r w:rsidR="00D95EB9" w:rsidRPr="00DA6466">
        <w:rPr>
          <w:rFonts w:ascii="SeroPro" w:hAnsi="SeroPro"/>
        </w:rPr>
        <w:t>to</w:t>
      </w:r>
      <w:r w:rsidRPr="00DA6466">
        <w:rPr>
          <w:rFonts w:ascii="SeroPro" w:hAnsi="SeroPro"/>
        </w:rPr>
        <w:t xml:space="preserve"> 120 PSI (8.0 bar; 800 kPa).</w:t>
      </w:r>
    </w:p>
    <w:p w14:paraId="1472CDBA" w14:textId="12E7EB35" w:rsidR="00F96B67" w:rsidRPr="00DA6466" w:rsidRDefault="00F96B67" w:rsidP="00F96B67">
      <w:pPr>
        <w:pStyle w:val="ListParagraph"/>
        <w:numPr>
          <w:ilvl w:val="0"/>
          <w:numId w:val="9"/>
        </w:numPr>
        <w:rPr>
          <w:rFonts w:ascii="SeroPro" w:hAnsi="SeroPro"/>
          <w:b/>
          <w:bCs/>
        </w:rPr>
      </w:pPr>
      <w:bookmarkStart w:id="8" w:name="_Hlk41993341"/>
      <w:bookmarkEnd w:id="7"/>
      <w:r w:rsidRPr="00DA6466">
        <w:rPr>
          <w:rFonts w:ascii="SeroPro" w:hAnsi="SeroPro"/>
        </w:rPr>
        <w:t>The kit shall have an operating temperature up to 120</w:t>
      </w:r>
      <w:r w:rsidR="00B8731D" w:rsidRPr="00B3719A">
        <w:rPr>
          <w:rFonts w:ascii="SeroPro" w:hAnsi="SeroPro"/>
        </w:rPr>
        <w:t>°</w:t>
      </w:r>
      <w:r w:rsidRPr="00DA6466">
        <w:rPr>
          <w:rFonts w:ascii="SeroPro" w:hAnsi="SeroPro"/>
        </w:rPr>
        <w:t>F (66</w:t>
      </w:r>
      <w:r w:rsidR="00B8731D" w:rsidRPr="00B3719A">
        <w:rPr>
          <w:rFonts w:ascii="SeroPro" w:hAnsi="SeroPro"/>
        </w:rPr>
        <w:t>°</w:t>
      </w:r>
      <w:r w:rsidRPr="00DA6466">
        <w:rPr>
          <w:rFonts w:ascii="SeroPro" w:hAnsi="SeroPro"/>
        </w:rPr>
        <w:t>C)</w:t>
      </w:r>
      <w:r w:rsidR="00846B91" w:rsidRPr="00DA6466">
        <w:rPr>
          <w:rFonts w:ascii="SeroPro" w:hAnsi="SeroPro"/>
        </w:rPr>
        <w:t>.</w:t>
      </w:r>
    </w:p>
    <w:p w14:paraId="64425E33" w14:textId="26528ADF" w:rsidR="00F96B67" w:rsidRPr="00DA6466" w:rsidRDefault="00F96B67" w:rsidP="00F96B67">
      <w:pPr>
        <w:pStyle w:val="ListParagraph"/>
        <w:numPr>
          <w:ilvl w:val="0"/>
          <w:numId w:val="9"/>
        </w:numPr>
        <w:rPr>
          <w:rFonts w:ascii="SeroPro" w:hAnsi="SeroPro"/>
          <w:b/>
          <w:bCs/>
        </w:rPr>
      </w:pPr>
      <w:bookmarkStart w:id="9" w:name="_Hlk41993380"/>
      <w:bookmarkEnd w:id="8"/>
      <w:r w:rsidRPr="00DA6466">
        <w:rPr>
          <w:rFonts w:ascii="SeroPro" w:hAnsi="SeroPro"/>
        </w:rPr>
        <w:t>The kit shall feature a 150</w:t>
      </w:r>
      <w:r w:rsidR="0014029D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mesh (100</w:t>
      </w:r>
      <w:r w:rsidR="00FE0F88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micron) stainless steel screen.</w:t>
      </w:r>
    </w:p>
    <w:p w14:paraId="0BF83A18" w14:textId="3D226D8F" w:rsidR="00F96B67" w:rsidRPr="00DA6466" w:rsidRDefault="00F96B67" w:rsidP="00F96B67">
      <w:pPr>
        <w:ind w:left="720"/>
        <w:rPr>
          <w:rFonts w:ascii="SeroPro" w:hAnsi="SeroPro"/>
          <w:b/>
          <w:bCs/>
        </w:rPr>
      </w:pPr>
      <w:bookmarkStart w:id="10" w:name="_Hlk42000107"/>
      <w:bookmarkEnd w:id="9"/>
      <w:r w:rsidRPr="00DA6466">
        <w:rPr>
          <w:rFonts w:ascii="SeroPro" w:hAnsi="SeroPro"/>
          <w:b/>
          <w:bCs/>
        </w:rPr>
        <w:t>ICZ-101-LF</w:t>
      </w:r>
    </w:p>
    <w:p w14:paraId="3071A32F" w14:textId="47A6505F" w:rsidR="00F96B67" w:rsidRPr="00DA6466" w:rsidRDefault="00F96B67" w:rsidP="00F96B67">
      <w:pPr>
        <w:pStyle w:val="ListParagraph"/>
        <w:numPr>
          <w:ilvl w:val="0"/>
          <w:numId w:val="10"/>
        </w:num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t xml:space="preserve">The kit shall be available in </w:t>
      </w:r>
      <w:r w:rsidR="0014029D" w:rsidRPr="00B3719A">
        <w:rPr>
          <w:rFonts w:ascii="SeroPro" w:hAnsi="SeroPro"/>
        </w:rPr>
        <w:t xml:space="preserve">regulator versions of </w:t>
      </w:r>
      <w:r w:rsidRPr="00DA6466">
        <w:rPr>
          <w:rFonts w:ascii="SeroPro" w:hAnsi="SeroPro"/>
        </w:rPr>
        <w:t>25 PSI or 40 PSI (1.7 or 2.8 bar; 170 or 280 kPa).</w:t>
      </w:r>
    </w:p>
    <w:p w14:paraId="6CD1E582" w14:textId="358C28D7" w:rsidR="00F96B67" w:rsidRPr="00DA6466" w:rsidRDefault="00F96B67" w:rsidP="00DA6466">
      <w:pPr>
        <w:pStyle w:val="ListParagraph"/>
        <w:numPr>
          <w:ilvl w:val="0"/>
          <w:numId w:val="3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have a flow of 0.5</w:t>
      </w:r>
      <w:r w:rsidR="00846B91" w:rsidRPr="00DA6466">
        <w:rPr>
          <w:rFonts w:ascii="SeroPro" w:hAnsi="SeroPro"/>
        </w:rPr>
        <w:t xml:space="preserve"> to 15 GPM (30 to 900 GPH</w:t>
      </w:r>
      <w:r w:rsidR="003D2B18" w:rsidRPr="00DA6466">
        <w:rPr>
          <w:rFonts w:ascii="SeroPro" w:hAnsi="SeroPro"/>
        </w:rPr>
        <w:t xml:space="preserve">; </w:t>
      </w:r>
      <w:r w:rsidR="003D2B18" w:rsidRPr="00B3719A">
        <w:rPr>
          <w:rFonts w:ascii="SeroPro" w:hAnsi="SeroPro"/>
        </w:rPr>
        <w:t>2 to 55 l/min).</w:t>
      </w:r>
    </w:p>
    <w:p w14:paraId="6B3038F4" w14:textId="5D079107" w:rsidR="00D95EB9" w:rsidRPr="00DA6466" w:rsidRDefault="00D95EB9" w:rsidP="00D95EB9">
      <w:pPr>
        <w:pStyle w:val="ListParagraph"/>
        <w:numPr>
          <w:ilvl w:val="0"/>
          <w:numId w:val="10"/>
        </w:num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t>The kit shall have an operating pressure up</w:t>
      </w:r>
      <w:r w:rsidR="0014029D" w:rsidRPr="00B3719A">
        <w:rPr>
          <w:rFonts w:ascii="SeroPro" w:hAnsi="SeroPro"/>
        </w:rPr>
        <w:t xml:space="preserve"> </w:t>
      </w:r>
      <w:r w:rsidRPr="00DA6466">
        <w:rPr>
          <w:rFonts w:ascii="SeroPro" w:hAnsi="SeroPro"/>
        </w:rPr>
        <w:t>to 120 PSI (8.0 bar; 800 kPa).</w:t>
      </w:r>
    </w:p>
    <w:p w14:paraId="1B030AB0" w14:textId="49950532" w:rsidR="00846B91" w:rsidRPr="00DA6466" w:rsidRDefault="00846B91" w:rsidP="00846B91">
      <w:pPr>
        <w:pStyle w:val="ListParagraph"/>
        <w:numPr>
          <w:ilvl w:val="0"/>
          <w:numId w:val="10"/>
        </w:num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t>The kit shall have an operating temperature up to 120</w:t>
      </w:r>
      <w:r w:rsidR="00B8731D" w:rsidRPr="00B3719A">
        <w:rPr>
          <w:rFonts w:ascii="SeroPro" w:hAnsi="SeroPro"/>
        </w:rPr>
        <w:t>°</w:t>
      </w:r>
      <w:r w:rsidRPr="00DA6466">
        <w:rPr>
          <w:rFonts w:ascii="SeroPro" w:hAnsi="SeroPro"/>
        </w:rPr>
        <w:t>F (66</w:t>
      </w:r>
      <w:r w:rsidR="00B8731D" w:rsidRPr="00B3719A">
        <w:rPr>
          <w:rFonts w:ascii="SeroPro" w:hAnsi="SeroPro"/>
        </w:rPr>
        <w:t>°</w:t>
      </w:r>
      <w:r w:rsidRPr="00DA6466">
        <w:rPr>
          <w:rFonts w:ascii="SeroPro" w:hAnsi="SeroPro"/>
        </w:rPr>
        <w:t>C).</w:t>
      </w:r>
    </w:p>
    <w:p w14:paraId="44E01C5E" w14:textId="0ABA5E94" w:rsidR="00846B91" w:rsidRPr="00DA6466" w:rsidRDefault="00846B91" w:rsidP="00846B91">
      <w:pPr>
        <w:pStyle w:val="ListParagraph"/>
        <w:numPr>
          <w:ilvl w:val="0"/>
          <w:numId w:val="10"/>
        </w:num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t>The kit shall feature a 150</w:t>
      </w:r>
      <w:r w:rsidR="0014029D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mesh (100</w:t>
      </w:r>
      <w:r w:rsidR="00FE0F88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micron) stainless steel screen.</w:t>
      </w:r>
    </w:p>
    <w:p w14:paraId="1A1CBBBF" w14:textId="22AE76DA" w:rsidR="00846B91" w:rsidRPr="00DA6466" w:rsidRDefault="00846B91" w:rsidP="00F96B67">
      <w:pPr>
        <w:pStyle w:val="ListParagraph"/>
        <w:numPr>
          <w:ilvl w:val="0"/>
          <w:numId w:val="10"/>
        </w:numPr>
        <w:rPr>
          <w:rFonts w:ascii="SeroPro" w:hAnsi="SeroPro"/>
          <w:strike/>
        </w:rPr>
      </w:pPr>
      <w:r w:rsidRPr="00DA6466">
        <w:rPr>
          <w:rFonts w:ascii="SeroPro" w:hAnsi="SeroPro"/>
        </w:rPr>
        <w:t xml:space="preserve">The kit shall feature a </w:t>
      </w:r>
      <w:r w:rsidR="006C3E42" w:rsidRPr="00B3719A">
        <w:rPr>
          <w:rFonts w:ascii="SeroPro" w:hAnsi="SeroPro"/>
        </w:rPr>
        <w:t xml:space="preserve">1" (25 mm) inlet x ¾" </w:t>
      </w:r>
      <w:r w:rsidRPr="00DA6466">
        <w:rPr>
          <w:rFonts w:ascii="SeroPro" w:hAnsi="SeroPro"/>
        </w:rPr>
        <w:t>outlet.</w:t>
      </w:r>
      <w:r w:rsidR="00487E18" w:rsidRPr="00DA6466">
        <w:rPr>
          <w:rFonts w:ascii="SeroPro" w:hAnsi="SeroPro"/>
        </w:rPr>
        <w:t xml:space="preserve"> </w:t>
      </w:r>
    </w:p>
    <w:bookmarkEnd w:id="10"/>
    <w:p w14:paraId="32F6F40C" w14:textId="0131475B" w:rsidR="00D9065B" w:rsidRPr="00DA6466" w:rsidRDefault="00D9065B" w:rsidP="00DF05F5">
      <w:pPr>
        <w:ind w:left="720"/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ICZ-101-LF-R</w:t>
      </w:r>
    </w:p>
    <w:p w14:paraId="46FD330C" w14:textId="1A123D93" w:rsidR="00D9065B" w:rsidRPr="00DA6466" w:rsidRDefault="00D9065B" w:rsidP="00D9065B">
      <w:pPr>
        <w:pStyle w:val="ListParagraph"/>
        <w:numPr>
          <w:ilvl w:val="0"/>
          <w:numId w:val="10"/>
        </w:numPr>
        <w:rPr>
          <w:rFonts w:ascii="SeroPro" w:hAnsi="SeroPro"/>
          <w:b/>
          <w:bCs/>
        </w:rPr>
      </w:pPr>
      <w:bookmarkStart w:id="11" w:name="_Hlk42001267"/>
      <w:r w:rsidRPr="00DA6466">
        <w:rPr>
          <w:rFonts w:ascii="SeroPro" w:hAnsi="SeroPro"/>
        </w:rPr>
        <w:t>The kit shall be available in</w:t>
      </w:r>
      <w:r w:rsidR="0014029D" w:rsidRPr="00B3719A">
        <w:rPr>
          <w:rFonts w:ascii="SeroPro" w:hAnsi="SeroPro"/>
        </w:rPr>
        <w:t xml:space="preserve"> regulator versions of</w:t>
      </w:r>
      <w:r w:rsidRPr="00DA6466">
        <w:rPr>
          <w:rFonts w:ascii="SeroPro" w:hAnsi="SeroPro"/>
        </w:rPr>
        <w:t xml:space="preserve"> 25 PSI or 40 PSI (1.7 or 2.8 bar; 170 or 280 kPa).</w:t>
      </w:r>
    </w:p>
    <w:bookmarkEnd w:id="11"/>
    <w:p w14:paraId="7A9C2028" w14:textId="1092229D" w:rsidR="00D9065B" w:rsidRPr="00DA6466" w:rsidRDefault="00D9065B" w:rsidP="00DA6466">
      <w:pPr>
        <w:pStyle w:val="ListParagraph"/>
        <w:numPr>
          <w:ilvl w:val="0"/>
          <w:numId w:val="3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have a flow of 0.5 to 15 GPM (30 to 900 GPH</w:t>
      </w:r>
      <w:r w:rsidR="003D2B18" w:rsidRPr="00B3719A">
        <w:rPr>
          <w:rFonts w:ascii="SeroPro" w:hAnsi="SeroPro"/>
        </w:rPr>
        <w:t>; 2 to 55 l/min).</w:t>
      </w:r>
    </w:p>
    <w:p w14:paraId="18D50CDD" w14:textId="51468D64" w:rsidR="00D95EB9" w:rsidRPr="00DA6466" w:rsidRDefault="00D95EB9" w:rsidP="00D95EB9">
      <w:pPr>
        <w:pStyle w:val="ListParagraph"/>
        <w:numPr>
          <w:ilvl w:val="0"/>
          <w:numId w:val="10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have an operating pressure up</w:t>
      </w:r>
      <w:r w:rsidR="0014029D" w:rsidRPr="00B3719A">
        <w:rPr>
          <w:rFonts w:ascii="SeroPro" w:hAnsi="SeroPro"/>
        </w:rPr>
        <w:t xml:space="preserve"> </w:t>
      </w:r>
      <w:r w:rsidRPr="00DA6466">
        <w:rPr>
          <w:rFonts w:ascii="SeroPro" w:hAnsi="SeroPro"/>
        </w:rPr>
        <w:t>to 120 PSI (8.0 bar; 800 kPa).</w:t>
      </w:r>
    </w:p>
    <w:p w14:paraId="2C03B7F1" w14:textId="633BB6E5" w:rsidR="00D9065B" w:rsidRPr="00DA6466" w:rsidRDefault="00D9065B" w:rsidP="00D9065B">
      <w:pPr>
        <w:pStyle w:val="ListParagraph"/>
        <w:numPr>
          <w:ilvl w:val="0"/>
          <w:numId w:val="10"/>
        </w:num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t>The kit shall have an operating temperature up to 120</w:t>
      </w:r>
      <w:r w:rsidR="00B8731D" w:rsidRPr="00B3719A">
        <w:rPr>
          <w:rFonts w:ascii="SeroPro" w:hAnsi="SeroPro"/>
        </w:rPr>
        <w:t>°</w:t>
      </w:r>
      <w:r w:rsidRPr="00DA6466">
        <w:rPr>
          <w:rFonts w:ascii="SeroPro" w:hAnsi="SeroPro"/>
        </w:rPr>
        <w:t>F (66</w:t>
      </w:r>
      <w:r w:rsidR="00B8731D" w:rsidRPr="00B3719A">
        <w:rPr>
          <w:rFonts w:ascii="SeroPro" w:hAnsi="SeroPro"/>
        </w:rPr>
        <w:t>°</w:t>
      </w:r>
      <w:r w:rsidRPr="00DA6466">
        <w:rPr>
          <w:rFonts w:ascii="SeroPro" w:hAnsi="SeroPro"/>
        </w:rPr>
        <w:t>C).</w:t>
      </w:r>
    </w:p>
    <w:p w14:paraId="25B47251" w14:textId="53BDAA5D" w:rsidR="00D9065B" w:rsidRPr="00DA6466" w:rsidRDefault="00D9065B" w:rsidP="00D9065B">
      <w:pPr>
        <w:pStyle w:val="ListParagraph"/>
        <w:numPr>
          <w:ilvl w:val="0"/>
          <w:numId w:val="10"/>
        </w:numPr>
        <w:rPr>
          <w:rFonts w:ascii="SeroPro" w:hAnsi="SeroPro"/>
          <w:b/>
          <w:bCs/>
        </w:rPr>
      </w:pPr>
      <w:bookmarkStart w:id="12" w:name="_Hlk42000523"/>
      <w:r w:rsidRPr="00DA6466">
        <w:rPr>
          <w:rFonts w:ascii="SeroPro" w:hAnsi="SeroPro"/>
        </w:rPr>
        <w:t>The kit shall feature a 150</w:t>
      </w:r>
      <w:r w:rsidR="0014029D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mesh (100</w:t>
      </w:r>
      <w:r w:rsidR="00FE0F88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micron) stainless steel screen.</w:t>
      </w:r>
    </w:p>
    <w:p w14:paraId="16925822" w14:textId="2E3D9D75" w:rsidR="00D9065B" w:rsidRPr="00DA6466" w:rsidRDefault="00D9065B" w:rsidP="00D9065B">
      <w:pPr>
        <w:pStyle w:val="ListParagraph"/>
        <w:numPr>
          <w:ilvl w:val="0"/>
          <w:numId w:val="10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kit shall feature a </w:t>
      </w:r>
      <w:r w:rsidR="006C3E42" w:rsidRPr="00B3719A">
        <w:rPr>
          <w:rFonts w:ascii="SeroPro" w:hAnsi="SeroPro"/>
        </w:rPr>
        <w:t xml:space="preserve">1" (25 mm) inlet x ¾" </w:t>
      </w:r>
      <w:r w:rsidRPr="00DA6466">
        <w:rPr>
          <w:rFonts w:ascii="SeroPro" w:hAnsi="SeroPro"/>
        </w:rPr>
        <w:t>outlet.</w:t>
      </w:r>
    </w:p>
    <w:bookmarkEnd w:id="12"/>
    <w:p w14:paraId="24FD08AE" w14:textId="28B52F81" w:rsidR="00D9065B" w:rsidRPr="00DA6466" w:rsidRDefault="00D9065B" w:rsidP="00D9065B">
      <w:pPr>
        <w:pStyle w:val="ListParagraph"/>
        <w:numPr>
          <w:ilvl w:val="0"/>
          <w:numId w:val="10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kit shall feature a </w:t>
      </w:r>
      <w:r w:rsidR="00F5172F" w:rsidRPr="00B3719A">
        <w:rPr>
          <w:rFonts w:ascii="SeroPro" w:hAnsi="SeroPro"/>
        </w:rPr>
        <w:t>r</w:t>
      </w:r>
      <w:r w:rsidRPr="00DA6466">
        <w:rPr>
          <w:rFonts w:ascii="SeroPro" w:hAnsi="SeroPro"/>
        </w:rPr>
        <w:t xml:space="preserve">eclaimed </w:t>
      </w:r>
      <w:r w:rsidR="00E43FAA" w:rsidRPr="00B3719A">
        <w:rPr>
          <w:rFonts w:ascii="SeroPro" w:hAnsi="SeroPro"/>
        </w:rPr>
        <w:t>w</w:t>
      </w:r>
      <w:r w:rsidRPr="00DA6466">
        <w:rPr>
          <w:rFonts w:ascii="SeroPro" w:hAnsi="SeroPro"/>
        </w:rPr>
        <w:t xml:space="preserve">ater ID </w:t>
      </w:r>
      <w:r w:rsidR="00E43FAA" w:rsidRPr="00B3719A">
        <w:rPr>
          <w:rFonts w:ascii="SeroPro" w:hAnsi="SeroPro"/>
        </w:rPr>
        <w:t>t</w:t>
      </w:r>
      <w:r w:rsidRPr="00DA6466">
        <w:rPr>
          <w:rFonts w:ascii="SeroPro" w:hAnsi="SeroPro"/>
        </w:rPr>
        <w:t>ag, purple flow control knob, Filter Sentry</w:t>
      </w:r>
      <w:r w:rsidR="00F5172F" w:rsidRPr="00B3719A">
        <w:rPr>
          <w:rFonts w:ascii="SeroPro" w:hAnsi="SeroPro"/>
        </w:rPr>
        <w:t xml:space="preserve"> Mechanism</w:t>
      </w:r>
      <w:r w:rsidRPr="00DA6466">
        <w:rPr>
          <w:rFonts w:ascii="SeroPro" w:hAnsi="SeroPro"/>
        </w:rPr>
        <w:t>, and purple chlorine-resistant diaphragm.</w:t>
      </w:r>
    </w:p>
    <w:p w14:paraId="75804DCE" w14:textId="666C8B9F" w:rsidR="00D9065B" w:rsidRPr="00DA6466" w:rsidRDefault="0028249E" w:rsidP="00D9065B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ICZ</w:t>
      </w:r>
      <w:r w:rsidR="00735319" w:rsidRPr="00DA6466">
        <w:rPr>
          <w:rFonts w:ascii="SeroPro" w:hAnsi="SeroPro"/>
          <w:b/>
          <w:bCs/>
        </w:rPr>
        <w:t>-151</w:t>
      </w:r>
      <w:r w:rsidR="00F96122">
        <w:rPr>
          <w:rFonts w:ascii="SeroPro" w:hAnsi="SeroPro"/>
          <w:b/>
          <w:bCs/>
        </w:rPr>
        <w:t xml:space="preserve"> </w:t>
      </w:r>
      <w:r w:rsidR="00F96122" w:rsidRPr="00DF05F5">
        <w:rPr>
          <w:rFonts w:ascii="SeroPro" w:hAnsi="SeroPro" w:cs="Calibri"/>
          <w:b/>
          <w:bCs/>
          <w:color w:val="000000"/>
          <w:shd w:val="clear" w:color="auto" w:fill="FFFFFF"/>
        </w:rPr>
        <w:t>DRIP CONTROL ZONE KIT</w:t>
      </w:r>
    </w:p>
    <w:p w14:paraId="52AFC6B1" w14:textId="01EB7252" w:rsidR="0028249E" w:rsidRPr="00DA6466" w:rsidRDefault="0028249E" w:rsidP="00D9065B">
      <w:pPr>
        <w:rPr>
          <w:rFonts w:ascii="SeroPro" w:hAnsi="SeroPro"/>
        </w:rPr>
      </w:pPr>
      <w:r w:rsidRPr="00DA6466">
        <w:rPr>
          <w:rFonts w:ascii="SeroPro" w:hAnsi="SeroPro"/>
        </w:rPr>
        <w:t xml:space="preserve">The kit shall be constructed of glass-filled </w:t>
      </w:r>
      <w:r w:rsidR="00E920C8" w:rsidRPr="00B3719A">
        <w:rPr>
          <w:rFonts w:ascii="SeroPro" w:hAnsi="SeroPro"/>
        </w:rPr>
        <w:t>n</w:t>
      </w:r>
      <w:r w:rsidRPr="00DA6466">
        <w:rPr>
          <w:rFonts w:ascii="SeroPro" w:hAnsi="SeroPro"/>
        </w:rPr>
        <w:t>ylon with a fabric-reinforced diaphragm a</w:t>
      </w:r>
      <w:r w:rsidR="00E920C8" w:rsidRPr="00B3719A">
        <w:rPr>
          <w:rFonts w:ascii="SeroPro" w:hAnsi="SeroPro"/>
        </w:rPr>
        <w:t>s well as</w:t>
      </w:r>
      <w:r w:rsidRPr="00DA6466">
        <w:rPr>
          <w:rFonts w:ascii="SeroPro" w:hAnsi="SeroPro"/>
        </w:rPr>
        <w:t xml:space="preserve"> a double-beaded diaphragm seal.</w:t>
      </w:r>
    </w:p>
    <w:p w14:paraId="1FF5640C" w14:textId="547DC0F9" w:rsidR="00E920C8" w:rsidRPr="00DA6466" w:rsidRDefault="00487E18" w:rsidP="004758BB">
      <w:pPr>
        <w:ind w:left="720"/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ICZ-151-40-XL</w:t>
      </w:r>
    </w:p>
    <w:p w14:paraId="5219F974" w14:textId="0D54BB25" w:rsidR="0028249E" w:rsidRPr="00DA6466" w:rsidRDefault="0028249E" w:rsidP="0028249E">
      <w:pPr>
        <w:pStyle w:val="ListParagraph"/>
        <w:numPr>
          <w:ilvl w:val="0"/>
          <w:numId w:val="11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be factory</w:t>
      </w:r>
      <w:r w:rsidR="00163DD6" w:rsidRPr="00B3719A">
        <w:rPr>
          <w:rFonts w:ascii="SeroPro" w:hAnsi="SeroPro"/>
        </w:rPr>
        <w:t xml:space="preserve"> </w:t>
      </w:r>
      <w:r w:rsidRPr="00DA6466">
        <w:rPr>
          <w:rFonts w:ascii="SeroPro" w:hAnsi="SeroPro"/>
        </w:rPr>
        <w:t>assembled.</w:t>
      </w:r>
    </w:p>
    <w:p w14:paraId="67C72D07" w14:textId="07D994AE" w:rsidR="0028249E" w:rsidRPr="00DA6466" w:rsidRDefault="0028249E" w:rsidP="00DA6466">
      <w:pPr>
        <w:pStyle w:val="ListParagraph"/>
        <w:numPr>
          <w:ilvl w:val="0"/>
          <w:numId w:val="10"/>
        </w:num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lastRenderedPageBreak/>
        <w:t>The kit shall be pressure</w:t>
      </w:r>
      <w:r w:rsidR="00163DD6" w:rsidRPr="00B3719A">
        <w:rPr>
          <w:rFonts w:ascii="SeroPro" w:hAnsi="SeroPro"/>
        </w:rPr>
        <w:t xml:space="preserve"> </w:t>
      </w:r>
      <w:r w:rsidRPr="00DA6466">
        <w:rPr>
          <w:rFonts w:ascii="SeroPro" w:hAnsi="SeroPro"/>
        </w:rPr>
        <w:t>regulated to 40 PSI</w:t>
      </w:r>
      <w:r w:rsidR="00987C0F" w:rsidRPr="00B3719A">
        <w:rPr>
          <w:rFonts w:ascii="SeroPro" w:hAnsi="SeroPro"/>
        </w:rPr>
        <w:t xml:space="preserve"> (2.8 bar; 280 kPa).</w:t>
      </w:r>
    </w:p>
    <w:p w14:paraId="099BC1FE" w14:textId="24571B39" w:rsidR="0028249E" w:rsidRPr="00DA6466" w:rsidRDefault="0028249E" w:rsidP="0028249E">
      <w:pPr>
        <w:pStyle w:val="ListParagraph"/>
        <w:numPr>
          <w:ilvl w:val="0"/>
          <w:numId w:val="11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kit shall have a flow of 20 to </w:t>
      </w:r>
      <w:r w:rsidR="00735319" w:rsidRPr="00DA6466">
        <w:rPr>
          <w:rFonts w:ascii="SeroPro" w:hAnsi="SeroPro"/>
        </w:rPr>
        <w:t>8</w:t>
      </w:r>
      <w:r w:rsidRPr="00DA6466">
        <w:rPr>
          <w:rFonts w:ascii="SeroPro" w:hAnsi="SeroPro"/>
        </w:rPr>
        <w:t>0 GPM</w:t>
      </w:r>
      <w:r w:rsidR="00DC7750" w:rsidRPr="00DA6466">
        <w:rPr>
          <w:rFonts w:ascii="SeroPro" w:hAnsi="SeroPro"/>
        </w:rPr>
        <w:t xml:space="preserve"> (1,200 to 4,800 GPH; 75.7 to 302.8 l/min</w:t>
      </w:r>
      <w:r w:rsidR="00DC7750" w:rsidRPr="00B3719A">
        <w:rPr>
          <w:rFonts w:ascii="SeroPro" w:hAnsi="SeroPro"/>
        </w:rPr>
        <w:t>)</w:t>
      </w:r>
      <w:r w:rsidR="00735319" w:rsidRPr="00DA6466">
        <w:rPr>
          <w:rFonts w:ascii="SeroPro" w:hAnsi="SeroPro"/>
        </w:rPr>
        <w:t>.</w:t>
      </w:r>
    </w:p>
    <w:p w14:paraId="525F9DFE" w14:textId="712D79F2" w:rsidR="0028249E" w:rsidRPr="00DA6466" w:rsidRDefault="0028249E" w:rsidP="0028249E">
      <w:pPr>
        <w:pStyle w:val="ListParagraph"/>
        <w:numPr>
          <w:ilvl w:val="0"/>
          <w:numId w:val="11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have an operating pressure up to 120 PSI</w:t>
      </w:r>
      <w:r w:rsidR="00987C0F" w:rsidRPr="00B3719A">
        <w:rPr>
          <w:rFonts w:ascii="SeroPro" w:hAnsi="SeroPro"/>
        </w:rPr>
        <w:t xml:space="preserve"> (8.0 bar; 800 kPa).</w:t>
      </w:r>
    </w:p>
    <w:p w14:paraId="0D493FC7" w14:textId="765115B3" w:rsidR="000D05C1" w:rsidRPr="00DA6466" w:rsidRDefault="0028249E" w:rsidP="00FE72D8">
      <w:pPr>
        <w:pStyle w:val="ListParagraph"/>
        <w:numPr>
          <w:ilvl w:val="0"/>
          <w:numId w:val="11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kit shall have an operating temperature up to </w:t>
      </w:r>
      <w:r w:rsidR="000D05C1" w:rsidRPr="00B3719A">
        <w:rPr>
          <w:rFonts w:ascii="SeroPro" w:hAnsi="SeroPro"/>
        </w:rPr>
        <w:t>120°F (66°C).</w:t>
      </w:r>
    </w:p>
    <w:p w14:paraId="429B1732" w14:textId="4896938A" w:rsidR="0028249E" w:rsidRPr="00DA6466" w:rsidRDefault="0028249E" w:rsidP="00FE72D8">
      <w:pPr>
        <w:pStyle w:val="ListParagraph"/>
        <w:numPr>
          <w:ilvl w:val="0"/>
          <w:numId w:val="11"/>
        </w:num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t>The kit shall feature a 150</w:t>
      </w:r>
      <w:r w:rsidR="00E920C8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mesh (100</w:t>
      </w:r>
      <w:r w:rsidR="00FE0F88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micron) stainless steel screen.</w:t>
      </w:r>
    </w:p>
    <w:p w14:paraId="5A8DEA0A" w14:textId="53A6E1EF" w:rsidR="00D95EB9" w:rsidRPr="00DA6466" w:rsidRDefault="00D95EB9" w:rsidP="009D136D">
      <w:pPr>
        <w:pStyle w:val="ListParagraph"/>
        <w:numPr>
          <w:ilvl w:val="0"/>
          <w:numId w:val="11"/>
        </w:num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t>Optional 120</w:t>
      </w:r>
      <w:r w:rsidR="00E920C8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mesh (125</w:t>
      </w:r>
      <w:r w:rsidR="00FE0F88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micron) disc filter is available</w:t>
      </w:r>
      <w:r w:rsidR="00E920C8" w:rsidRPr="00B3719A">
        <w:rPr>
          <w:rFonts w:ascii="SeroPro" w:hAnsi="SeroPro"/>
        </w:rPr>
        <w:t>.</w:t>
      </w:r>
    </w:p>
    <w:p w14:paraId="52D5B566" w14:textId="4119E778" w:rsidR="0028249E" w:rsidRPr="00DA6466" w:rsidRDefault="0028249E" w:rsidP="0028249E">
      <w:pPr>
        <w:pStyle w:val="ListParagraph"/>
        <w:numPr>
          <w:ilvl w:val="0"/>
          <w:numId w:val="11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feature a 1</w:t>
      </w:r>
      <w:r w:rsidR="00F81B7A" w:rsidRPr="00B3719A">
        <w:rPr>
          <w:rFonts w:ascii="SeroPro" w:hAnsi="SeroPro"/>
        </w:rPr>
        <w:t>½</w:t>
      </w:r>
      <w:r w:rsidR="006C3E42" w:rsidRPr="00B3719A">
        <w:rPr>
          <w:rFonts w:ascii="SeroPro" w:hAnsi="SeroPro"/>
        </w:rPr>
        <w:t>"</w:t>
      </w:r>
      <w:r w:rsidRPr="00DA6466">
        <w:rPr>
          <w:rFonts w:ascii="SeroPro" w:hAnsi="SeroPro"/>
        </w:rPr>
        <w:t xml:space="preserve"> </w:t>
      </w:r>
      <w:r w:rsidR="00F5172F" w:rsidRPr="00B3719A">
        <w:rPr>
          <w:rFonts w:ascii="SeroPro" w:hAnsi="SeroPro"/>
        </w:rPr>
        <w:t xml:space="preserve">(40 mm ) </w:t>
      </w:r>
      <w:r w:rsidRPr="00DA6466">
        <w:rPr>
          <w:rFonts w:ascii="SeroPro" w:hAnsi="SeroPro"/>
        </w:rPr>
        <w:t>inlet and 2</w:t>
      </w:r>
      <w:r w:rsidR="006C3E42" w:rsidRPr="00B3719A">
        <w:rPr>
          <w:rFonts w:ascii="SeroPro" w:hAnsi="SeroPro"/>
        </w:rPr>
        <w:t>"</w:t>
      </w:r>
      <w:r w:rsidRPr="00DA6466">
        <w:rPr>
          <w:rFonts w:ascii="SeroPro" w:hAnsi="SeroPro"/>
        </w:rPr>
        <w:t xml:space="preserve"> </w:t>
      </w:r>
      <w:r w:rsidR="00F5172F" w:rsidRPr="00B3719A">
        <w:rPr>
          <w:rFonts w:ascii="SeroPro" w:hAnsi="SeroPro"/>
        </w:rPr>
        <w:t xml:space="preserve">(50 mm) </w:t>
      </w:r>
      <w:r w:rsidRPr="00DA6466">
        <w:rPr>
          <w:rFonts w:ascii="SeroPro" w:hAnsi="SeroPro"/>
        </w:rPr>
        <w:t>outlet.</w:t>
      </w:r>
    </w:p>
    <w:p w14:paraId="6C5FAC66" w14:textId="19D1B69F" w:rsidR="00D95EB9" w:rsidRPr="00DA6466" w:rsidRDefault="004758BB" w:rsidP="00DA6466">
      <w:pPr>
        <w:rPr>
          <w:rFonts w:ascii="SeroPro" w:hAnsi="SeroPro"/>
          <w:b/>
          <w:bCs/>
        </w:rPr>
      </w:pPr>
      <w:r w:rsidRPr="00B3719A">
        <w:rPr>
          <w:rFonts w:ascii="SeroPro" w:hAnsi="SeroPro"/>
          <w:b/>
          <w:bCs/>
        </w:rPr>
        <w:br/>
      </w:r>
      <w:r w:rsidR="00D95EB9" w:rsidRPr="00DA6466">
        <w:rPr>
          <w:rFonts w:ascii="SeroPro" w:hAnsi="SeroPro"/>
          <w:b/>
          <w:bCs/>
        </w:rPr>
        <w:t>ICZ-201</w:t>
      </w:r>
      <w:r w:rsidR="00F96122">
        <w:rPr>
          <w:rFonts w:ascii="SeroPro" w:hAnsi="SeroPro"/>
          <w:b/>
          <w:bCs/>
        </w:rPr>
        <w:t xml:space="preserve"> </w:t>
      </w:r>
      <w:r w:rsidR="00F96122" w:rsidRPr="00DF05F5">
        <w:rPr>
          <w:rFonts w:ascii="SeroPro" w:hAnsi="SeroPro" w:cs="Calibri"/>
          <w:b/>
          <w:bCs/>
          <w:color w:val="000000"/>
          <w:shd w:val="clear" w:color="auto" w:fill="FFFFFF"/>
        </w:rPr>
        <w:t>DRIP CONTROL ZONE KIT</w:t>
      </w:r>
    </w:p>
    <w:p w14:paraId="2D65C8DB" w14:textId="550CAB34" w:rsidR="00D95EB9" w:rsidRPr="00DA6466" w:rsidRDefault="00D95EB9" w:rsidP="00D95EB9">
      <w:pPr>
        <w:rPr>
          <w:rFonts w:ascii="SeroPro" w:hAnsi="SeroPro"/>
        </w:rPr>
      </w:pPr>
      <w:r w:rsidRPr="00DA6466">
        <w:rPr>
          <w:rFonts w:ascii="SeroPro" w:hAnsi="SeroPro"/>
        </w:rPr>
        <w:t xml:space="preserve">The kit shall be constructed of glass-filled </w:t>
      </w:r>
      <w:r w:rsidR="00484601" w:rsidRPr="00B3719A">
        <w:rPr>
          <w:rFonts w:ascii="SeroPro" w:hAnsi="SeroPro"/>
        </w:rPr>
        <w:t>n</w:t>
      </w:r>
      <w:r w:rsidRPr="00DA6466">
        <w:rPr>
          <w:rFonts w:ascii="SeroPro" w:hAnsi="SeroPro"/>
        </w:rPr>
        <w:t>ylon with a fabric-reinforced diaphragm a</w:t>
      </w:r>
      <w:r w:rsidR="00484601" w:rsidRPr="00B3719A">
        <w:rPr>
          <w:rFonts w:ascii="SeroPro" w:hAnsi="SeroPro"/>
        </w:rPr>
        <w:t>s well as</w:t>
      </w:r>
      <w:r w:rsidRPr="00DA6466">
        <w:rPr>
          <w:rFonts w:ascii="SeroPro" w:hAnsi="SeroPro"/>
        </w:rPr>
        <w:t xml:space="preserve"> a double-beaded diaphragm seal.</w:t>
      </w:r>
    </w:p>
    <w:p w14:paraId="34D74084" w14:textId="5AF7B692" w:rsidR="00D95EB9" w:rsidRPr="00DA6466" w:rsidRDefault="00D95EB9" w:rsidP="004758BB">
      <w:pPr>
        <w:ind w:left="720"/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ICZ-201-40-XL</w:t>
      </w:r>
    </w:p>
    <w:p w14:paraId="40D2E251" w14:textId="6210DCFB" w:rsidR="00D95EB9" w:rsidRPr="00DA6466" w:rsidRDefault="00D95EB9" w:rsidP="00D95EB9">
      <w:pPr>
        <w:pStyle w:val="ListParagraph"/>
        <w:numPr>
          <w:ilvl w:val="0"/>
          <w:numId w:val="11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be factory</w:t>
      </w:r>
      <w:r w:rsidR="00163DD6" w:rsidRPr="00B3719A">
        <w:rPr>
          <w:rFonts w:ascii="SeroPro" w:hAnsi="SeroPro"/>
        </w:rPr>
        <w:t xml:space="preserve"> </w:t>
      </w:r>
      <w:r w:rsidRPr="00DA6466">
        <w:rPr>
          <w:rFonts w:ascii="SeroPro" w:hAnsi="SeroPro"/>
        </w:rPr>
        <w:t>assembled.</w:t>
      </w:r>
    </w:p>
    <w:p w14:paraId="75411982" w14:textId="0FB5AEDB" w:rsidR="00D95EB9" w:rsidRPr="00DA6466" w:rsidRDefault="00D95EB9" w:rsidP="00DA6466">
      <w:pPr>
        <w:pStyle w:val="ListParagraph"/>
        <w:numPr>
          <w:ilvl w:val="0"/>
          <w:numId w:val="10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be pressure</w:t>
      </w:r>
      <w:r w:rsidR="00163DD6" w:rsidRPr="00B3719A">
        <w:rPr>
          <w:rFonts w:ascii="SeroPro" w:hAnsi="SeroPro"/>
        </w:rPr>
        <w:t xml:space="preserve"> </w:t>
      </w:r>
      <w:r w:rsidRPr="00DA6466">
        <w:rPr>
          <w:rFonts w:ascii="SeroPro" w:hAnsi="SeroPro"/>
        </w:rPr>
        <w:t xml:space="preserve">regulated to </w:t>
      </w:r>
      <w:r w:rsidR="00E673ED" w:rsidRPr="00DA6466">
        <w:rPr>
          <w:rFonts w:ascii="SeroPro" w:hAnsi="SeroPro"/>
        </w:rPr>
        <w:t>40 PSI (2.8 bar; 280 kPa).</w:t>
      </w:r>
    </w:p>
    <w:p w14:paraId="5D7C997E" w14:textId="38F3C100" w:rsidR="00D95EB9" w:rsidRPr="00DA6466" w:rsidRDefault="00D95EB9" w:rsidP="00D95EB9">
      <w:pPr>
        <w:pStyle w:val="ListParagraph"/>
        <w:numPr>
          <w:ilvl w:val="0"/>
          <w:numId w:val="11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have a flow of 20 to 100 GPM</w:t>
      </w:r>
      <w:r w:rsidR="00DC7750" w:rsidRPr="00DA6466">
        <w:rPr>
          <w:rFonts w:ascii="SeroPro" w:hAnsi="SeroPro"/>
        </w:rPr>
        <w:t xml:space="preserve"> (1,200 to 6,000 GPH; 75.7 to 378.5 l/min)</w:t>
      </w:r>
      <w:r w:rsidRPr="00DA6466">
        <w:rPr>
          <w:rFonts w:ascii="SeroPro" w:hAnsi="SeroPro"/>
        </w:rPr>
        <w:t>.</w:t>
      </w:r>
    </w:p>
    <w:p w14:paraId="10196DFD" w14:textId="055FDAB9" w:rsidR="00D95EB9" w:rsidRPr="00DA6466" w:rsidRDefault="00D95EB9" w:rsidP="00D95EB9">
      <w:pPr>
        <w:pStyle w:val="ListParagraph"/>
        <w:numPr>
          <w:ilvl w:val="0"/>
          <w:numId w:val="11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kit shall have an operating pressure up to </w:t>
      </w:r>
      <w:r w:rsidR="00E673ED" w:rsidRPr="00B3719A">
        <w:rPr>
          <w:rFonts w:ascii="SeroPro" w:hAnsi="SeroPro"/>
        </w:rPr>
        <w:t>120 PSI (8.0 bar; 800 kPa).</w:t>
      </w:r>
    </w:p>
    <w:p w14:paraId="3A9D3603" w14:textId="030926E7" w:rsidR="00D95EB9" w:rsidRPr="00DA6466" w:rsidRDefault="00D95EB9" w:rsidP="00D95EB9">
      <w:pPr>
        <w:pStyle w:val="ListParagraph"/>
        <w:numPr>
          <w:ilvl w:val="0"/>
          <w:numId w:val="11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kit shall have an operating temperature up to </w:t>
      </w:r>
      <w:r w:rsidR="000D05C1" w:rsidRPr="00B3719A">
        <w:rPr>
          <w:rFonts w:ascii="SeroPro" w:hAnsi="SeroPro"/>
        </w:rPr>
        <w:t>120°F (66°C).</w:t>
      </w:r>
    </w:p>
    <w:p w14:paraId="53C31008" w14:textId="5B72AD83" w:rsidR="004758BB" w:rsidRPr="00DA6466" w:rsidRDefault="00D95EB9" w:rsidP="00D95EB9">
      <w:pPr>
        <w:pStyle w:val="ListParagraph"/>
        <w:numPr>
          <w:ilvl w:val="0"/>
          <w:numId w:val="11"/>
        </w:num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t>The kit shall feature a 150</w:t>
      </w:r>
      <w:r w:rsidR="00484601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mesh (100</w:t>
      </w:r>
      <w:r w:rsidR="00FE0F88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micron) stainless steel screen.</w:t>
      </w:r>
    </w:p>
    <w:p w14:paraId="1D59FB43" w14:textId="597772EC" w:rsidR="00D95EB9" w:rsidRPr="00DA6466" w:rsidRDefault="00D95EB9" w:rsidP="004758BB">
      <w:pPr>
        <w:pStyle w:val="ListParagraph"/>
        <w:numPr>
          <w:ilvl w:val="0"/>
          <w:numId w:val="11"/>
        </w:num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t>Optional 120</w:t>
      </w:r>
      <w:r w:rsidR="00484601" w:rsidRPr="00DA6466">
        <w:rPr>
          <w:rFonts w:ascii="SeroPro" w:hAnsi="SeroPro"/>
        </w:rPr>
        <w:t>-</w:t>
      </w:r>
      <w:r w:rsidRPr="00DA6466">
        <w:rPr>
          <w:rFonts w:ascii="SeroPro" w:hAnsi="SeroPro"/>
        </w:rPr>
        <w:t>mesh (125</w:t>
      </w:r>
      <w:r w:rsidR="00FE0F88" w:rsidRPr="00DA6466">
        <w:rPr>
          <w:rFonts w:ascii="SeroPro" w:hAnsi="SeroPro"/>
        </w:rPr>
        <w:t>-</w:t>
      </w:r>
      <w:r w:rsidRPr="00DA6466">
        <w:rPr>
          <w:rFonts w:ascii="SeroPro" w:hAnsi="SeroPro"/>
        </w:rPr>
        <w:t>micron) disc filter is available</w:t>
      </w:r>
      <w:r w:rsidR="00484601" w:rsidRPr="00DA6466">
        <w:rPr>
          <w:rFonts w:ascii="SeroPro" w:hAnsi="SeroPro"/>
        </w:rPr>
        <w:t>.</w:t>
      </w:r>
    </w:p>
    <w:p w14:paraId="52A69E73" w14:textId="23DF66BE" w:rsidR="0028249E" w:rsidRPr="00DA6466" w:rsidRDefault="004758BB" w:rsidP="002D70F8">
      <w:pPr>
        <w:pStyle w:val="ListParagraph"/>
        <w:ind w:left="0"/>
        <w:rPr>
          <w:rFonts w:ascii="SeroPro" w:hAnsi="SeroPro"/>
          <w:b/>
          <w:bCs/>
        </w:rPr>
      </w:pPr>
      <w:r w:rsidRPr="00B3719A">
        <w:rPr>
          <w:rFonts w:ascii="SeroPro" w:hAnsi="SeroPro"/>
          <w:b/>
          <w:bCs/>
        </w:rPr>
        <w:br/>
      </w:r>
      <w:r w:rsidR="002D70F8" w:rsidRPr="00DA6466">
        <w:rPr>
          <w:rFonts w:ascii="SeroPro" w:hAnsi="SeroPro"/>
          <w:b/>
          <w:bCs/>
        </w:rPr>
        <w:t>FILTER REGULATORS</w:t>
      </w:r>
    </w:p>
    <w:p w14:paraId="4D6E3385" w14:textId="17BB63B0" w:rsidR="002D70F8" w:rsidRPr="00DA6466" w:rsidRDefault="002D70F8" w:rsidP="002D70F8">
      <w:pPr>
        <w:pStyle w:val="ListParagraph"/>
        <w:ind w:left="0"/>
        <w:rPr>
          <w:rFonts w:ascii="SeroPro" w:hAnsi="SeroPro"/>
          <w:b/>
          <w:bCs/>
        </w:rPr>
      </w:pPr>
    </w:p>
    <w:p w14:paraId="0AEC1FC5" w14:textId="4C755446" w:rsidR="002D70F8" w:rsidRPr="00DA6466" w:rsidRDefault="002D70F8" w:rsidP="002D70F8">
      <w:pPr>
        <w:pStyle w:val="ListParagraph"/>
        <w:ind w:left="0"/>
        <w:rPr>
          <w:rFonts w:ascii="SeroPro" w:hAnsi="SeroPro"/>
        </w:rPr>
      </w:pPr>
      <w:r w:rsidRPr="00DA6466">
        <w:rPr>
          <w:rFonts w:ascii="SeroPro" w:hAnsi="SeroPro"/>
        </w:rPr>
        <w:t xml:space="preserve">The </w:t>
      </w:r>
      <w:r w:rsidR="000D46C4" w:rsidRPr="00DA6466">
        <w:rPr>
          <w:rFonts w:ascii="SeroPro" w:hAnsi="SeroPro"/>
        </w:rPr>
        <w:t>filter</w:t>
      </w:r>
      <w:r w:rsidR="00735319" w:rsidRPr="00DA6466">
        <w:rPr>
          <w:rFonts w:ascii="SeroPro" w:hAnsi="SeroPro"/>
        </w:rPr>
        <w:t>/regulator</w:t>
      </w:r>
      <w:r w:rsidR="000D46C4" w:rsidRPr="00DA6466">
        <w:rPr>
          <w:rFonts w:ascii="SeroPro" w:hAnsi="SeroPro"/>
        </w:rPr>
        <w:t xml:space="preserve"> combo </w:t>
      </w:r>
      <w:r w:rsidRPr="00DA6466">
        <w:rPr>
          <w:rFonts w:ascii="SeroPro" w:hAnsi="SeroPro"/>
        </w:rPr>
        <w:t xml:space="preserve">shall feature a </w:t>
      </w:r>
      <w:proofErr w:type="spellStart"/>
      <w:r w:rsidRPr="00DA6466">
        <w:rPr>
          <w:rFonts w:ascii="SeroPro" w:hAnsi="SeroPro"/>
        </w:rPr>
        <w:t>Senninger</w:t>
      </w:r>
      <w:proofErr w:type="spellEnd"/>
      <w:r w:rsidRPr="00DA6466">
        <w:rPr>
          <w:rFonts w:ascii="SeroPro" w:hAnsi="SeroPro"/>
        </w:rPr>
        <w:t xml:space="preserve"> regulator and a stainless</w:t>
      </w:r>
      <w:r w:rsidR="00484601" w:rsidRPr="00B3719A">
        <w:rPr>
          <w:rFonts w:ascii="SeroPro" w:hAnsi="SeroPro"/>
        </w:rPr>
        <w:t xml:space="preserve"> </w:t>
      </w:r>
      <w:r w:rsidRPr="00DA6466">
        <w:rPr>
          <w:rFonts w:ascii="SeroPro" w:hAnsi="SeroPro"/>
        </w:rPr>
        <w:t>steel filter screen.</w:t>
      </w:r>
    </w:p>
    <w:p w14:paraId="3679E9B1" w14:textId="77777777" w:rsidR="00735319" w:rsidRPr="00DA6466" w:rsidRDefault="00735319" w:rsidP="002D70F8">
      <w:pPr>
        <w:pStyle w:val="ListParagraph"/>
        <w:ind w:left="0"/>
        <w:rPr>
          <w:rFonts w:ascii="SeroPro" w:hAnsi="SeroPro"/>
        </w:rPr>
      </w:pPr>
    </w:p>
    <w:p w14:paraId="6A8C83BA" w14:textId="13797B3F" w:rsidR="000D46C4" w:rsidRPr="00DA6466" w:rsidRDefault="000D46C4" w:rsidP="004758BB">
      <w:pPr>
        <w:pStyle w:val="ListParagraph"/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HFR</w:t>
      </w:r>
    </w:p>
    <w:p w14:paraId="1CD03421" w14:textId="2EB3F822" w:rsidR="002D70F8" w:rsidRPr="00DA6466" w:rsidRDefault="000D46C4" w:rsidP="002D70F8">
      <w:pPr>
        <w:pStyle w:val="ListParagraph"/>
        <w:numPr>
          <w:ilvl w:val="0"/>
          <w:numId w:val="12"/>
        </w:num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t>No assembly</w:t>
      </w:r>
      <w:r w:rsidR="00484601" w:rsidRPr="00B3719A">
        <w:rPr>
          <w:rFonts w:ascii="SeroPro" w:hAnsi="SeroPro"/>
        </w:rPr>
        <w:t xml:space="preserve"> required, aside from</w:t>
      </w:r>
      <w:r w:rsidRPr="00DA6466">
        <w:rPr>
          <w:rFonts w:ascii="SeroPro" w:hAnsi="SeroPro"/>
        </w:rPr>
        <w:t xml:space="preserve"> </w:t>
      </w:r>
      <w:r w:rsidR="00484601" w:rsidRPr="00B3719A">
        <w:rPr>
          <w:rFonts w:ascii="SeroPro" w:hAnsi="SeroPro"/>
        </w:rPr>
        <w:t>bonnet installation</w:t>
      </w:r>
      <w:r w:rsidRPr="00DA6466">
        <w:rPr>
          <w:rFonts w:ascii="SeroPro" w:hAnsi="SeroPro"/>
        </w:rPr>
        <w:t>.</w:t>
      </w:r>
      <w:r w:rsidR="00735319" w:rsidRPr="00DA6466">
        <w:rPr>
          <w:rFonts w:ascii="SeroPro" w:hAnsi="SeroPro"/>
        </w:rPr>
        <w:t xml:space="preserve"> </w:t>
      </w:r>
      <w:r w:rsidR="002D70F8" w:rsidRPr="00DA6466">
        <w:rPr>
          <w:rFonts w:ascii="SeroPro" w:hAnsi="SeroPro"/>
        </w:rPr>
        <w:t xml:space="preserve">The </w:t>
      </w:r>
      <w:r w:rsidRPr="00DA6466">
        <w:rPr>
          <w:rFonts w:ascii="SeroPro" w:hAnsi="SeroPro"/>
        </w:rPr>
        <w:t xml:space="preserve">filter </w:t>
      </w:r>
      <w:r w:rsidR="002D70F8" w:rsidRPr="00DA6466">
        <w:rPr>
          <w:rFonts w:ascii="SeroPro" w:hAnsi="SeroPro"/>
        </w:rPr>
        <w:t>shall be available in</w:t>
      </w:r>
      <w:r w:rsidR="00484601" w:rsidRPr="00B3719A">
        <w:rPr>
          <w:rFonts w:ascii="SeroPro" w:hAnsi="SeroPro"/>
        </w:rPr>
        <w:t xml:space="preserve"> regulator versions of</w:t>
      </w:r>
      <w:r w:rsidR="002D70F8" w:rsidRPr="00DA6466">
        <w:rPr>
          <w:rFonts w:ascii="SeroPro" w:hAnsi="SeroPro"/>
        </w:rPr>
        <w:t xml:space="preserve"> 25 PSI or 40 PSI (1.7 or 2.8 bar; 170 or 280 kPa)</w:t>
      </w:r>
      <w:r w:rsidR="00484601" w:rsidRPr="00B3719A">
        <w:rPr>
          <w:rFonts w:ascii="SeroPro" w:hAnsi="SeroPro"/>
        </w:rPr>
        <w:t>.</w:t>
      </w:r>
    </w:p>
    <w:p w14:paraId="70192458" w14:textId="69ABD773" w:rsidR="000D46C4" w:rsidRPr="00DA6466" w:rsidRDefault="000D46C4" w:rsidP="002D70F8">
      <w:pPr>
        <w:pStyle w:val="ListParagraph"/>
        <w:numPr>
          <w:ilvl w:val="0"/>
          <w:numId w:val="12"/>
        </w:num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t xml:space="preserve">The filter shall be available in </w:t>
      </w:r>
      <w:r w:rsidR="006C3E42" w:rsidRPr="00B3719A">
        <w:rPr>
          <w:rFonts w:ascii="SeroPro" w:hAnsi="SeroPro"/>
        </w:rPr>
        <w:t xml:space="preserve">1" (25 mm) x ¾" </w:t>
      </w:r>
      <w:r w:rsidRPr="00DA6466">
        <w:rPr>
          <w:rFonts w:ascii="SeroPro" w:hAnsi="SeroPro"/>
        </w:rPr>
        <w:t>and ¾</w:t>
      </w:r>
      <w:r w:rsidR="006C3E42" w:rsidRPr="00B3719A">
        <w:rPr>
          <w:rFonts w:ascii="SeroPro" w:hAnsi="SeroPro"/>
        </w:rPr>
        <w:t>"</w:t>
      </w:r>
      <w:r w:rsidRPr="00DA6466">
        <w:rPr>
          <w:rFonts w:ascii="SeroPro" w:hAnsi="SeroPro"/>
        </w:rPr>
        <w:t xml:space="preserve"> x ¾</w:t>
      </w:r>
      <w:r w:rsidR="006C3E42" w:rsidRPr="00B3719A">
        <w:rPr>
          <w:rFonts w:ascii="SeroPro" w:hAnsi="SeroPro"/>
        </w:rPr>
        <w:t>"</w:t>
      </w:r>
      <w:r w:rsidRPr="00DA6466">
        <w:rPr>
          <w:rFonts w:ascii="SeroPro" w:hAnsi="SeroPro"/>
        </w:rPr>
        <w:t xml:space="preserve"> versions.</w:t>
      </w:r>
    </w:p>
    <w:p w14:paraId="6F14639A" w14:textId="683F6373" w:rsidR="000D46C4" w:rsidRPr="00DA6466" w:rsidRDefault="002D70F8" w:rsidP="000D46C4">
      <w:pPr>
        <w:pStyle w:val="ListParagraph"/>
        <w:numPr>
          <w:ilvl w:val="0"/>
          <w:numId w:val="12"/>
        </w:numPr>
        <w:rPr>
          <w:rFonts w:ascii="SeroPro" w:hAnsi="SeroPro"/>
        </w:rPr>
      </w:pPr>
      <w:r w:rsidRPr="00DA6466">
        <w:rPr>
          <w:rFonts w:ascii="SeroPro" w:hAnsi="SeroPro"/>
        </w:rPr>
        <w:t>The kit shall feature a 150</w:t>
      </w:r>
      <w:r w:rsidR="00484601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mesh (100</w:t>
      </w:r>
      <w:r w:rsidR="00FE0F88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micron) stainless steel screen.</w:t>
      </w:r>
    </w:p>
    <w:p w14:paraId="229164DA" w14:textId="1C828453" w:rsidR="000D46C4" w:rsidRPr="00DA6466" w:rsidRDefault="000D46C4" w:rsidP="004758BB">
      <w:pPr>
        <w:ind w:left="720"/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HFR-R</w:t>
      </w:r>
    </w:p>
    <w:p w14:paraId="27ED8261" w14:textId="0A1F1E29" w:rsidR="000D46C4" w:rsidRPr="00DA6466" w:rsidRDefault="000D46C4" w:rsidP="00DA6466">
      <w:pPr>
        <w:pStyle w:val="ListParagraph"/>
        <w:numPr>
          <w:ilvl w:val="0"/>
          <w:numId w:val="45"/>
        </w:numPr>
        <w:ind w:left="1080"/>
        <w:rPr>
          <w:rFonts w:ascii="SeroPro" w:hAnsi="SeroPro"/>
        </w:rPr>
      </w:pPr>
      <w:r w:rsidRPr="00DA6466">
        <w:rPr>
          <w:rFonts w:ascii="SeroPro" w:hAnsi="SeroPro"/>
        </w:rPr>
        <w:t xml:space="preserve">The filter shall be available in 25 PSI or 40 PSI </w:t>
      </w:r>
      <w:r w:rsidR="00E673ED" w:rsidRPr="00B3719A">
        <w:rPr>
          <w:rFonts w:ascii="SeroPro" w:hAnsi="SeroPro"/>
        </w:rPr>
        <w:t xml:space="preserve">(1.7 or 2.8 bar; 170 or 280 kPa) </w:t>
      </w:r>
      <w:r w:rsidRPr="00DA6466">
        <w:rPr>
          <w:rFonts w:ascii="SeroPro" w:hAnsi="SeroPro"/>
        </w:rPr>
        <w:t>regulator versions</w:t>
      </w:r>
      <w:r w:rsidR="00E920C8" w:rsidRPr="00B3719A">
        <w:rPr>
          <w:rFonts w:ascii="SeroPro" w:hAnsi="SeroPro"/>
        </w:rPr>
        <w:t>.</w:t>
      </w:r>
    </w:p>
    <w:p w14:paraId="0B4C5F85" w14:textId="28125DF5" w:rsidR="000D46C4" w:rsidRPr="00DA6466" w:rsidRDefault="000D46C4" w:rsidP="00DA6466">
      <w:pPr>
        <w:pStyle w:val="ListParagraph"/>
        <w:numPr>
          <w:ilvl w:val="0"/>
          <w:numId w:val="45"/>
        </w:numPr>
        <w:ind w:left="1080"/>
        <w:rPr>
          <w:rFonts w:ascii="SeroPro" w:hAnsi="SeroPro"/>
        </w:rPr>
      </w:pPr>
      <w:r w:rsidRPr="00DA6466">
        <w:rPr>
          <w:rFonts w:ascii="SeroPro" w:hAnsi="SeroPro"/>
        </w:rPr>
        <w:t xml:space="preserve">The filter shall be available in </w:t>
      </w:r>
      <w:r w:rsidR="006C3E42" w:rsidRPr="00B3719A">
        <w:rPr>
          <w:rFonts w:ascii="SeroPro" w:hAnsi="SeroPro"/>
        </w:rPr>
        <w:t>1" (25 mm)</w:t>
      </w:r>
      <w:r w:rsidRPr="00DA6466">
        <w:rPr>
          <w:rFonts w:ascii="SeroPro" w:hAnsi="SeroPro"/>
        </w:rPr>
        <w:t xml:space="preserve"> x ¾</w:t>
      </w:r>
      <w:r w:rsidR="006C3E42" w:rsidRPr="00B3719A">
        <w:rPr>
          <w:rFonts w:ascii="SeroPro" w:hAnsi="SeroPro"/>
        </w:rPr>
        <w:t>"</w:t>
      </w:r>
      <w:r w:rsidRPr="00DA6466">
        <w:rPr>
          <w:rFonts w:ascii="SeroPro" w:hAnsi="SeroPro"/>
        </w:rPr>
        <w:t xml:space="preserve"> and ¾</w:t>
      </w:r>
      <w:r w:rsidR="006C3E42" w:rsidRPr="00B3719A">
        <w:rPr>
          <w:rFonts w:ascii="SeroPro" w:hAnsi="SeroPro"/>
        </w:rPr>
        <w:t>"</w:t>
      </w:r>
      <w:r w:rsidRPr="00DA6466">
        <w:rPr>
          <w:rFonts w:ascii="SeroPro" w:hAnsi="SeroPro"/>
        </w:rPr>
        <w:t xml:space="preserve"> x ¾</w:t>
      </w:r>
      <w:r w:rsidR="006C3E42" w:rsidRPr="00B3719A">
        <w:rPr>
          <w:rFonts w:ascii="SeroPro" w:hAnsi="SeroPro"/>
        </w:rPr>
        <w:t>"</w:t>
      </w:r>
      <w:r w:rsidRPr="00DA6466">
        <w:rPr>
          <w:rFonts w:ascii="SeroPro" w:hAnsi="SeroPro"/>
        </w:rPr>
        <w:t xml:space="preserve"> versions.</w:t>
      </w:r>
    </w:p>
    <w:p w14:paraId="6F3BD2F8" w14:textId="3B63F607" w:rsidR="000D46C4" w:rsidRPr="00DA6466" w:rsidRDefault="000D46C4" w:rsidP="00DA6466">
      <w:pPr>
        <w:pStyle w:val="ListParagraph"/>
        <w:numPr>
          <w:ilvl w:val="0"/>
          <w:numId w:val="45"/>
        </w:numPr>
        <w:ind w:left="1080"/>
        <w:rPr>
          <w:rFonts w:ascii="SeroPro" w:hAnsi="SeroPro"/>
        </w:rPr>
      </w:pPr>
      <w:r w:rsidRPr="00DA6466">
        <w:rPr>
          <w:rFonts w:ascii="SeroPro" w:hAnsi="SeroPro"/>
        </w:rPr>
        <w:t>The kit shall feature a 150</w:t>
      </w:r>
      <w:r w:rsidR="00484601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 xml:space="preserve">mesh </w:t>
      </w:r>
      <w:r w:rsidR="00FE0F88" w:rsidRPr="00B3719A">
        <w:rPr>
          <w:rFonts w:ascii="SeroPro" w:hAnsi="SeroPro"/>
        </w:rPr>
        <w:t xml:space="preserve">(100-micron) </w:t>
      </w:r>
      <w:r w:rsidR="00484601" w:rsidRPr="00B3719A">
        <w:rPr>
          <w:rFonts w:ascii="SeroPro" w:hAnsi="SeroPro"/>
        </w:rPr>
        <w:t>stainless steel</w:t>
      </w:r>
      <w:r w:rsidRPr="00DA6466">
        <w:rPr>
          <w:rFonts w:ascii="SeroPro" w:hAnsi="SeroPro"/>
        </w:rPr>
        <w:t xml:space="preserve"> screen</w:t>
      </w:r>
      <w:r w:rsidR="00484601" w:rsidRPr="00B3719A">
        <w:rPr>
          <w:rFonts w:ascii="SeroPro" w:hAnsi="SeroPro"/>
        </w:rPr>
        <w:t>.</w:t>
      </w:r>
    </w:p>
    <w:p w14:paraId="3D4BD359" w14:textId="472FAEE0" w:rsidR="000D46C4" w:rsidRPr="00DA6466" w:rsidRDefault="000D46C4" w:rsidP="00DA6466">
      <w:pPr>
        <w:pStyle w:val="ListParagraph"/>
        <w:numPr>
          <w:ilvl w:val="0"/>
          <w:numId w:val="45"/>
        </w:numPr>
        <w:ind w:left="1080"/>
        <w:rPr>
          <w:rFonts w:ascii="SeroPro" w:hAnsi="SeroPro"/>
        </w:rPr>
      </w:pPr>
      <w:r w:rsidRPr="00DA6466">
        <w:rPr>
          <w:rFonts w:ascii="SeroPro" w:hAnsi="SeroPro"/>
        </w:rPr>
        <w:t>The kit shall feature a purple bonnet without a flush cap.</w:t>
      </w:r>
      <w:r w:rsidRPr="00DA6466">
        <w:rPr>
          <w:rFonts w:ascii="SeroPro" w:hAnsi="SeroPro"/>
        </w:rPr>
        <w:br/>
      </w:r>
    </w:p>
    <w:p w14:paraId="1D5441AA" w14:textId="6A3C9DD5" w:rsidR="002D70F8" w:rsidRPr="00DA6466" w:rsidRDefault="002D70F8" w:rsidP="002D70F8">
      <w:pPr>
        <w:pStyle w:val="ListParagraph"/>
        <w:ind w:left="0"/>
        <w:rPr>
          <w:rFonts w:ascii="SeroPro" w:hAnsi="SeroPro"/>
        </w:rPr>
      </w:pPr>
    </w:p>
    <w:p w14:paraId="327FE931" w14:textId="0DE08E91" w:rsidR="002D70F8" w:rsidRPr="00DA6466" w:rsidRDefault="0044739E" w:rsidP="002D70F8">
      <w:pPr>
        <w:pStyle w:val="ListParagraph"/>
        <w:ind w:left="0"/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FILTERS – ¾</w:t>
      </w:r>
      <w:r w:rsidR="006C3E42" w:rsidRPr="00DA6466">
        <w:rPr>
          <w:rFonts w:ascii="SeroPro" w:hAnsi="SeroPro"/>
          <w:b/>
          <w:bCs/>
        </w:rPr>
        <w:t>"</w:t>
      </w:r>
      <w:r w:rsidRPr="00DA6466">
        <w:rPr>
          <w:rFonts w:ascii="SeroPro" w:hAnsi="SeroPro"/>
          <w:b/>
          <w:bCs/>
        </w:rPr>
        <w:t xml:space="preserve"> </w:t>
      </w:r>
      <w:r w:rsidR="00DF05F5">
        <w:rPr>
          <w:rFonts w:ascii="SeroPro" w:hAnsi="SeroPro"/>
          <w:b/>
          <w:bCs/>
        </w:rPr>
        <w:t>AND</w:t>
      </w:r>
      <w:r w:rsidRPr="00DA6466">
        <w:rPr>
          <w:rFonts w:ascii="SeroPro" w:hAnsi="SeroPro"/>
          <w:b/>
          <w:bCs/>
        </w:rPr>
        <w:t xml:space="preserve"> 1</w:t>
      </w:r>
      <w:r w:rsidR="006C3E42" w:rsidRPr="00DA6466">
        <w:rPr>
          <w:rFonts w:ascii="SeroPro" w:hAnsi="SeroPro"/>
          <w:b/>
          <w:bCs/>
        </w:rPr>
        <w:t>"</w:t>
      </w:r>
    </w:p>
    <w:p w14:paraId="135102D7" w14:textId="25E69D31" w:rsidR="0044739E" w:rsidRPr="00DA6466" w:rsidRDefault="0044739E" w:rsidP="002D70F8">
      <w:pPr>
        <w:pStyle w:val="ListParagraph"/>
        <w:ind w:left="0"/>
        <w:rPr>
          <w:rFonts w:ascii="SeroPro" w:hAnsi="SeroPro"/>
          <w:b/>
          <w:bCs/>
        </w:rPr>
      </w:pPr>
    </w:p>
    <w:p w14:paraId="1B29254A" w14:textId="7AC9F769" w:rsidR="0044739E" w:rsidRPr="00B3719A" w:rsidRDefault="0044739E" w:rsidP="002D70F8">
      <w:pPr>
        <w:pStyle w:val="ListParagraph"/>
        <w:ind w:left="0"/>
        <w:rPr>
          <w:rFonts w:ascii="SeroPro" w:hAnsi="SeroPro"/>
        </w:rPr>
      </w:pPr>
      <w:r w:rsidRPr="00DA6466">
        <w:rPr>
          <w:rFonts w:ascii="SeroPro" w:hAnsi="SeroPro"/>
        </w:rPr>
        <w:lastRenderedPageBreak/>
        <w:t>The filter assembly shall feature a polypropylene body and stainless</w:t>
      </w:r>
      <w:r w:rsidR="004758BB" w:rsidRPr="00B3719A">
        <w:rPr>
          <w:rFonts w:ascii="SeroPro" w:hAnsi="SeroPro"/>
        </w:rPr>
        <w:t xml:space="preserve"> </w:t>
      </w:r>
      <w:r w:rsidRPr="00DA6466">
        <w:rPr>
          <w:rFonts w:ascii="SeroPro" w:hAnsi="SeroPro"/>
        </w:rPr>
        <w:t>steel filter screen.</w:t>
      </w:r>
    </w:p>
    <w:p w14:paraId="10DE333D" w14:textId="77777777" w:rsidR="000C1BE3" w:rsidRPr="00DA6466" w:rsidRDefault="000C1BE3" w:rsidP="002D70F8">
      <w:pPr>
        <w:pStyle w:val="ListParagraph"/>
        <w:ind w:left="0"/>
        <w:rPr>
          <w:rFonts w:ascii="SeroPro" w:hAnsi="SeroPro"/>
        </w:rPr>
      </w:pPr>
    </w:p>
    <w:p w14:paraId="4A2FB98F" w14:textId="022875D7" w:rsidR="00E23ED5" w:rsidRPr="00DA6466" w:rsidRDefault="00E23ED5" w:rsidP="004D6F13">
      <w:pPr>
        <w:pStyle w:val="ListParagraph"/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HY-075, HY-100, HY-100-075, HY-100-R</w:t>
      </w:r>
    </w:p>
    <w:p w14:paraId="653D76FF" w14:textId="77777777" w:rsidR="000C1BE3" w:rsidRPr="00DA6466" w:rsidRDefault="000C1BE3" w:rsidP="002D70F8">
      <w:pPr>
        <w:pStyle w:val="ListParagraph"/>
        <w:ind w:left="0"/>
        <w:rPr>
          <w:rFonts w:ascii="SeroPro" w:hAnsi="SeroPro"/>
        </w:rPr>
      </w:pPr>
    </w:p>
    <w:p w14:paraId="12F26E5E" w14:textId="1ED585E5" w:rsidR="0044739E" w:rsidRPr="00DA6466" w:rsidRDefault="0044739E" w:rsidP="0044739E">
      <w:pPr>
        <w:pStyle w:val="ListParagraph"/>
        <w:numPr>
          <w:ilvl w:val="0"/>
          <w:numId w:val="13"/>
        </w:numPr>
        <w:rPr>
          <w:rFonts w:ascii="SeroPro" w:hAnsi="SeroPro"/>
        </w:rPr>
      </w:pPr>
      <w:r w:rsidRPr="00DA6466">
        <w:rPr>
          <w:rFonts w:ascii="SeroPro" w:hAnsi="SeroPro"/>
        </w:rPr>
        <w:t>The filter shall feature a 150</w:t>
      </w:r>
      <w:r w:rsidR="00484601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mesh (100</w:t>
      </w:r>
      <w:r w:rsidR="00FE0F88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micron) stainless steel screen.</w:t>
      </w:r>
    </w:p>
    <w:p w14:paraId="7B1942D7" w14:textId="007E5ED0" w:rsidR="0044739E" w:rsidRPr="00DA6466" w:rsidRDefault="0044739E" w:rsidP="0044739E">
      <w:pPr>
        <w:pStyle w:val="ListParagraph"/>
        <w:numPr>
          <w:ilvl w:val="0"/>
          <w:numId w:val="13"/>
        </w:numPr>
        <w:rPr>
          <w:rFonts w:ascii="SeroPro" w:hAnsi="SeroPro"/>
        </w:rPr>
      </w:pPr>
      <w:r w:rsidRPr="00DA6466">
        <w:rPr>
          <w:rFonts w:ascii="SeroPro" w:hAnsi="SeroPro"/>
        </w:rPr>
        <w:t>The filter shall have an operating pressure up to 120 PSI</w:t>
      </w:r>
      <w:r w:rsidR="004758BB" w:rsidRPr="00B3719A">
        <w:rPr>
          <w:rFonts w:ascii="SeroPro" w:hAnsi="SeroPro"/>
        </w:rPr>
        <w:t xml:space="preserve"> (8</w:t>
      </w:r>
      <w:r w:rsidR="004D6F13" w:rsidRPr="00B3719A">
        <w:rPr>
          <w:rFonts w:ascii="SeroPro" w:hAnsi="SeroPro"/>
        </w:rPr>
        <w:t>.</w:t>
      </w:r>
      <w:r w:rsidR="004758BB" w:rsidRPr="00B3719A">
        <w:rPr>
          <w:rFonts w:ascii="SeroPro" w:hAnsi="SeroPro"/>
        </w:rPr>
        <w:t>0 bar; 800 kPa)</w:t>
      </w:r>
      <w:r w:rsidRPr="00DA6466">
        <w:rPr>
          <w:rFonts w:ascii="SeroPro" w:hAnsi="SeroPro"/>
        </w:rPr>
        <w:t>.</w:t>
      </w:r>
    </w:p>
    <w:p w14:paraId="30D249CA" w14:textId="2C7DE7FB" w:rsidR="000D46C4" w:rsidRPr="00DA6466" w:rsidRDefault="000D46C4" w:rsidP="0044739E">
      <w:pPr>
        <w:pStyle w:val="ListParagraph"/>
        <w:numPr>
          <w:ilvl w:val="0"/>
          <w:numId w:val="13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filter shall also be offered with a reclaimed purple bonnet without </w:t>
      </w:r>
      <w:r w:rsidR="000C1BE3" w:rsidRPr="00B3719A">
        <w:rPr>
          <w:rFonts w:ascii="SeroPro" w:hAnsi="SeroPro"/>
        </w:rPr>
        <w:t xml:space="preserve">a </w:t>
      </w:r>
      <w:r w:rsidRPr="00DA6466">
        <w:rPr>
          <w:rFonts w:ascii="SeroPro" w:hAnsi="SeroPro"/>
        </w:rPr>
        <w:t>flush cap.</w:t>
      </w:r>
    </w:p>
    <w:p w14:paraId="7FF1C36A" w14:textId="192FEB6F" w:rsidR="0044739E" w:rsidRPr="00DA6466" w:rsidRDefault="004D6F13" w:rsidP="0044739E">
      <w:pPr>
        <w:rPr>
          <w:rFonts w:ascii="SeroPro" w:hAnsi="SeroPro"/>
          <w:b/>
          <w:bCs/>
        </w:rPr>
      </w:pPr>
      <w:r w:rsidRPr="00B3719A">
        <w:rPr>
          <w:rFonts w:ascii="SeroPro" w:hAnsi="SeroPro"/>
          <w:b/>
          <w:bCs/>
        </w:rPr>
        <w:br/>
      </w:r>
      <w:r w:rsidR="0044739E" w:rsidRPr="00DA6466">
        <w:rPr>
          <w:rFonts w:ascii="SeroPro" w:hAnsi="SeroPro"/>
          <w:b/>
          <w:bCs/>
        </w:rPr>
        <w:t>FILTERS – 1½</w:t>
      </w:r>
      <w:r w:rsidR="006C3E42" w:rsidRPr="00DA6466">
        <w:rPr>
          <w:rFonts w:ascii="SeroPro" w:hAnsi="SeroPro"/>
          <w:b/>
          <w:bCs/>
        </w:rPr>
        <w:t>"</w:t>
      </w:r>
      <w:r w:rsidR="0044739E" w:rsidRPr="00DA6466">
        <w:rPr>
          <w:rFonts w:ascii="SeroPro" w:hAnsi="SeroPro"/>
          <w:b/>
          <w:bCs/>
        </w:rPr>
        <w:t xml:space="preserve"> </w:t>
      </w:r>
      <w:r w:rsidR="00DF05F5">
        <w:rPr>
          <w:rFonts w:ascii="SeroPro" w:hAnsi="SeroPro"/>
          <w:b/>
          <w:bCs/>
        </w:rPr>
        <w:t>AND</w:t>
      </w:r>
      <w:r w:rsidR="0044739E" w:rsidRPr="00DA6466">
        <w:rPr>
          <w:rFonts w:ascii="SeroPro" w:hAnsi="SeroPro"/>
          <w:b/>
          <w:bCs/>
        </w:rPr>
        <w:t xml:space="preserve"> 2</w:t>
      </w:r>
      <w:r w:rsidR="006C3E42" w:rsidRPr="00DA6466">
        <w:rPr>
          <w:rFonts w:ascii="SeroPro" w:hAnsi="SeroPro"/>
          <w:b/>
          <w:bCs/>
        </w:rPr>
        <w:t>"</w:t>
      </w:r>
    </w:p>
    <w:p w14:paraId="29706E51" w14:textId="5E67C92E" w:rsidR="0044739E" w:rsidRPr="00DA6466" w:rsidRDefault="0044739E" w:rsidP="0044739E">
      <w:pPr>
        <w:rPr>
          <w:rFonts w:ascii="SeroPro" w:hAnsi="SeroPro"/>
        </w:rPr>
      </w:pPr>
      <w:r w:rsidRPr="00DA6466">
        <w:rPr>
          <w:rFonts w:ascii="SeroPro" w:hAnsi="SeroPro"/>
        </w:rPr>
        <w:t>The filter assembly shall feature a glass-filled polypropylene body and stainless</w:t>
      </w:r>
      <w:r w:rsidR="000C1BE3" w:rsidRPr="00B3719A">
        <w:rPr>
          <w:rFonts w:ascii="SeroPro" w:hAnsi="SeroPro"/>
        </w:rPr>
        <w:t xml:space="preserve"> </w:t>
      </w:r>
      <w:r w:rsidRPr="00DA6466">
        <w:rPr>
          <w:rFonts w:ascii="SeroPro" w:hAnsi="SeroPro"/>
        </w:rPr>
        <w:t>steel filter screen.</w:t>
      </w:r>
    </w:p>
    <w:p w14:paraId="0624FABA" w14:textId="074D7CD8" w:rsidR="00E23ED5" w:rsidRPr="00DA6466" w:rsidRDefault="00E23ED5" w:rsidP="004D6F13">
      <w:pPr>
        <w:ind w:left="720"/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HY-151, HY-151-D, HY-201, HY-201-D</w:t>
      </w:r>
    </w:p>
    <w:p w14:paraId="6400F3F1" w14:textId="558022C1" w:rsidR="0044739E" w:rsidRPr="00DA6466" w:rsidRDefault="0044739E" w:rsidP="0044739E">
      <w:pPr>
        <w:pStyle w:val="ListParagraph"/>
        <w:numPr>
          <w:ilvl w:val="0"/>
          <w:numId w:val="14"/>
        </w:numPr>
        <w:rPr>
          <w:rFonts w:ascii="SeroPro" w:hAnsi="SeroPro"/>
        </w:rPr>
      </w:pPr>
      <w:r w:rsidRPr="00DA6466">
        <w:rPr>
          <w:rFonts w:ascii="SeroPro" w:hAnsi="SeroPro"/>
        </w:rPr>
        <w:t>The filter assembly shall feature a 150</w:t>
      </w:r>
      <w:r w:rsidR="000C1BE3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mesh (100</w:t>
      </w:r>
      <w:r w:rsidR="00FE0F88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micron) stainless steel screen.</w:t>
      </w:r>
    </w:p>
    <w:p w14:paraId="6E962743" w14:textId="2FC2396E" w:rsidR="0044739E" w:rsidRPr="00DA6466" w:rsidRDefault="0044739E" w:rsidP="0044739E">
      <w:pPr>
        <w:pStyle w:val="ListParagraph"/>
        <w:numPr>
          <w:ilvl w:val="0"/>
          <w:numId w:val="14"/>
        </w:numPr>
        <w:rPr>
          <w:rFonts w:ascii="SeroPro" w:hAnsi="SeroPro"/>
        </w:rPr>
      </w:pPr>
      <w:r w:rsidRPr="00DA6466">
        <w:rPr>
          <w:rFonts w:ascii="SeroPro" w:hAnsi="SeroPro"/>
        </w:rPr>
        <w:t>The filter assembly shall have an operating pressure up to 150 PSI</w:t>
      </w:r>
      <w:r w:rsidR="00E673ED" w:rsidRPr="00DA6466">
        <w:rPr>
          <w:rFonts w:ascii="SeroPro" w:hAnsi="SeroPro"/>
        </w:rPr>
        <w:t xml:space="preserve"> (10.3 bar; </w:t>
      </w:r>
      <w:r w:rsidR="00424291" w:rsidRPr="00DA6466">
        <w:rPr>
          <w:rFonts w:ascii="SeroPro" w:hAnsi="SeroPro"/>
        </w:rPr>
        <w:t>1,03</w:t>
      </w:r>
      <w:r w:rsidR="00424291" w:rsidRPr="00B3719A">
        <w:rPr>
          <w:rFonts w:ascii="SeroPro" w:hAnsi="SeroPro"/>
        </w:rPr>
        <w:t>0</w:t>
      </w:r>
      <w:r w:rsidR="00424291" w:rsidRPr="00DA6466">
        <w:rPr>
          <w:rFonts w:ascii="SeroPro" w:hAnsi="SeroPro"/>
        </w:rPr>
        <w:t xml:space="preserve"> kPa)</w:t>
      </w:r>
      <w:r w:rsidRPr="00DA6466">
        <w:rPr>
          <w:rFonts w:ascii="SeroPro" w:hAnsi="SeroPro"/>
        </w:rPr>
        <w:t>.</w:t>
      </w:r>
    </w:p>
    <w:p w14:paraId="70486D30" w14:textId="4921F957" w:rsidR="0044739E" w:rsidRPr="00DA6466" w:rsidRDefault="0044739E" w:rsidP="0044739E">
      <w:pPr>
        <w:pStyle w:val="ListParagraph"/>
        <w:numPr>
          <w:ilvl w:val="0"/>
          <w:numId w:val="14"/>
        </w:numPr>
        <w:rPr>
          <w:rFonts w:ascii="SeroPro" w:hAnsi="SeroPro"/>
        </w:rPr>
      </w:pPr>
      <w:r w:rsidRPr="00DA6466">
        <w:rPr>
          <w:rFonts w:ascii="SeroPro" w:hAnsi="SeroPro"/>
        </w:rPr>
        <w:t>The fil</w:t>
      </w:r>
      <w:r w:rsidR="004D6F13" w:rsidRPr="00B3719A">
        <w:rPr>
          <w:rFonts w:ascii="SeroPro" w:hAnsi="SeroPro"/>
        </w:rPr>
        <w:t>t</w:t>
      </w:r>
      <w:r w:rsidRPr="00DA6466">
        <w:rPr>
          <w:rFonts w:ascii="SeroPro" w:hAnsi="SeroPro"/>
        </w:rPr>
        <w:t xml:space="preserve">er assembly shall have optional </w:t>
      </w:r>
      <w:r w:rsidR="000C1BE3" w:rsidRPr="00B3719A">
        <w:rPr>
          <w:rFonts w:ascii="SeroPro" w:hAnsi="SeroPro"/>
        </w:rPr>
        <w:t xml:space="preserve">80- and 120-mesh </w:t>
      </w:r>
      <w:r w:rsidR="00FE0F88" w:rsidRPr="00B3719A">
        <w:rPr>
          <w:rFonts w:ascii="SeroPro" w:hAnsi="SeroPro"/>
        </w:rPr>
        <w:t xml:space="preserve">(177- and 125-micron) </w:t>
      </w:r>
      <w:r w:rsidRPr="00DA6466">
        <w:rPr>
          <w:rFonts w:ascii="SeroPro" w:hAnsi="SeroPro"/>
        </w:rPr>
        <w:t>screens</w:t>
      </w:r>
      <w:r w:rsidR="000C1BE3" w:rsidRPr="00B3719A">
        <w:rPr>
          <w:rFonts w:ascii="SeroPro" w:hAnsi="SeroPro"/>
        </w:rPr>
        <w:t>.</w:t>
      </w:r>
    </w:p>
    <w:p w14:paraId="420EF6D0" w14:textId="11119B98" w:rsidR="0044739E" w:rsidRPr="00DA6466" w:rsidRDefault="0044739E" w:rsidP="0044739E">
      <w:pPr>
        <w:pStyle w:val="ListParagraph"/>
        <w:numPr>
          <w:ilvl w:val="0"/>
          <w:numId w:val="14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filter assembly shall have an available </w:t>
      </w:r>
      <w:r w:rsidR="00FE0F88" w:rsidRPr="00B3719A">
        <w:rPr>
          <w:rFonts w:ascii="SeroPro" w:hAnsi="SeroPro"/>
        </w:rPr>
        <w:t xml:space="preserve">120-mesh (125-micron) </w:t>
      </w:r>
      <w:r w:rsidRPr="00DA6466">
        <w:rPr>
          <w:rFonts w:ascii="SeroPro" w:hAnsi="SeroPro"/>
        </w:rPr>
        <w:t>dis</w:t>
      </w:r>
      <w:r w:rsidR="004D6F13" w:rsidRPr="00B3719A">
        <w:rPr>
          <w:rFonts w:ascii="SeroPro" w:hAnsi="SeroPro"/>
        </w:rPr>
        <w:t>c</w:t>
      </w:r>
      <w:r w:rsidRPr="00DA6466">
        <w:rPr>
          <w:rFonts w:ascii="SeroPro" w:hAnsi="SeroPro"/>
        </w:rPr>
        <w:t xml:space="preserve"> filter.</w:t>
      </w:r>
    </w:p>
    <w:p w14:paraId="759D2C5A" w14:textId="77777777" w:rsidR="00B249EC" w:rsidRPr="00DA6466" w:rsidRDefault="00B249EC" w:rsidP="000B4207">
      <w:pPr>
        <w:pStyle w:val="ListParagraph"/>
        <w:ind w:left="1080"/>
        <w:rPr>
          <w:rFonts w:ascii="SeroPro" w:hAnsi="SeroPro"/>
        </w:rPr>
      </w:pPr>
    </w:p>
    <w:p w14:paraId="2981FCD6" w14:textId="68BEDDAC" w:rsidR="0044739E" w:rsidRPr="00DA6466" w:rsidRDefault="00C13C74" w:rsidP="0044739E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SENNINER PRESSURE REGULATORS</w:t>
      </w:r>
    </w:p>
    <w:p w14:paraId="7D4B032C" w14:textId="6B8AC259" w:rsidR="00C13C74" w:rsidRPr="00DA6466" w:rsidRDefault="00C13C74" w:rsidP="0044739E">
      <w:pPr>
        <w:rPr>
          <w:rFonts w:ascii="SeroPro" w:hAnsi="SeroPro"/>
        </w:rPr>
      </w:pPr>
      <w:r w:rsidRPr="00DA6466">
        <w:rPr>
          <w:rFonts w:ascii="SeroPro" w:hAnsi="SeroPro"/>
        </w:rPr>
        <w:t xml:space="preserve">The pressure regulators </w:t>
      </w:r>
      <w:r w:rsidR="000C1BE3" w:rsidRPr="00B3719A">
        <w:rPr>
          <w:rFonts w:ascii="SeroPro" w:hAnsi="SeroPro"/>
        </w:rPr>
        <w:t xml:space="preserve">shall </w:t>
      </w:r>
      <w:r w:rsidRPr="00DA6466">
        <w:rPr>
          <w:rFonts w:ascii="SeroPro" w:hAnsi="SeroPro"/>
        </w:rPr>
        <w:t>maintain consistent</w:t>
      </w:r>
      <w:r w:rsidR="000C1BE3" w:rsidRPr="00B3719A">
        <w:rPr>
          <w:rFonts w:ascii="SeroPro" w:hAnsi="SeroPro"/>
        </w:rPr>
        <w:t xml:space="preserve">, </w:t>
      </w:r>
      <w:r w:rsidRPr="00DA6466">
        <w:rPr>
          <w:rFonts w:ascii="SeroPro" w:hAnsi="SeroPro"/>
        </w:rPr>
        <w:t>preset outlet pressure to prevent damage to system components.</w:t>
      </w:r>
    </w:p>
    <w:p w14:paraId="3E2D9F19" w14:textId="454ED003" w:rsidR="00C13C74" w:rsidRPr="00DA6466" w:rsidRDefault="00C13C74" w:rsidP="00C13C74">
      <w:pPr>
        <w:pStyle w:val="ListParagraph"/>
        <w:numPr>
          <w:ilvl w:val="0"/>
          <w:numId w:val="15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pressure regulator shall be 100% </w:t>
      </w:r>
      <w:proofErr w:type="gramStart"/>
      <w:r w:rsidRPr="00DA6466">
        <w:rPr>
          <w:rFonts w:ascii="SeroPro" w:hAnsi="SeroPro"/>
        </w:rPr>
        <w:t>water</w:t>
      </w:r>
      <w:r w:rsidR="00D07DBC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tested</w:t>
      </w:r>
      <w:proofErr w:type="gramEnd"/>
      <w:r w:rsidRPr="00DA6466">
        <w:rPr>
          <w:rFonts w:ascii="SeroPro" w:hAnsi="SeroPro"/>
        </w:rPr>
        <w:t>.</w:t>
      </w:r>
    </w:p>
    <w:p w14:paraId="259A66C6" w14:textId="7B8ECA58" w:rsidR="00C13C74" w:rsidRPr="00DA6466" w:rsidRDefault="00C13C74" w:rsidP="00C13C74">
      <w:pPr>
        <w:pStyle w:val="ListParagraph"/>
        <w:numPr>
          <w:ilvl w:val="0"/>
          <w:numId w:val="15"/>
        </w:numPr>
        <w:rPr>
          <w:rFonts w:ascii="SeroPro" w:hAnsi="SeroPro"/>
        </w:rPr>
      </w:pPr>
      <w:r w:rsidRPr="00DA6466">
        <w:rPr>
          <w:rFonts w:ascii="SeroPro" w:hAnsi="SeroPro"/>
        </w:rPr>
        <w:t>The pressure regulator shall be capable of above</w:t>
      </w:r>
      <w:r w:rsidR="00456B9F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 xml:space="preserve"> or below</w:t>
      </w:r>
      <w:r w:rsidR="00456B9F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ground installation.</w:t>
      </w:r>
    </w:p>
    <w:p w14:paraId="01753DDB" w14:textId="46CEA144" w:rsidR="00C13C74" w:rsidRPr="00DA6466" w:rsidRDefault="00C13C74" w:rsidP="00C13C74">
      <w:pPr>
        <w:pStyle w:val="ListParagraph"/>
        <w:numPr>
          <w:ilvl w:val="0"/>
          <w:numId w:val="15"/>
        </w:numPr>
        <w:rPr>
          <w:rFonts w:ascii="SeroPro" w:hAnsi="SeroPro"/>
        </w:rPr>
      </w:pPr>
      <w:r w:rsidRPr="00DA6466">
        <w:rPr>
          <w:rFonts w:ascii="SeroPro" w:hAnsi="SeroPro"/>
        </w:rPr>
        <w:t>The pressure regulator shall feature tamper-proof construction.</w:t>
      </w:r>
    </w:p>
    <w:p w14:paraId="54627EEC" w14:textId="77777777" w:rsidR="00735319" w:rsidRPr="00DA6466" w:rsidRDefault="00735319" w:rsidP="00067F87">
      <w:pPr>
        <w:pStyle w:val="ListParagraph"/>
        <w:ind w:left="1080"/>
        <w:rPr>
          <w:rFonts w:ascii="SeroPro" w:hAnsi="SeroPro"/>
        </w:rPr>
      </w:pPr>
    </w:p>
    <w:p w14:paraId="2A359003" w14:textId="6A0F7F6B" w:rsidR="00C13C74" w:rsidRPr="00DA6466" w:rsidRDefault="00C13C74" w:rsidP="00C13C74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HDL-CV</w:t>
      </w:r>
      <w:r w:rsidR="00DF05F5">
        <w:rPr>
          <w:rFonts w:ascii="SeroPro" w:hAnsi="SeroPro"/>
          <w:b/>
          <w:bCs/>
        </w:rPr>
        <w:t xml:space="preserve"> DRIPLINE</w:t>
      </w:r>
    </w:p>
    <w:p w14:paraId="0C34F8DC" w14:textId="79772501" w:rsidR="00C13C74" w:rsidRPr="00DA6466" w:rsidRDefault="00C13C74" w:rsidP="00C13C74">
      <w:pPr>
        <w:rPr>
          <w:rFonts w:ascii="SeroPro" w:hAnsi="SeroPro"/>
        </w:rPr>
      </w:pPr>
      <w:r w:rsidRPr="00DA6466">
        <w:rPr>
          <w:rFonts w:ascii="SeroPro" w:hAnsi="SeroPro"/>
        </w:rPr>
        <w:t>The dripline shall feature pressure compensation</w:t>
      </w:r>
      <w:r w:rsidR="00B249EC" w:rsidRPr="00DA6466">
        <w:rPr>
          <w:rFonts w:ascii="SeroPro" w:hAnsi="SeroPro"/>
        </w:rPr>
        <w:t xml:space="preserve"> with check valve</w:t>
      </w:r>
      <w:r w:rsidRPr="00DA6466">
        <w:rPr>
          <w:rFonts w:ascii="SeroPro" w:hAnsi="SeroPro"/>
        </w:rPr>
        <w:t xml:space="preserve">, flow indication stripes, and a </w:t>
      </w:r>
      <w:r w:rsidR="00C4628E" w:rsidRPr="00DA6466">
        <w:rPr>
          <w:rFonts w:ascii="SeroPro" w:hAnsi="SeroPro"/>
        </w:rPr>
        <w:t>6</w:t>
      </w:r>
      <w:r w:rsidR="00C4628E" w:rsidRPr="00B3719A">
        <w:rPr>
          <w:rFonts w:ascii="SeroPro" w:hAnsi="SeroPro"/>
        </w:rPr>
        <w:t>'</w:t>
      </w:r>
      <w:r w:rsidR="00C4628E" w:rsidRPr="00DA6466">
        <w:rPr>
          <w:rFonts w:ascii="SeroPro" w:hAnsi="SeroPro"/>
        </w:rPr>
        <w:t xml:space="preserve"> </w:t>
      </w:r>
      <w:r w:rsidR="00C4628E" w:rsidRPr="00B3719A">
        <w:rPr>
          <w:rFonts w:ascii="SeroPro" w:hAnsi="SeroPro"/>
        </w:rPr>
        <w:t xml:space="preserve">(1.8 m) </w:t>
      </w:r>
      <w:r w:rsidRPr="00DA6466">
        <w:rPr>
          <w:rFonts w:ascii="SeroPro" w:hAnsi="SeroPro"/>
        </w:rPr>
        <w:t>check height.</w:t>
      </w:r>
    </w:p>
    <w:p w14:paraId="0CB108AE" w14:textId="50569F6C" w:rsidR="00C13C74" w:rsidRPr="00DA6466" w:rsidRDefault="00C13C74" w:rsidP="00C13C74">
      <w:pPr>
        <w:pStyle w:val="ListParagraph"/>
        <w:numPr>
          <w:ilvl w:val="0"/>
          <w:numId w:val="16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dripline shall </w:t>
      </w:r>
      <w:r w:rsidR="00CE5340" w:rsidRPr="00B3719A">
        <w:rPr>
          <w:rFonts w:ascii="SeroPro" w:hAnsi="SeroPro"/>
        </w:rPr>
        <w:t>include</w:t>
      </w:r>
      <w:r w:rsidR="00CE5340" w:rsidRPr="00DA6466">
        <w:rPr>
          <w:rFonts w:ascii="SeroPro" w:hAnsi="SeroPro"/>
        </w:rPr>
        <w:t xml:space="preserve"> </w:t>
      </w:r>
      <w:r w:rsidRPr="00DA6466">
        <w:rPr>
          <w:rFonts w:ascii="SeroPro" w:hAnsi="SeroPro"/>
        </w:rPr>
        <w:t>an anti-siphon feature.</w:t>
      </w:r>
    </w:p>
    <w:p w14:paraId="27928651" w14:textId="6DA53792" w:rsidR="00C13C74" w:rsidRPr="00DA6466" w:rsidRDefault="00C13C74" w:rsidP="00C13C74">
      <w:pPr>
        <w:pStyle w:val="ListParagraph"/>
        <w:numPr>
          <w:ilvl w:val="0"/>
          <w:numId w:val="16"/>
        </w:numPr>
        <w:rPr>
          <w:rFonts w:ascii="SeroPro" w:hAnsi="SeroPro"/>
        </w:rPr>
      </w:pPr>
      <w:r w:rsidRPr="00DA6466">
        <w:rPr>
          <w:rFonts w:ascii="SeroPro" w:hAnsi="SeroPro"/>
        </w:rPr>
        <w:t>The dripline shall feature</w:t>
      </w:r>
      <w:r w:rsidR="00E23ED5" w:rsidRPr="00DA6466">
        <w:rPr>
          <w:rFonts w:ascii="SeroPro" w:hAnsi="SeroPro"/>
        </w:rPr>
        <w:t xml:space="preserve"> </w:t>
      </w:r>
      <w:r w:rsidR="00D07DBC" w:rsidRPr="00B3719A">
        <w:rPr>
          <w:rFonts w:ascii="SeroPro" w:hAnsi="SeroPro"/>
        </w:rPr>
        <w:t>three</w:t>
      </w:r>
      <w:r w:rsidRPr="00DA6466">
        <w:rPr>
          <w:rFonts w:ascii="SeroPro" w:hAnsi="SeroPro"/>
        </w:rPr>
        <w:t xml:space="preserve"> color-coded stripes to indicate flow.</w:t>
      </w:r>
    </w:p>
    <w:p w14:paraId="4444A1F4" w14:textId="756905F5" w:rsidR="00C13C74" w:rsidRPr="00DA6466" w:rsidRDefault="00C13C74" w:rsidP="00C13C74">
      <w:pPr>
        <w:pStyle w:val="ListParagraph"/>
        <w:numPr>
          <w:ilvl w:val="0"/>
          <w:numId w:val="16"/>
        </w:numPr>
        <w:rPr>
          <w:rFonts w:ascii="SeroPro" w:hAnsi="SeroPro"/>
        </w:rPr>
      </w:pPr>
      <w:r w:rsidRPr="00DA6466">
        <w:rPr>
          <w:rFonts w:ascii="SeroPro" w:hAnsi="SeroPro"/>
        </w:rPr>
        <w:t>The dripline shall be UV</w:t>
      </w:r>
      <w:r w:rsidR="00333C87" w:rsidRPr="00B3719A">
        <w:rPr>
          <w:rFonts w:ascii="SeroPro" w:hAnsi="SeroPro"/>
        </w:rPr>
        <w:t xml:space="preserve"> </w:t>
      </w:r>
      <w:r w:rsidRPr="00DA6466">
        <w:rPr>
          <w:rFonts w:ascii="SeroPro" w:hAnsi="SeroPro"/>
        </w:rPr>
        <w:t>resistant.</w:t>
      </w:r>
    </w:p>
    <w:p w14:paraId="69F37334" w14:textId="41AC985B" w:rsidR="006F2814" w:rsidRPr="00DA6466" w:rsidRDefault="006F2814" w:rsidP="00C13C74">
      <w:pPr>
        <w:pStyle w:val="ListParagraph"/>
        <w:numPr>
          <w:ilvl w:val="0"/>
          <w:numId w:val="16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</w:t>
      </w:r>
      <w:r w:rsidR="00735319" w:rsidRPr="00DA6466">
        <w:rPr>
          <w:rFonts w:ascii="SeroPro" w:hAnsi="SeroPro"/>
        </w:rPr>
        <w:t xml:space="preserve">CV </w:t>
      </w:r>
      <w:r w:rsidRPr="00DA6466">
        <w:rPr>
          <w:rFonts w:ascii="SeroPro" w:hAnsi="SeroPro"/>
        </w:rPr>
        <w:t>dripline shall be distinguished from other HDL by its dark brown base resin.</w:t>
      </w:r>
    </w:p>
    <w:p w14:paraId="48D5B946" w14:textId="4D0D321C" w:rsidR="00C13C74" w:rsidRPr="00DA6466" w:rsidRDefault="00C13C74" w:rsidP="00C13C74">
      <w:pPr>
        <w:pStyle w:val="ListParagraph"/>
        <w:numPr>
          <w:ilvl w:val="0"/>
          <w:numId w:val="16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dripline shall utilize </w:t>
      </w:r>
      <w:r w:rsidR="00B249EC" w:rsidRPr="00DA6466">
        <w:rPr>
          <w:rFonts w:ascii="SeroPro" w:hAnsi="SeroPro"/>
        </w:rPr>
        <w:t xml:space="preserve">flat </w:t>
      </w:r>
      <w:r w:rsidRPr="00DA6466">
        <w:rPr>
          <w:rFonts w:ascii="SeroPro" w:hAnsi="SeroPro"/>
        </w:rPr>
        <w:t>emitters with multiple inlet filters.</w:t>
      </w:r>
    </w:p>
    <w:p w14:paraId="6328D047" w14:textId="06635F33" w:rsidR="00E23ED5" w:rsidRPr="00DA6466" w:rsidRDefault="00E23ED5" w:rsidP="00C13C74">
      <w:pPr>
        <w:pStyle w:val="ListParagraph"/>
        <w:numPr>
          <w:ilvl w:val="0"/>
          <w:numId w:val="16"/>
        </w:numPr>
        <w:rPr>
          <w:rFonts w:ascii="SeroPro" w:hAnsi="SeroPro"/>
        </w:rPr>
      </w:pPr>
      <w:r w:rsidRPr="00DA6466">
        <w:rPr>
          <w:rFonts w:ascii="SeroPro" w:hAnsi="SeroPro"/>
        </w:rPr>
        <w:t>The dripline shall feature a check valve</w:t>
      </w:r>
      <w:r w:rsidR="00CE5340" w:rsidRPr="00B3719A">
        <w:rPr>
          <w:rFonts w:ascii="SeroPro" w:hAnsi="SeroPro"/>
        </w:rPr>
        <w:t>,</w:t>
      </w:r>
      <w:r w:rsidRPr="00DA6466">
        <w:rPr>
          <w:rFonts w:ascii="SeroPro" w:hAnsi="SeroPro"/>
        </w:rPr>
        <w:t xml:space="preserve"> which holds the water to a height of at least 6</w:t>
      </w:r>
      <w:r w:rsidR="006C3E42" w:rsidRPr="00B3719A">
        <w:rPr>
          <w:rFonts w:ascii="SeroPro" w:hAnsi="SeroPro"/>
        </w:rPr>
        <w:t>'</w:t>
      </w:r>
      <w:r w:rsidR="00C4628E" w:rsidRPr="00B3719A">
        <w:rPr>
          <w:rFonts w:ascii="SeroPro" w:hAnsi="SeroPro"/>
        </w:rPr>
        <w:t xml:space="preserve"> (1.8 m)</w:t>
      </w:r>
      <w:r w:rsidRPr="00DA6466">
        <w:rPr>
          <w:rFonts w:ascii="SeroPro" w:hAnsi="SeroPro"/>
        </w:rPr>
        <w:t>.</w:t>
      </w:r>
    </w:p>
    <w:p w14:paraId="183F3F8C" w14:textId="77777777" w:rsidR="00B249EC" w:rsidRPr="00DA6466" w:rsidRDefault="00B249EC" w:rsidP="000B4207">
      <w:pPr>
        <w:pStyle w:val="ListParagraph"/>
        <w:ind w:left="1080"/>
        <w:rPr>
          <w:rFonts w:ascii="SeroPro" w:hAnsi="SeroPro"/>
        </w:rPr>
      </w:pPr>
    </w:p>
    <w:p w14:paraId="0F4E2256" w14:textId="2D47EC2A" w:rsidR="00C13C74" w:rsidRPr="00DA6466" w:rsidRDefault="00C13C74" w:rsidP="00C13C74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lastRenderedPageBreak/>
        <w:t xml:space="preserve">HDL-PC </w:t>
      </w:r>
      <w:r w:rsidR="00DF05F5">
        <w:rPr>
          <w:rFonts w:ascii="SeroPro" w:hAnsi="SeroPro"/>
          <w:b/>
          <w:bCs/>
        </w:rPr>
        <w:t>AND</w:t>
      </w:r>
      <w:r w:rsidRPr="00DA6466">
        <w:rPr>
          <w:rFonts w:ascii="SeroPro" w:hAnsi="SeroPro"/>
          <w:b/>
          <w:bCs/>
        </w:rPr>
        <w:t xml:space="preserve"> HDL-R</w:t>
      </w:r>
      <w:r w:rsidR="00DF05F5">
        <w:rPr>
          <w:rFonts w:ascii="SeroPro" w:hAnsi="SeroPro"/>
          <w:b/>
          <w:bCs/>
        </w:rPr>
        <w:t xml:space="preserve"> DRIPLINE</w:t>
      </w:r>
    </w:p>
    <w:p w14:paraId="4ACFEFD3" w14:textId="3B3BC96C" w:rsidR="00C13C74" w:rsidRPr="00DA6466" w:rsidRDefault="00702775" w:rsidP="00C13C74">
      <w:pPr>
        <w:rPr>
          <w:rFonts w:ascii="SeroPro" w:hAnsi="SeroPro"/>
        </w:rPr>
      </w:pPr>
      <w:r w:rsidRPr="00DA6466">
        <w:rPr>
          <w:rFonts w:ascii="SeroPro" w:hAnsi="SeroPro"/>
        </w:rPr>
        <w:t>The dripline shall feature construction of robust materials and pressure compensation.</w:t>
      </w:r>
    </w:p>
    <w:p w14:paraId="62F0226E" w14:textId="7FAAF69E" w:rsidR="00702775" w:rsidRPr="00DA6466" w:rsidRDefault="00702775" w:rsidP="00702775">
      <w:pPr>
        <w:pStyle w:val="ListParagraph"/>
        <w:numPr>
          <w:ilvl w:val="0"/>
          <w:numId w:val="17"/>
        </w:numPr>
        <w:rPr>
          <w:rFonts w:ascii="SeroPro" w:hAnsi="SeroPro"/>
        </w:rPr>
      </w:pPr>
      <w:r w:rsidRPr="00DA6466">
        <w:rPr>
          <w:rFonts w:ascii="SeroPro" w:hAnsi="SeroPro"/>
        </w:rPr>
        <w:t>The dripline shall feature color-coded stripes to indicate flow.</w:t>
      </w:r>
    </w:p>
    <w:p w14:paraId="00557ADD" w14:textId="679C2916" w:rsidR="00702775" w:rsidRPr="00DA6466" w:rsidRDefault="00702775" w:rsidP="00702775">
      <w:pPr>
        <w:pStyle w:val="ListParagraph"/>
        <w:numPr>
          <w:ilvl w:val="0"/>
          <w:numId w:val="17"/>
        </w:numPr>
        <w:rPr>
          <w:rFonts w:ascii="SeroPro" w:hAnsi="SeroPro"/>
        </w:rPr>
      </w:pPr>
      <w:r w:rsidRPr="00DA6466">
        <w:rPr>
          <w:rFonts w:ascii="SeroPro" w:hAnsi="SeroPro"/>
        </w:rPr>
        <w:t>The dripline shall be UV</w:t>
      </w:r>
      <w:r w:rsidR="00B72452" w:rsidRPr="00B3719A">
        <w:rPr>
          <w:rFonts w:ascii="SeroPro" w:hAnsi="SeroPro"/>
        </w:rPr>
        <w:t xml:space="preserve"> </w:t>
      </w:r>
      <w:r w:rsidRPr="00DA6466">
        <w:rPr>
          <w:rFonts w:ascii="SeroPro" w:hAnsi="SeroPro"/>
        </w:rPr>
        <w:t>resistant.</w:t>
      </w:r>
    </w:p>
    <w:p w14:paraId="4A655FB4" w14:textId="75497DD4" w:rsidR="006F2814" w:rsidRPr="00DA6466" w:rsidRDefault="006F2814" w:rsidP="00702775">
      <w:pPr>
        <w:pStyle w:val="ListParagraph"/>
        <w:numPr>
          <w:ilvl w:val="0"/>
          <w:numId w:val="17"/>
        </w:numPr>
        <w:rPr>
          <w:rFonts w:ascii="SeroPro" w:hAnsi="SeroPro"/>
        </w:rPr>
      </w:pPr>
      <w:r w:rsidRPr="00DA6466">
        <w:rPr>
          <w:rFonts w:ascii="SeroPro" w:hAnsi="SeroPro"/>
        </w:rPr>
        <w:t>The</w:t>
      </w:r>
      <w:r w:rsidR="00735319" w:rsidRPr="00DA6466">
        <w:rPr>
          <w:rFonts w:ascii="SeroPro" w:hAnsi="SeroPro"/>
        </w:rPr>
        <w:t xml:space="preserve"> PC</w:t>
      </w:r>
      <w:r w:rsidRPr="00DA6466">
        <w:rPr>
          <w:rFonts w:ascii="SeroPro" w:hAnsi="SeroPro"/>
        </w:rPr>
        <w:t xml:space="preserve"> dripline shall be distinguished from other HDL by its light brown base resin.</w:t>
      </w:r>
    </w:p>
    <w:p w14:paraId="37159D81" w14:textId="6CE12A60" w:rsidR="00702775" w:rsidRPr="00DA6466" w:rsidRDefault="00702775" w:rsidP="00702775">
      <w:pPr>
        <w:pStyle w:val="ListParagraph"/>
        <w:numPr>
          <w:ilvl w:val="0"/>
          <w:numId w:val="17"/>
        </w:numPr>
        <w:rPr>
          <w:rFonts w:ascii="SeroPro" w:hAnsi="SeroPro"/>
        </w:rPr>
      </w:pPr>
      <w:r w:rsidRPr="00DA6466">
        <w:rPr>
          <w:rFonts w:ascii="SeroPro" w:hAnsi="SeroPro"/>
        </w:rPr>
        <w:t>The dripline shall be offered in stretch-wrapped coils.</w:t>
      </w:r>
    </w:p>
    <w:p w14:paraId="490D4F77" w14:textId="1523889C" w:rsidR="00702775" w:rsidRPr="00DA6466" w:rsidRDefault="00702775" w:rsidP="00702775">
      <w:pPr>
        <w:pStyle w:val="ListParagraph"/>
        <w:numPr>
          <w:ilvl w:val="0"/>
          <w:numId w:val="17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dripline shall utilize </w:t>
      </w:r>
      <w:r w:rsidR="00B249EC" w:rsidRPr="00DA6466">
        <w:rPr>
          <w:rFonts w:ascii="SeroPro" w:hAnsi="SeroPro"/>
        </w:rPr>
        <w:t xml:space="preserve">flat </w:t>
      </w:r>
      <w:r w:rsidRPr="00DA6466">
        <w:rPr>
          <w:rFonts w:ascii="SeroPro" w:hAnsi="SeroPro"/>
        </w:rPr>
        <w:t>emitters with multiple inlet filters.</w:t>
      </w:r>
    </w:p>
    <w:p w14:paraId="071B8735" w14:textId="0F3C7329" w:rsidR="00702775" w:rsidRPr="00DA6466" w:rsidRDefault="00702775" w:rsidP="00702775">
      <w:pPr>
        <w:pStyle w:val="ListParagraph"/>
        <w:numPr>
          <w:ilvl w:val="0"/>
          <w:numId w:val="17"/>
        </w:numPr>
        <w:rPr>
          <w:rFonts w:ascii="SeroPro" w:hAnsi="SeroPro"/>
        </w:rPr>
      </w:pPr>
      <w:r w:rsidRPr="00DA6466">
        <w:rPr>
          <w:rFonts w:ascii="SeroPro" w:hAnsi="SeroPro"/>
        </w:rPr>
        <w:t>The dripline shall be available in a reclaimed version</w:t>
      </w:r>
      <w:r w:rsidR="00A32699" w:rsidRPr="00B3719A">
        <w:rPr>
          <w:rFonts w:ascii="SeroPro" w:hAnsi="SeroPro"/>
        </w:rPr>
        <w:t>,</w:t>
      </w:r>
      <w:r w:rsidRPr="00DA6466">
        <w:rPr>
          <w:rFonts w:ascii="SeroPro" w:hAnsi="SeroPro"/>
        </w:rPr>
        <w:t xml:space="preserve"> identified by purple stripes to indicate irrigation using non-potable water.</w:t>
      </w:r>
    </w:p>
    <w:p w14:paraId="61B67C87" w14:textId="30346D27" w:rsidR="00702775" w:rsidRPr="00DA6466" w:rsidRDefault="00702775" w:rsidP="00702775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HDL-COP</w:t>
      </w:r>
      <w:r w:rsidR="00DF05F5">
        <w:rPr>
          <w:rFonts w:ascii="SeroPro" w:hAnsi="SeroPro"/>
          <w:b/>
          <w:bCs/>
        </w:rPr>
        <w:t xml:space="preserve"> DRIPLINE</w:t>
      </w:r>
    </w:p>
    <w:p w14:paraId="0D7F390E" w14:textId="1D1A9F00" w:rsidR="00702775" w:rsidRPr="00DA6466" w:rsidRDefault="00702775" w:rsidP="00702775">
      <w:pPr>
        <w:rPr>
          <w:rFonts w:ascii="SeroPro" w:hAnsi="SeroPro"/>
        </w:rPr>
      </w:pPr>
      <w:r w:rsidRPr="00DA6466">
        <w:rPr>
          <w:rFonts w:ascii="SeroPro" w:hAnsi="SeroPro"/>
        </w:rPr>
        <w:t>The dripline shall feature copper oxide to minimize root intrusion.</w:t>
      </w:r>
    </w:p>
    <w:p w14:paraId="47F699C5" w14:textId="215271D5" w:rsidR="00702775" w:rsidRPr="00DA6466" w:rsidRDefault="00702775" w:rsidP="00702775">
      <w:pPr>
        <w:pStyle w:val="ListParagraph"/>
        <w:numPr>
          <w:ilvl w:val="0"/>
          <w:numId w:val="18"/>
        </w:numPr>
        <w:rPr>
          <w:rFonts w:ascii="SeroPro" w:hAnsi="SeroPro"/>
        </w:rPr>
      </w:pPr>
      <w:r w:rsidRPr="00DA6466">
        <w:rPr>
          <w:rFonts w:ascii="SeroPro" w:hAnsi="SeroPro"/>
        </w:rPr>
        <w:t>The dripline shall feature slow-draining check valve (CV) emitters.</w:t>
      </w:r>
    </w:p>
    <w:p w14:paraId="4BC1C5FA" w14:textId="72E5C002" w:rsidR="00702775" w:rsidRPr="00DA6466" w:rsidRDefault="00702775" w:rsidP="00702775">
      <w:pPr>
        <w:pStyle w:val="ListParagraph"/>
        <w:numPr>
          <w:ilvl w:val="0"/>
          <w:numId w:val="18"/>
        </w:numPr>
        <w:rPr>
          <w:rFonts w:ascii="SeroPro" w:hAnsi="SeroPro"/>
        </w:rPr>
      </w:pPr>
      <w:r w:rsidRPr="00DA6466">
        <w:rPr>
          <w:rFonts w:ascii="SeroPro" w:hAnsi="SeroPro"/>
        </w:rPr>
        <w:t>The dripline shall feature pressure-compensating emitters.</w:t>
      </w:r>
    </w:p>
    <w:p w14:paraId="76F8A28F" w14:textId="7B6B6F7C" w:rsidR="00702775" w:rsidRPr="00DA6466" w:rsidRDefault="00702775" w:rsidP="00702775">
      <w:pPr>
        <w:pStyle w:val="ListParagraph"/>
        <w:numPr>
          <w:ilvl w:val="0"/>
          <w:numId w:val="18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dripline shall </w:t>
      </w:r>
      <w:r w:rsidR="005C338C" w:rsidRPr="00B3719A">
        <w:rPr>
          <w:rFonts w:ascii="SeroPro" w:hAnsi="SeroPro"/>
        </w:rPr>
        <w:t>include</w:t>
      </w:r>
      <w:r w:rsidR="005C338C" w:rsidRPr="00DA6466">
        <w:rPr>
          <w:rFonts w:ascii="SeroPro" w:hAnsi="SeroPro"/>
        </w:rPr>
        <w:t xml:space="preserve"> </w:t>
      </w:r>
      <w:r w:rsidRPr="00DA6466">
        <w:rPr>
          <w:rFonts w:ascii="SeroPro" w:hAnsi="SeroPro"/>
        </w:rPr>
        <w:t>an anti-siphon feature.</w:t>
      </w:r>
    </w:p>
    <w:p w14:paraId="2D7BD833" w14:textId="63A0D55E" w:rsidR="00702775" w:rsidRPr="00DA6466" w:rsidRDefault="00702775" w:rsidP="00702775">
      <w:pPr>
        <w:pStyle w:val="ListParagraph"/>
        <w:numPr>
          <w:ilvl w:val="0"/>
          <w:numId w:val="18"/>
        </w:numPr>
        <w:rPr>
          <w:rFonts w:ascii="SeroPro" w:hAnsi="SeroPro"/>
        </w:rPr>
      </w:pPr>
      <w:r w:rsidRPr="00DA6466">
        <w:rPr>
          <w:rFonts w:ascii="SeroPro" w:hAnsi="SeroPro"/>
        </w:rPr>
        <w:t>The dripline shall feature color-coded stripes indicating flow.</w:t>
      </w:r>
    </w:p>
    <w:p w14:paraId="067C8695" w14:textId="5514CA8C" w:rsidR="00702775" w:rsidRPr="00DA6466" w:rsidRDefault="00702775" w:rsidP="00702775">
      <w:pPr>
        <w:pStyle w:val="ListParagraph"/>
        <w:numPr>
          <w:ilvl w:val="0"/>
          <w:numId w:val="18"/>
        </w:numPr>
        <w:rPr>
          <w:rFonts w:ascii="SeroPro" w:hAnsi="SeroPro"/>
        </w:rPr>
      </w:pPr>
      <w:r w:rsidRPr="00DA6466">
        <w:rPr>
          <w:rFonts w:ascii="SeroPro" w:hAnsi="SeroPro"/>
        </w:rPr>
        <w:t>The dripline shall be UV</w:t>
      </w:r>
      <w:r w:rsidR="002A6977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resistant.</w:t>
      </w:r>
    </w:p>
    <w:p w14:paraId="5EBEE40A" w14:textId="2AB25F4A" w:rsidR="006F2814" w:rsidRPr="00DA6466" w:rsidRDefault="006F2814" w:rsidP="00702775">
      <w:pPr>
        <w:pStyle w:val="ListParagraph"/>
        <w:numPr>
          <w:ilvl w:val="0"/>
          <w:numId w:val="18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</w:t>
      </w:r>
      <w:r w:rsidR="00735319" w:rsidRPr="00DA6466">
        <w:rPr>
          <w:rFonts w:ascii="SeroPro" w:hAnsi="SeroPro"/>
        </w:rPr>
        <w:t xml:space="preserve">COP </w:t>
      </w:r>
      <w:r w:rsidRPr="00DA6466">
        <w:rPr>
          <w:rFonts w:ascii="SeroPro" w:hAnsi="SeroPro"/>
        </w:rPr>
        <w:t xml:space="preserve">dripline shall be distinguished from other HDL by its </w:t>
      </w:r>
      <w:r w:rsidR="003A775C" w:rsidRPr="00DA6466">
        <w:rPr>
          <w:rFonts w:ascii="SeroPro" w:hAnsi="SeroPro"/>
          <w:color w:val="000000" w:themeColor="text1"/>
        </w:rPr>
        <w:t>earth</w:t>
      </w:r>
      <w:r w:rsidR="00240E85" w:rsidRPr="00B3719A">
        <w:rPr>
          <w:rFonts w:ascii="SeroPro" w:hAnsi="SeroPro"/>
          <w:color w:val="000000" w:themeColor="text1"/>
        </w:rPr>
        <w:t>-</w:t>
      </w:r>
      <w:r w:rsidR="003A775C" w:rsidRPr="00DA6466">
        <w:rPr>
          <w:rFonts w:ascii="SeroPro" w:hAnsi="SeroPro"/>
          <w:color w:val="000000" w:themeColor="text1"/>
        </w:rPr>
        <w:t xml:space="preserve">tone </w:t>
      </w:r>
      <w:r w:rsidRPr="00DA6466">
        <w:rPr>
          <w:rFonts w:ascii="SeroPro" w:hAnsi="SeroPro"/>
          <w:color w:val="000000" w:themeColor="text1"/>
        </w:rPr>
        <w:t>copper base resin.</w:t>
      </w:r>
    </w:p>
    <w:p w14:paraId="480D2C0B" w14:textId="19AB3BA5" w:rsidR="00702775" w:rsidRPr="00DA6466" w:rsidRDefault="00702775" w:rsidP="00702775">
      <w:pPr>
        <w:pStyle w:val="ListParagraph"/>
        <w:numPr>
          <w:ilvl w:val="0"/>
          <w:numId w:val="18"/>
        </w:numPr>
        <w:rPr>
          <w:rFonts w:ascii="SeroPro" w:hAnsi="SeroPro"/>
        </w:rPr>
      </w:pPr>
      <w:r w:rsidRPr="00DA6466">
        <w:rPr>
          <w:rFonts w:ascii="SeroPro" w:hAnsi="SeroPro"/>
        </w:rPr>
        <w:t>The dripline shall be offered in stretch-wrapped coils.</w:t>
      </w:r>
    </w:p>
    <w:p w14:paraId="1F9A8BB9" w14:textId="2158F334" w:rsidR="00702775" w:rsidRPr="00DA6466" w:rsidRDefault="00702775" w:rsidP="00702775">
      <w:pPr>
        <w:pStyle w:val="ListParagraph"/>
        <w:numPr>
          <w:ilvl w:val="0"/>
          <w:numId w:val="18"/>
        </w:numPr>
        <w:rPr>
          <w:rFonts w:ascii="SeroPro" w:hAnsi="SeroPro"/>
        </w:rPr>
      </w:pPr>
      <w:r w:rsidRPr="00DA6466">
        <w:rPr>
          <w:rFonts w:ascii="SeroPro" w:hAnsi="SeroPro"/>
        </w:rPr>
        <w:t>The dripline shall feature multiple inlet filters and a wide</w:t>
      </w:r>
      <w:r w:rsidR="00C24D46" w:rsidRPr="00B3719A">
        <w:rPr>
          <w:rFonts w:ascii="SeroPro" w:hAnsi="SeroPro"/>
        </w:rPr>
        <w:t xml:space="preserve">, </w:t>
      </w:r>
      <w:r w:rsidRPr="00DA6466">
        <w:rPr>
          <w:rFonts w:ascii="SeroPro" w:hAnsi="SeroPro"/>
        </w:rPr>
        <w:t>turbulent labyrinth.</w:t>
      </w:r>
    </w:p>
    <w:p w14:paraId="567CFF8F" w14:textId="6C76D27A" w:rsidR="00702775" w:rsidRPr="00DA6466" w:rsidRDefault="00702775" w:rsidP="00702775">
      <w:pPr>
        <w:pStyle w:val="ListParagraph"/>
        <w:numPr>
          <w:ilvl w:val="0"/>
          <w:numId w:val="18"/>
        </w:numPr>
        <w:rPr>
          <w:rFonts w:ascii="SeroPro" w:hAnsi="SeroPro"/>
        </w:rPr>
      </w:pPr>
      <w:r w:rsidRPr="00DA6466">
        <w:rPr>
          <w:rFonts w:ascii="SeroPro" w:hAnsi="SeroPro"/>
        </w:rPr>
        <w:t>The dripline shall feature emitters that inhibit debris and root intrusion.</w:t>
      </w:r>
    </w:p>
    <w:p w14:paraId="7FDB95B3" w14:textId="77777777" w:rsidR="00B249EC" w:rsidRPr="00DA6466" w:rsidRDefault="00B249EC" w:rsidP="000B4207">
      <w:pPr>
        <w:pStyle w:val="ListParagraph"/>
        <w:ind w:left="1080"/>
        <w:rPr>
          <w:rFonts w:ascii="SeroPro" w:hAnsi="SeroPro"/>
        </w:rPr>
      </w:pPr>
    </w:p>
    <w:p w14:paraId="658463C5" w14:textId="119C73ED" w:rsidR="00702775" w:rsidRPr="00DA6466" w:rsidRDefault="008E6D53" w:rsidP="00702775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LOC FITTINGS</w:t>
      </w:r>
    </w:p>
    <w:p w14:paraId="3A180F0F" w14:textId="25758231" w:rsidR="008E6D53" w:rsidRPr="00DA6466" w:rsidRDefault="008E6D53" w:rsidP="00702775">
      <w:pPr>
        <w:rPr>
          <w:rFonts w:ascii="SeroPro" w:hAnsi="SeroPro"/>
        </w:rPr>
      </w:pPr>
      <w:r w:rsidRPr="00DA6466">
        <w:rPr>
          <w:rFonts w:ascii="SeroPro" w:hAnsi="SeroPro"/>
        </w:rPr>
        <w:t xml:space="preserve">The fittings shall be compatible with any nominal </w:t>
      </w:r>
      <w:r w:rsidR="00B249EC" w:rsidRPr="00DA6466">
        <w:rPr>
          <w:rFonts w:ascii="SeroPro" w:hAnsi="SeroPro"/>
        </w:rPr>
        <w:t>16</w:t>
      </w:r>
      <w:r w:rsidR="001F5092" w:rsidRPr="00B3719A">
        <w:rPr>
          <w:rFonts w:ascii="SeroPro" w:hAnsi="SeroPro"/>
        </w:rPr>
        <w:t xml:space="preserve"> to </w:t>
      </w:r>
      <w:r w:rsidR="00B249EC" w:rsidRPr="00DA6466">
        <w:rPr>
          <w:rFonts w:ascii="SeroPro" w:hAnsi="SeroPro"/>
        </w:rPr>
        <w:t>18</w:t>
      </w:r>
      <w:r w:rsidR="001F5092" w:rsidRPr="00B3719A">
        <w:rPr>
          <w:rFonts w:ascii="SeroPro" w:hAnsi="SeroPro"/>
        </w:rPr>
        <w:t xml:space="preserve"> </w:t>
      </w:r>
      <w:r w:rsidR="00B249EC" w:rsidRPr="00DA6466">
        <w:rPr>
          <w:rFonts w:ascii="SeroPro" w:hAnsi="SeroPro"/>
        </w:rPr>
        <w:t xml:space="preserve">mm </w:t>
      </w:r>
      <w:r w:rsidRPr="00DA6466">
        <w:rPr>
          <w:rFonts w:ascii="SeroPro" w:hAnsi="SeroPro"/>
        </w:rPr>
        <w:t>tubing and dripline.</w:t>
      </w:r>
    </w:p>
    <w:p w14:paraId="55807E97" w14:textId="5D229702" w:rsidR="008E6D53" w:rsidRPr="00DA6466" w:rsidRDefault="008E6D53" w:rsidP="008E6D53">
      <w:pPr>
        <w:pStyle w:val="ListParagraph"/>
        <w:numPr>
          <w:ilvl w:val="0"/>
          <w:numId w:val="20"/>
        </w:numPr>
        <w:rPr>
          <w:rFonts w:ascii="SeroPro" w:hAnsi="SeroPro"/>
        </w:rPr>
      </w:pPr>
      <w:r w:rsidRPr="00DA6466">
        <w:rPr>
          <w:rFonts w:ascii="SeroPro" w:hAnsi="SeroPro"/>
        </w:rPr>
        <w:t>The fittings shall be constructed of glass-filled polypropylene.</w:t>
      </w:r>
    </w:p>
    <w:p w14:paraId="1307FECC" w14:textId="397D8AE6" w:rsidR="008E6D53" w:rsidRPr="00DA6466" w:rsidRDefault="008E6D53" w:rsidP="008E6D53">
      <w:pPr>
        <w:pStyle w:val="ListParagraph"/>
        <w:numPr>
          <w:ilvl w:val="0"/>
          <w:numId w:val="20"/>
        </w:numPr>
        <w:rPr>
          <w:rFonts w:ascii="SeroPro" w:hAnsi="SeroPro"/>
        </w:rPr>
      </w:pPr>
      <w:r w:rsidRPr="00DA6466">
        <w:rPr>
          <w:rFonts w:ascii="SeroPro" w:hAnsi="SeroPro"/>
        </w:rPr>
        <w:t>The fittings shall feature thread lock connection.</w:t>
      </w:r>
    </w:p>
    <w:p w14:paraId="20467199" w14:textId="61C905FC" w:rsidR="00B249EC" w:rsidRPr="00B3719A" w:rsidRDefault="00B249EC" w:rsidP="008E6D53">
      <w:pPr>
        <w:pStyle w:val="ListParagraph"/>
        <w:numPr>
          <w:ilvl w:val="0"/>
          <w:numId w:val="20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fitting shall be reusable. </w:t>
      </w:r>
    </w:p>
    <w:p w14:paraId="77F78AA1" w14:textId="77777777" w:rsidR="001F5092" w:rsidRPr="00DA6466" w:rsidRDefault="001F5092" w:rsidP="00DA6466">
      <w:pPr>
        <w:pStyle w:val="ListParagraph"/>
        <w:ind w:left="1080"/>
        <w:rPr>
          <w:rFonts w:ascii="SeroPro" w:hAnsi="SeroPro"/>
        </w:rPr>
      </w:pPr>
    </w:p>
    <w:p w14:paraId="7BCF03B1" w14:textId="26D6F1E6" w:rsidR="008E6D53" w:rsidRPr="00DA6466" w:rsidRDefault="008E6D53" w:rsidP="008E6D53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17 MM BARB FITTINGS</w:t>
      </w:r>
    </w:p>
    <w:p w14:paraId="1F0ACBAA" w14:textId="17ADE5E8" w:rsidR="008E6D53" w:rsidRPr="00DA6466" w:rsidRDefault="008E6D53" w:rsidP="008E6D53">
      <w:pPr>
        <w:rPr>
          <w:rFonts w:ascii="SeroPro" w:hAnsi="SeroPro"/>
        </w:rPr>
      </w:pPr>
      <w:r w:rsidRPr="00DA6466">
        <w:rPr>
          <w:rFonts w:ascii="SeroPro" w:hAnsi="SeroPro"/>
        </w:rPr>
        <w:t xml:space="preserve">The fittings shall be constructed of </w:t>
      </w:r>
      <w:r w:rsidR="001F5092" w:rsidRPr="00B3719A">
        <w:rPr>
          <w:rFonts w:ascii="SeroPro" w:hAnsi="SeroPro"/>
        </w:rPr>
        <w:t>a</w:t>
      </w:r>
      <w:r w:rsidRPr="00DA6466">
        <w:rPr>
          <w:rFonts w:ascii="SeroPro" w:hAnsi="SeroPro"/>
        </w:rPr>
        <w:t xml:space="preserve">cetal and </w:t>
      </w:r>
      <w:r w:rsidR="001F5092" w:rsidRPr="00B3719A">
        <w:rPr>
          <w:rFonts w:ascii="SeroPro" w:hAnsi="SeroPro"/>
        </w:rPr>
        <w:t xml:space="preserve">shall </w:t>
      </w:r>
      <w:r w:rsidRPr="00DA6466">
        <w:rPr>
          <w:rFonts w:ascii="SeroPro" w:hAnsi="SeroPro"/>
        </w:rPr>
        <w:t xml:space="preserve">function with vinyl and </w:t>
      </w:r>
      <w:r w:rsidR="001F5092" w:rsidRPr="00B3719A">
        <w:rPr>
          <w:rFonts w:ascii="SeroPro" w:hAnsi="SeroPro"/>
        </w:rPr>
        <w:t>polyethylene</w:t>
      </w:r>
      <w:r w:rsidRPr="00DA6466">
        <w:rPr>
          <w:rFonts w:ascii="SeroPro" w:hAnsi="SeroPro"/>
        </w:rPr>
        <w:t xml:space="preserve"> tubing.</w:t>
      </w:r>
    </w:p>
    <w:p w14:paraId="43C634B1" w14:textId="53302B67" w:rsidR="008E6D53" w:rsidRPr="00DA6466" w:rsidRDefault="008E6D53" w:rsidP="008E6D53">
      <w:pPr>
        <w:pStyle w:val="ListParagraph"/>
        <w:numPr>
          <w:ilvl w:val="0"/>
          <w:numId w:val="21"/>
        </w:numPr>
        <w:rPr>
          <w:rFonts w:ascii="SeroPro" w:hAnsi="SeroPro"/>
        </w:rPr>
      </w:pPr>
      <w:r w:rsidRPr="00DA6466">
        <w:rPr>
          <w:rFonts w:ascii="SeroPro" w:hAnsi="SeroPro"/>
        </w:rPr>
        <w:t>The fittings shall provide a secure connection.</w:t>
      </w:r>
    </w:p>
    <w:p w14:paraId="79FDE974" w14:textId="0559C1DD" w:rsidR="008E6D53" w:rsidRPr="00DA6466" w:rsidRDefault="008E6D53" w:rsidP="008E6D53">
      <w:pPr>
        <w:pStyle w:val="ListParagraph"/>
        <w:numPr>
          <w:ilvl w:val="0"/>
          <w:numId w:val="21"/>
        </w:numPr>
        <w:rPr>
          <w:rFonts w:ascii="SeroPro" w:hAnsi="SeroPro"/>
        </w:rPr>
      </w:pPr>
      <w:r w:rsidRPr="00DA6466">
        <w:rPr>
          <w:rFonts w:ascii="SeroPro" w:hAnsi="SeroPro"/>
        </w:rPr>
        <w:t>The fittings shall feature a dual</w:t>
      </w:r>
      <w:r w:rsidR="00AF4C0F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barb design.</w:t>
      </w:r>
    </w:p>
    <w:p w14:paraId="5ACEF3AB" w14:textId="77777777" w:rsidR="00AF4C0F" w:rsidRPr="00B3719A" w:rsidRDefault="00AF4C0F" w:rsidP="008E6D53">
      <w:pPr>
        <w:rPr>
          <w:rFonts w:ascii="SeroPro" w:hAnsi="SeroPro"/>
          <w:b/>
          <w:bCs/>
        </w:rPr>
      </w:pPr>
    </w:p>
    <w:p w14:paraId="5CD74902" w14:textId="499C4611" w:rsidR="008E6D53" w:rsidRPr="00DA6466" w:rsidRDefault="008E6D53" w:rsidP="008E6D53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ECO-MAT</w:t>
      </w:r>
      <w:r w:rsidR="002A6977" w:rsidRPr="00DA6466">
        <w:rPr>
          <w:rFonts w:ascii="SeroPro" w:hAnsi="SeroPro"/>
          <w:b/>
          <w:bCs/>
          <w:vertAlign w:val="superscript"/>
        </w:rPr>
        <w:t>®</w:t>
      </w:r>
      <w:r w:rsidR="00DF05F5">
        <w:rPr>
          <w:rFonts w:ascii="SeroPro" w:hAnsi="SeroPro"/>
          <w:b/>
          <w:bCs/>
          <w:vertAlign w:val="superscript"/>
        </w:rPr>
        <w:t xml:space="preserve"> </w:t>
      </w:r>
      <w:r w:rsidR="00DF05F5">
        <w:rPr>
          <w:rFonts w:ascii="SeroPro" w:hAnsi="SeroPro"/>
          <w:b/>
          <w:bCs/>
        </w:rPr>
        <w:t>SYSTEM</w:t>
      </w:r>
    </w:p>
    <w:p w14:paraId="48D439ED" w14:textId="5F6EE0D3" w:rsidR="008E6D53" w:rsidRPr="00DA6466" w:rsidRDefault="008E6D53" w:rsidP="008E6D53">
      <w:pPr>
        <w:rPr>
          <w:rFonts w:ascii="SeroPro" w:hAnsi="SeroPro"/>
        </w:rPr>
      </w:pPr>
      <w:r w:rsidRPr="00DA6466">
        <w:rPr>
          <w:rFonts w:ascii="SeroPro" w:hAnsi="SeroPro"/>
        </w:rPr>
        <w:lastRenderedPageBreak/>
        <w:t>The product shall feature a fleece-wrapped dripline and fleece blanket for subsurface irrigation.</w:t>
      </w:r>
    </w:p>
    <w:p w14:paraId="2999E289" w14:textId="04CB8732" w:rsidR="008E6D53" w:rsidRPr="00DA6466" w:rsidRDefault="008E6D53" w:rsidP="008E6D53">
      <w:pPr>
        <w:pStyle w:val="ListParagraph"/>
        <w:numPr>
          <w:ilvl w:val="0"/>
          <w:numId w:val="22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product shall </w:t>
      </w:r>
      <w:r w:rsidR="00DE7781" w:rsidRPr="00DA6466">
        <w:rPr>
          <w:rFonts w:ascii="SeroPro" w:hAnsi="SeroPro"/>
        </w:rPr>
        <w:t>have</w:t>
      </w:r>
      <w:r w:rsidRPr="00DA6466">
        <w:rPr>
          <w:rFonts w:ascii="SeroPro" w:hAnsi="SeroPro"/>
        </w:rPr>
        <w:t xml:space="preserve"> an anti-siphon feature to minimize debris and root intrusion.</w:t>
      </w:r>
    </w:p>
    <w:p w14:paraId="1D66B295" w14:textId="7D880B50" w:rsidR="008E6D53" w:rsidRPr="00DA6466" w:rsidRDefault="008E6D53" w:rsidP="008E6D53">
      <w:pPr>
        <w:pStyle w:val="ListParagraph"/>
        <w:numPr>
          <w:ilvl w:val="0"/>
          <w:numId w:val="22"/>
        </w:numPr>
        <w:rPr>
          <w:rFonts w:ascii="SeroPro" w:hAnsi="SeroPro"/>
        </w:rPr>
      </w:pPr>
      <w:bookmarkStart w:id="13" w:name="_Hlk42069852"/>
      <w:r w:rsidRPr="00DA6466">
        <w:rPr>
          <w:rFonts w:ascii="SeroPro" w:hAnsi="SeroPro"/>
        </w:rPr>
        <w:t>The product shall provide 20</w:t>
      </w:r>
      <w:r w:rsidR="002A6977" w:rsidRPr="00B3719A">
        <w:rPr>
          <w:rFonts w:ascii="SeroPro" w:hAnsi="SeroPro"/>
        </w:rPr>
        <w:t>%</w:t>
      </w:r>
      <w:r w:rsidR="009E5F39" w:rsidRPr="00B3719A">
        <w:rPr>
          <w:rFonts w:ascii="SeroPro" w:hAnsi="SeroPro"/>
        </w:rPr>
        <w:t xml:space="preserve"> to </w:t>
      </w:r>
      <w:r w:rsidRPr="00DA6466">
        <w:rPr>
          <w:rFonts w:ascii="SeroPro" w:hAnsi="SeroPro"/>
        </w:rPr>
        <w:t>40% water savings over standard products.</w:t>
      </w:r>
    </w:p>
    <w:p w14:paraId="31145FD4" w14:textId="1D8F7943" w:rsidR="008E6D53" w:rsidRPr="00DA6466" w:rsidRDefault="008E6D53" w:rsidP="008E6D53">
      <w:pPr>
        <w:pStyle w:val="ListParagraph"/>
        <w:numPr>
          <w:ilvl w:val="0"/>
          <w:numId w:val="22"/>
        </w:numPr>
        <w:rPr>
          <w:rFonts w:ascii="SeroPro" w:hAnsi="SeroPro"/>
        </w:rPr>
      </w:pPr>
      <w:bookmarkStart w:id="14" w:name="_Hlk42069883"/>
      <w:bookmarkEnd w:id="13"/>
      <w:r w:rsidRPr="00DA6466">
        <w:rPr>
          <w:rFonts w:ascii="SeroPro" w:hAnsi="SeroPro"/>
        </w:rPr>
        <w:t>The product shall feature non-draining, pressure-compensating emitters that open/close simultaneously</w:t>
      </w:r>
      <w:r w:rsidR="00735319" w:rsidRPr="00DA6466">
        <w:rPr>
          <w:rFonts w:ascii="SeroPro" w:hAnsi="SeroPro"/>
        </w:rPr>
        <w:t>.</w:t>
      </w:r>
    </w:p>
    <w:p w14:paraId="0F53173D" w14:textId="5FA956AC" w:rsidR="006F2814" w:rsidRPr="00DA6466" w:rsidRDefault="006F2814" w:rsidP="008E6D53">
      <w:pPr>
        <w:pStyle w:val="ListParagraph"/>
        <w:numPr>
          <w:ilvl w:val="0"/>
          <w:numId w:val="22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product shall use a porous, non-woven polyethylene </w:t>
      </w:r>
      <w:r w:rsidR="009E5F39" w:rsidRPr="00B3719A">
        <w:rPr>
          <w:rFonts w:ascii="SeroPro" w:hAnsi="SeroPro"/>
        </w:rPr>
        <w:t>t</w:t>
      </w:r>
      <w:r w:rsidRPr="00DA6466">
        <w:rPr>
          <w:rFonts w:ascii="SeroPro" w:hAnsi="SeroPro"/>
        </w:rPr>
        <w:t>erephthalate</w:t>
      </w:r>
      <w:r w:rsidR="009E5F39" w:rsidRPr="00B3719A">
        <w:rPr>
          <w:rFonts w:ascii="SeroPro" w:hAnsi="SeroPro"/>
        </w:rPr>
        <w:t xml:space="preserve"> (PET)</w:t>
      </w:r>
      <w:r w:rsidRPr="00DA6466">
        <w:rPr>
          <w:rFonts w:ascii="SeroPro" w:hAnsi="SeroPro"/>
        </w:rPr>
        <w:t xml:space="preserve"> material to move water laterally within the soil.</w:t>
      </w:r>
    </w:p>
    <w:p w14:paraId="4CEAAD56" w14:textId="7E6F0056" w:rsidR="008E6D53" w:rsidRPr="00DA6466" w:rsidRDefault="008E6D53" w:rsidP="008E6D53">
      <w:pPr>
        <w:pStyle w:val="ListParagraph"/>
        <w:numPr>
          <w:ilvl w:val="0"/>
          <w:numId w:val="22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product shall feature a check height of </w:t>
      </w:r>
      <w:r w:rsidR="006C3E42" w:rsidRPr="00DA6466">
        <w:rPr>
          <w:rFonts w:ascii="SeroPro" w:hAnsi="SeroPro"/>
        </w:rPr>
        <w:t>6</w:t>
      </w:r>
      <w:r w:rsidR="006C3E42" w:rsidRPr="00B3719A">
        <w:rPr>
          <w:rFonts w:ascii="SeroPro" w:hAnsi="SeroPro"/>
        </w:rPr>
        <w:t>'</w:t>
      </w:r>
      <w:r w:rsidR="00C4628E" w:rsidRPr="00DA6466">
        <w:rPr>
          <w:rFonts w:ascii="SeroPro" w:hAnsi="SeroPro"/>
        </w:rPr>
        <w:t xml:space="preserve"> (1</w:t>
      </w:r>
      <w:r w:rsidR="00C4628E" w:rsidRPr="00B3719A">
        <w:rPr>
          <w:rFonts w:ascii="SeroPro" w:hAnsi="SeroPro"/>
        </w:rPr>
        <w:t xml:space="preserve">.8 </w:t>
      </w:r>
      <w:r w:rsidR="00C4628E" w:rsidRPr="00DA6466">
        <w:rPr>
          <w:rFonts w:ascii="SeroPro" w:hAnsi="SeroPro"/>
        </w:rPr>
        <w:t>m)</w:t>
      </w:r>
      <w:r w:rsidRPr="00DA6466">
        <w:rPr>
          <w:rFonts w:ascii="SeroPro" w:hAnsi="SeroPro"/>
        </w:rPr>
        <w:t>.</w:t>
      </w:r>
    </w:p>
    <w:bookmarkEnd w:id="14"/>
    <w:p w14:paraId="2A4AE29D" w14:textId="77777777" w:rsidR="00377B0A" w:rsidRPr="00DA6466" w:rsidRDefault="00377B0A" w:rsidP="008E6D53">
      <w:pPr>
        <w:rPr>
          <w:rFonts w:ascii="SeroPro" w:hAnsi="SeroPro"/>
          <w:b/>
          <w:bCs/>
        </w:rPr>
      </w:pPr>
    </w:p>
    <w:p w14:paraId="03F18626" w14:textId="4970C605" w:rsidR="008E6D53" w:rsidRPr="00DA6466" w:rsidRDefault="008E6D53" w:rsidP="008E6D53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ECO-WRAP</w:t>
      </w:r>
      <w:r w:rsidR="002A6977" w:rsidRPr="00B3719A">
        <w:rPr>
          <w:rFonts w:ascii="SeroPro" w:hAnsi="SeroPro"/>
          <w:b/>
          <w:bCs/>
          <w:vertAlign w:val="superscript"/>
        </w:rPr>
        <w:t>®</w:t>
      </w:r>
      <w:r w:rsidR="00DF05F5">
        <w:rPr>
          <w:rFonts w:ascii="SeroPro" w:hAnsi="SeroPro"/>
          <w:b/>
          <w:bCs/>
          <w:vertAlign w:val="superscript"/>
        </w:rPr>
        <w:t xml:space="preserve">  </w:t>
      </w:r>
      <w:r w:rsidR="00DF05F5" w:rsidRPr="00DA6466">
        <w:rPr>
          <w:rFonts w:ascii="SeroPro" w:hAnsi="SeroPro"/>
          <w:b/>
          <w:bCs/>
        </w:rPr>
        <w:t>SYSTE</w:t>
      </w:r>
      <w:r w:rsidR="00DF05F5">
        <w:rPr>
          <w:rFonts w:ascii="SeroPro" w:hAnsi="SeroPro"/>
          <w:b/>
          <w:bCs/>
        </w:rPr>
        <w:t>M</w:t>
      </w:r>
    </w:p>
    <w:p w14:paraId="2077399A" w14:textId="3F032629" w:rsidR="008E6D53" w:rsidRPr="00DA6466" w:rsidRDefault="00590D8E" w:rsidP="008E6D53">
      <w:pPr>
        <w:rPr>
          <w:rFonts w:ascii="SeroPro" w:hAnsi="SeroPro"/>
        </w:rPr>
      </w:pPr>
      <w:r w:rsidRPr="00DA6466">
        <w:rPr>
          <w:rFonts w:ascii="SeroPro" w:hAnsi="SeroPro"/>
        </w:rPr>
        <w:t>The product shall feature fleece-wrapped dripline.</w:t>
      </w:r>
    </w:p>
    <w:p w14:paraId="76DBBABF" w14:textId="286958D2" w:rsidR="00590D8E" w:rsidRPr="00DA6466" w:rsidRDefault="00DE7781" w:rsidP="00590D8E">
      <w:pPr>
        <w:pStyle w:val="ListParagraph"/>
        <w:numPr>
          <w:ilvl w:val="0"/>
          <w:numId w:val="23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have an anti-siphon feature to minimize debris and root intrusion.</w:t>
      </w:r>
    </w:p>
    <w:p w14:paraId="71D28B46" w14:textId="04D12D68" w:rsidR="00DE7781" w:rsidRPr="00DA6466" w:rsidRDefault="00DE7781" w:rsidP="00DE7781">
      <w:pPr>
        <w:pStyle w:val="ListParagraph"/>
        <w:numPr>
          <w:ilvl w:val="0"/>
          <w:numId w:val="23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provide 20</w:t>
      </w:r>
      <w:r w:rsidR="002A6977" w:rsidRPr="00B3719A">
        <w:rPr>
          <w:rFonts w:ascii="SeroPro" w:hAnsi="SeroPro"/>
        </w:rPr>
        <w:t>%</w:t>
      </w:r>
      <w:r w:rsidR="0059405B" w:rsidRPr="00B3719A">
        <w:rPr>
          <w:rFonts w:ascii="SeroPro" w:hAnsi="SeroPro"/>
        </w:rPr>
        <w:t xml:space="preserve"> to </w:t>
      </w:r>
      <w:r w:rsidRPr="00DA6466">
        <w:rPr>
          <w:rFonts w:ascii="SeroPro" w:hAnsi="SeroPro"/>
        </w:rPr>
        <w:t>40% water savings over standard products.</w:t>
      </w:r>
    </w:p>
    <w:p w14:paraId="23D62608" w14:textId="6D70C91E" w:rsidR="006F2814" w:rsidRPr="00DA6466" w:rsidRDefault="00DE7781" w:rsidP="006F2814">
      <w:pPr>
        <w:pStyle w:val="ListParagraph"/>
        <w:numPr>
          <w:ilvl w:val="0"/>
          <w:numId w:val="22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feature non-draining, pressure-compensating emitters that open/close simultaneously.</w:t>
      </w:r>
    </w:p>
    <w:p w14:paraId="697DCB02" w14:textId="6A09635E" w:rsidR="006F2814" w:rsidRPr="00DA6466" w:rsidRDefault="006F2814" w:rsidP="006F2814">
      <w:pPr>
        <w:pStyle w:val="ListParagraph"/>
        <w:numPr>
          <w:ilvl w:val="0"/>
          <w:numId w:val="22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use a porous, non-woven</w:t>
      </w:r>
      <w:r w:rsidR="0059405B" w:rsidRPr="00B3719A">
        <w:rPr>
          <w:rFonts w:ascii="SeroPro" w:hAnsi="SeroPro"/>
        </w:rPr>
        <w:t xml:space="preserve"> </w:t>
      </w:r>
      <w:r w:rsidRPr="00DA6466">
        <w:rPr>
          <w:rFonts w:ascii="SeroPro" w:hAnsi="SeroPro"/>
        </w:rPr>
        <w:t xml:space="preserve">polyethylene </w:t>
      </w:r>
      <w:r w:rsidR="0059405B" w:rsidRPr="00B3719A">
        <w:rPr>
          <w:rFonts w:ascii="SeroPro" w:hAnsi="SeroPro"/>
        </w:rPr>
        <w:t>t</w:t>
      </w:r>
      <w:r w:rsidRPr="00DA6466">
        <w:rPr>
          <w:rFonts w:ascii="SeroPro" w:hAnsi="SeroPro"/>
        </w:rPr>
        <w:t>erephthalate</w:t>
      </w:r>
      <w:r w:rsidR="0059405B" w:rsidRPr="00B3719A">
        <w:rPr>
          <w:rFonts w:ascii="SeroPro" w:hAnsi="SeroPro"/>
        </w:rPr>
        <w:t xml:space="preserve"> (PET)</w:t>
      </w:r>
      <w:r w:rsidRPr="00DA6466">
        <w:rPr>
          <w:rFonts w:ascii="SeroPro" w:hAnsi="SeroPro"/>
        </w:rPr>
        <w:t xml:space="preserve"> material to move water laterally within the soil.</w:t>
      </w:r>
    </w:p>
    <w:p w14:paraId="25FDB286" w14:textId="01F0B24F" w:rsidR="00DE7781" w:rsidRPr="00DA6466" w:rsidRDefault="00DE7781" w:rsidP="00DA6466">
      <w:pPr>
        <w:pStyle w:val="ListParagraph"/>
        <w:numPr>
          <w:ilvl w:val="0"/>
          <w:numId w:val="22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product shall feature a check height of </w:t>
      </w:r>
      <w:r w:rsidR="00C4628E" w:rsidRPr="00B3719A">
        <w:rPr>
          <w:rFonts w:ascii="SeroPro" w:hAnsi="SeroPro"/>
        </w:rPr>
        <w:t>6' (1.8 m).</w:t>
      </w:r>
    </w:p>
    <w:p w14:paraId="6C812FAD" w14:textId="10B67EE5" w:rsidR="00DE7781" w:rsidRPr="00DA6466" w:rsidRDefault="00DE7781" w:rsidP="00DE7781">
      <w:pPr>
        <w:pStyle w:val="ListParagraph"/>
        <w:ind w:left="1080"/>
        <w:rPr>
          <w:rFonts w:ascii="SeroPro" w:hAnsi="SeroPro"/>
        </w:rPr>
      </w:pPr>
    </w:p>
    <w:p w14:paraId="5A91F8DA" w14:textId="0A705F57" w:rsidR="00DE7781" w:rsidRPr="00DA6466" w:rsidRDefault="00F35A8A" w:rsidP="00F35A8A">
      <w:pPr>
        <w:pStyle w:val="ListParagraph"/>
        <w:ind w:left="0"/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SUPPLY TUBING</w:t>
      </w:r>
    </w:p>
    <w:p w14:paraId="140654D7" w14:textId="51F1737A" w:rsidR="00F35A8A" w:rsidRPr="00DA6466" w:rsidRDefault="00F35A8A" w:rsidP="00F35A8A">
      <w:pPr>
        <w:pStyle w:val="ListParagraph"/>
        <w:ind w:left="0"/>
        <w:rPr>
          <w:rFonts w:ascii="SeroPro" w:hAnsi="SeroPro"/>
          <w:b/>
          <w:bCs/>
        </w:rPr>
      </w:pPr>
    </w:p>
    <w:p w14:paraId="36E7F214" w14:textId="3C835E0E" w:rsidR="00F35A8A" w:rsidRPr="00B3719A" w:rsidRDefault="00F35A8A" w:rsidP="00F35A8A">
      <w:pPr>
        <w:pStyle w:val="ListParagraph"/>
        <w:ind w:left="0"/>
        <w:rPr>
          <w:rFonts w:ascii="SeroPro" w:hAnsi="SeroPro"/>
        </w:rPr>
      </w:pPr>
      <w:r w:rsidRPr="00DA6466">
        <w:rPr>
          <w:rFonts w:ascii="SeroPro" w:hAnsi="SeroPro"/>
        </w:rPr>
        <w:t>The tubing shall be constructed of UV-resistant polyethylene.</w:t>
      </w:r>
    </w:p>
    <w:p w14:paraId="16BC2238" w14:textId="77777777" w:rsidR="0059405B" w:rsidRPr="00DA6466" w:rsidRDefault="0059405B" w:rsidP="00F35A8A">
      <w:pPr>
        <w:pStyle w:val="ListParagraph"/>
        <w:ind w:left="0"/>
        <w:rPr>
          <w:rFonts w:ascii="SeroPro" w:hAnsi="SeroPro"/>
        </w:rPr>
      </w:pPr>
    </w:p>
    <w:p w14:paraId="58E32992" w14:textId="26846F66" w:rsidR="00F35A8A" w:rsidRPr="00DA6466" w:rsidRDefault="00F35A8A" w:rsidP="00F35A8A">
      <w:pPr>
        <w:pStyle w:val="ListParagraph"/>
        <w:numPr>
          <w:ilvl w:val="0"/>
          <w:numId w:val="24"/>
        </w:numPr>
        <w:rPr>
          <w:rFonts w:ascii="SeroPro" w:hAnsi="SeroPro"/>
        </w:rPr>
      </w:pPr>
      <w:r w:rsidRPr="00DA6466">
        <w:rPr>
          <w:rFonts w:ascii="SeroPro" w:hAnsi="SeroPro"/>
        </w:rPr>
        <w:t>The tubing shall be constructed with a thick wall.</w:t>
      </w:r>
    </w:p>
    <w:p w14:paraId="41B26F26" w14:textId="6D775554" w:rsidR="000D3B67" w:rsidRPr="00DA6466" w:rsidRDefault="000D3B67" w:rsidP="00F35A8A">
      <w:pPr>
        <w:pStyle w:val="ListParagraph"/>
        <w:numPr>
          <w:ilvl w:val="0"/>
          <w:numId w:val="24"/>
        </w:numPr>
        <w:rPr>
          <w:rFonts w:ascii="SeroPro" w:hAnsi="SeroPro"/>
        </w:rPr>
      </w:pPr>
      <w:r w:rsidRPr="00DA6466">
        <w:rPr>
          <w:rFonts w:ascii="SeroPro" w:hAnsi="SeroPro"/>
        </w:rPr>
        <w:t>Product dimensions</w:t>
      </w:r>
      <w:r w:rsidR="0059405B" w:rsidRPr="00B3719A">
        <w:rPr>
          <w:rFonts w:ascii="SeroPro" w:hAnsi="SeroPro"/>
        </w:rPr>
        <w:t xml:space="preserve"> shall be</w:t>
      </w:r>
      <w:r w:rsidRPr="00DA6466">
        <w:rPr>
          <w:rFonts w:ascii="SeroPro" w:hAnsi="SeroPro"/>
        </w:rPr>
        <w:t xml:space="preserve"> </w:t>
      </w:r>
      <w:r w:rsidR="0059405B" w:rsidRPr="00B3719A">
        <w:rPr>
          <w:rFonts w:ascii="SeroPro" w:hAnsi="SeroPro"/>
        </w:rPr>
        <w:t>0</w:t>
      </w:r>
      <w:r w:rsidRPr="00DA6466">
        <w:rPr>
          <w:rFonts w:ascii="SeroPro" w:hAnsi="SeroPro"/>
        </w:rPr>
        <w:t>.600</w:t>
      </w:r>
      <w:r w:rsidR="006C3E42" w:rsidRPr="00B3719A">
        <w:rPr>
          <w:rFonts w:ascii="SeroPro" w:hAnsi="SeroPro"/>
        </w:rPr>
        <w:t>"</w:t>
      </w:r>
      <w:r w:rsidR="00EE28A7" w:rsidRPr="00DA6466">
        <w:rPr>
          <w:rFonts w:ascii="SeroPro" w:hAnsi="SeroPro"/>
        </w:rPr>
        <w:t xml:space="preserve"> x 0.700" (15.2 mm x 17.7 mm)</w:t>
      </w:r>
      <w:r w:rsidR="0059405B" w:rsidRPr="00B3719A">
        <w:rPr>
          <w:rFonts w:ascii="SeroPro" w:hAnsi="SeroPro"/>
        </w:rPr>
        <w:t>.</w:t>
      </w:r>
    </w:p>
    <w:p w14:paraId="75E24EFB" w14:textId="402BF6BA" w:rsidR="00F35A8A" w:rsidRPr="00DA6466" w:rsidRDefault="00F35A8A" w:rsidP="00F35A8A">
      <w:pPr>
        <w:pStyle w:val="ListParagraph"/>
        <w:numPr>
          <w:ilvl w:val="0"/>
          <w:numId w:val="24"/>
        </w:numPr>
        <w:rPr>
          <w:rFonts w:ascii="SeroPro" w:hAnsi="SeroPro"/>
        </w:rPr>
      </w:pPr>
      <w:r w:rsidRPr="00DA6466">
        <w:rPr>
          <w:rFonts w:ascii="SeroPro" w:hAnsi="SeroPro"/>
        </w:rPr>
        <w:t>The tubing shall offer kink resistance.</w:t>
      </w:r>
    </w:p>
    <w:p w14:paraId="3EBBEE71" w14:textId="63E4DB4F" w:rsidR="00F35A8A" w:rsidRPr="00DA6466" w:rsidRDefault="00F35A8A" w:rsidP="00F35A8A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ECO-INDICATOR</w:t>
      </w:r>
    </w:p>
    <w:p w14:paraId="2AFA5620" w14:textId="2E692F8E" w:rsidR="00F35A8A" w:rsidRPr="00DA6466" w:rsidRDefault="00F35A8A" w:rsidP="00F35A8A">
      <w:pPr>
        <w:rPr>
          <w:rFonts w:ascii="SeroPro" w:hAnsi="SeroPro"/>
        </w:rPr>
      </w:pPr>
      <w:r w:rsidRPr="00DA6466">
        <w:rPr>
          <w:rFonts w:ascii="SeroPro" w:hAnsi="SeroPro"/>
        </w:rPr>
        <w:t>The product shall provide a visual indication of system operation.</w:t>
      </w:r>
    </w:p>
    <w:p w14:paraId="1452273E" w14:textId="046D9E57" w:rsidR="00F35A8A" w:rsidRPr="00DA6466" w:rsidRDefault="00F35A8A" w:rsidP="00F35A8A">
      <w:pPr>
        <w:pStyle w:val="ListParagraph"/>
        <w:numPr>
          <w:ilvl w:val="0"/>
          <w:numId w:val="25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product shall have a visible </w:t>
      </w:r>
      <w:r w:rsidR="00377B0A" w:rsidRPr="00DA6466">
        <w:rPr>
          <w:rFonts w:ascii="SeroPro" w:hAnsi="SeroPro"/>
        </w:rPr>
        <w:t xml:space="preserve">bright </w:t>
      </w:r>
      <w:r w:rsidRPr="00DA6466">
        <w:rPr>
          <w:rFonts w:ascii="SeroPro" w:hAnsi="SeroPro"/>
        </w:rPr>
        <w:t>yellow</w:t>
      </w:r>
      <w:r w:rsidR="00377B0A" w:rsidRPr="00DA6466">
        <w:rPr>
          <w:rFonts w:ascii="SeroPro" w:hAnsi="SeroPro"/>
        </w:rPr>
        <w:t xml:space="preserve"> or reclaimed purple </w:t>
      </w:r>
      <w:r w:rsidRPr="00DA6466">
        <w:rPr>
          <w:rFonts w:ascii="SeroPro" w:hAnsi="SeroPro"/>
        </w:rPr>
        <w:t>stem indicator.</w:t>
      </w:r>
    </w:p>
    <w:p w14:paraId="0DE664C6" w14:textId="1AFB3173" w:rsidR="00F35A8A" w:rsidRPr="00DA6466" w:rsidRDefault="00F35A8A" w:rsidP="00F35A8A">
      <w:pPr>
        <w:pStyle w:val="ListParagraph"/>
        <w:numPr>
          <w:ilvl w:val="0"/>
          <w:numId w:val="25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product shall operate </w:t>
      </w:r>
      <w:r w:rsidR="00E1751B" w:rsidRPr="00DA6466">
        <w:rPr>
          <w:rFonts w:ascii="SeroPro" w:hAnsi="SeroPro"/>
        </w:rPr>
        <w:t>when system pressure exceeds 12 PSI</w:t>
      </w:r>
      <w:r w:rsidR="007E0237" w:rsidRPr="00DA6466">
        <w:rPr>
          <w:rFonts w:ascii="SeroPro" w:hAnsi="SeroPro"/>
        </w:rPr>
        <w:t xml:space="preserve"> </w:t>
      </w:r>
      <w:r w:rsidR="00352EC8" w:rsidRPr="00DA6466">
        <w:rPr>
          <w:rFonts w:ascii="SeroPro" w:hAnsi="SeroPro"/>
        </w:rPr>
        <w:t xml:space="preserve">(0.8 bar; 80 kPa) </w:t>
      </w:r>
      <w:r w:rsidR="00C4628E" w:rsidRPr="00DA6466">
        <w:rPr>
          <w:rFonts w:ascii="SeroPro" w:hAnsi="SeroPro"/>
        </w:rPr>
        <w:t xml:space="preserve">for </w:t>
      </w:r>
      <w:r w:rsidR="007E0237" w:rsidRPr="00DA6466">
        <w:rPr>
          <w:rFonts w:ascii="SeroPro" w:hAnsi="SeroPro"/>
        </w:rPr>
        <w:t>6</w:t>
      </w:r>
      <w:r w:rsidR="006C3E42" w:rsidRPr="00B3719A">
        <w:rPr>
          <w:rFonts w:ascii="SeroPro" w:hAnsi="SeroPro"/>
        </w:rPr>
        <w:t>"</w:t>
      </w:r>
      <w:r w:rsidR="007E0237" w:rsidRPr="00DA6466">
        <w:rPr>
          <w:rFonts w:ascii="SeroPro" w:hAnsi="SeroPro"/>
        </w:rPr>
        <w:t xml:space="preserve"> </w:t>
      </w:r>
      <w:r w:rsidR="00C4628E" w:rsidRPr="00DA6466">
        <w:rPr>
          <w:rFonts w:ascii="SeroPro" w:hAnsi="SeroPro"/>
        </w:rPr>
        <w:t xml:space="preserve">(15 cm) </w:t>
      </w:r>
      <w:r w:rsidR="007E0237" w:rsidRPr="00DA6466">
        <w:rPr>
          <w:rFonts w:ascii="SeroPro" w:hAnsi="SeroPro"/>
        </w:rPr>
        <w:t xml:space="preserve">version or 15 PSI </w:t>
      </w:r>
      <w:r w:rsidR="00352EC8" w:rsidRPr="00DA6466">
        <w:rPr>
          <w:rFonts w:ascii="SeroPro" w:hAnsi="SeroPro"/>
        </w:rPr>
        <w:t xml:space="preserve">(1.0 bar; 100 kPa) </w:t>
      </w:r>
      <w:r w:rsidR="00C4628E" w:rsidRPr="00DA6466">
        <w:rPr>
          <w:rFonts w:ascii="SeroPro" w:hAnsi="SeroPro"/>
        </w:rPr>
        <w:t xml:space="preserve">for </w:t>
      </w:r>
      <w:r w:rsidR="007E0237" w:rsidRPr="00DA6466">
        <w:rPr>
          <w:rFonts w:ascii="SeroPro" w:hAnsi="SeroPro"/>
        </w:rPr>
        <w:t>12</w:t>
      </w:r>
      <w:r w:rsidR="006C3E42" w:rsidRPr="00B3719A">
        <w:rPr>
          <w:rFonts w:ascii="SeroPro" w:hAnsi="SeroPro"/>
        </w:rPr>
        <w:t>"</w:t>
      </w:r>
      <w:r w:rsidR="007E0237" w:rsidRPr="00DA6466">
        <w:rPr>
          <w:rFonts w:ascii="SeroPro" w:hAnsi="SeroPro"/>
        </w:rPr>
        <w:t xml:space="preserve"> </w:t>
      </w:r>
      <w:r w:rsidR="00C4628E" w:rsidRPr="00DA6466">
        <w:rPr>
          <w:rFonts w:ascii="SeroPro" w:hAnsi="SeroPro"/>
        </w:rPr>
        <w:t xml:space="preserve">(30 cm) </w:t>
      </w:r>
      <w:r w:rsidR="007E0237" w:rsidRPr="00DA6466">
        <w:rPr>
          <w:rFonts w:ascii="SeroPro" w:hAnsi="SeroPro"/>
        </w:rPr>
        <w:t>version</w:t>
      </w:r>
      <w:r w:rsidR="00F81B7A" w:rsidRPr="00B3719A">
        <w:rPr>
          <w:rFonts w:ascii="SeroPro" w:hAnsi="SeroPro"/>
        </w:rPr>
        <w:t>.</w:t>
      </w:r>
    </w:p>
    <w:p w14:paraId="7C9AD019" w14:textId="171643F4" w:rsidR="000D3B67" w:rsidRPr="00DA6466" w:rsidRDefault="001D7F20" w:rsidP="00F35A8A">
      <w:pPr>
        <w:pStyle w:val="ListParagraph"/>
        <w:numPr>
          <w:ilvl w:val="0"/>
          <w:numId w:val="25"/>
        </w:numPr>
        <w:rPr>
          <w:rFonts w:ascii="SeroPro" w:hAnsi="SeroPro"/>
        </w:rPr>
      </w:pPr>
      <w:r w:rsidRPr="00B3719A">
        <w:rPr>
          <w:rFonts w:ascii="SeroPro" w:hAnsi="SeroPro"/>
        </w:rPr>
        <w:t xml:space="preserve">The </w:t>
      </w:r>
      <w:r w:rsidR="007E0237" w:rsidRPr="00DA6466">
        <w:rPr>
          <w:rFonts w:ascii="SeroPro" w:hAnsi="SeroPro"/>
        </w:rPr>
        <w:t>6</w:t>
      </w:r>
      <w:r w:rsidR="006C3E42" w:rsidRPr="00B3719A">
        <w:rPr>
          <w:rFonts w:ascii="SeroPro" w:hAnsi="SeroPro"/>
        </w:rPr>
        <w:t>"</w:t>
      </w:r>
      <w:r w:rsidR="007E0237" w:rsidRPr="00DA6466">
        <w:rPr>
          <w:rFonts w:ascii="SeroPro" w:hAnsi="SeroPro"/>
        </w:rPr>
        <w:t xml:space="preserve"> </w:t>
      </w:r>
      <w:r w:rsidR="00C4628E" w:rsidRPr="00DA6466">
        <w:rPr>
          <w:rFonts w:ascii="SeroPro" w:hAnsi="SeroPro"/>
        </w:rPr>
        <w:t xml:space="preserve">(15 cm) </w:t>
      </w:r>
      <w:r w:rsidR="007E0237" w:rsidRPr="00DA6466">
        <w:rPr>
          <w:rFonts w:ascii="SeroPro" w:hAnsi="SeroPro"/>
        </w:rPr>
        <w:t xml:space="preserve">version </w:t>
      </w:r>
      <w:r w:rsidR="000D3B67" w:rsidRPr="00DA6466">
        <w:rPr>
          <w:rFonts w:ascii="SeroPro" w:hAnsi="SeroPro"/>
        </w:rPr>
        <w:t>shall feature a ½</w:t>
      </w:r>
      <w:r w:rsidR="006C3E42" w:rsidRPr="00B3719A">
        <w:rPr>
          <w:rFonts w:ascii="SeroPro" w:hAnsi="SeroPro"/>
        </w:rPr>
        <w:t>"</w:t>
      </w:r>
      <w:r w:rsidR="000D3B67" w:rsidRPr="00DA6466">
        <w:rPr>
          <w:rFonts w:ascii="SeroPro" w:hAnsi="SeroPro"/>
        </w:rPr>
        <w:t xml:space="preserve"> </w:t>
      </w:r>
      <w:r w:rsidR="007E0237" w:rsidRPr="00DA6466">
        <w:rPr>
          <w:rFonts w:ascii="SeroPro" w:hAnsi="SeroPro"/>
        </w:rPr>
        <w:t xml:space="preserve">FPT bottom </w:t>
      </w:r>
      <w:r w:rsidR="000D3B67" w:rsidRPr="00DA6466">
        <w:rPr>
          <w:rFonts w:ascii="SeroPro" w:hAnsi="SeroPro"/>
        </w:rPr>
        <w:t>inlet</w:t>
      </w:r>
      <w:r w:rsidR="007E0237" w:rsidRPr="00DA6466">
        <w:rPr>
          <w:rFonts w:ascii="SeroPro" w:hAnsi="SeroPro"/>
        </w:rPr>
        <w:t xml:space="preserve"> port</w:t>
      </w:r>
      <w:r w:rsidR="000D3B67" w:rsidRPr="00DA6466">
        <w:rPr>
          <w:rFonts w:ascii="SeroPro" w:hAnsi="SeroPro"/>
        </w:rPr>
        <w:t>.</w:t>
      </w:r>
    </w:p>
    <w:p w14:paraId="55A211A3" w14:textId="7417C90A" w:rsidR="007E0237" w:rsidRPr="00DA6466" w:rsidRDefault="001D7F20" w:rsidP="00F35A8A">
      <w:pPr>
        <w:pStyle w:val="ListParagraph"/>
        <w:numPr>
          <w:ilvl w:val="0"/>
          <w:numId w:val="25"/>
        </w:numPr>
        <w:rPr>
          <w:rFonts w:ascii="SeroPro" w:hAnsi="SeroPro"/>
        </w:rPr>
      </w:pPr>
      <w:r w:rsidRPr="00B3719A">
        <w:rPr>
          <w:rFonts w:ascii="SeroPro" w:hAnsi="SeroPro"/>
        </w:rPr>
        <w:t xml:space="preserve">The </w:t>
      </w:r>
      <w:r w:rsidR="007E0237" w:rsidRPr="00DA6466">
        <w:rPr>
          <w:rFonts w:ascii="SeroPro" w:hAnsi="SeroPro"/>
        </w:rPr>
        <w:t>12</w:t>
      </w:r>
      <w:r w:rsidR="006C3E42" w:rsidRPr="00B3719A">
        <w:rPr>
          <w:rFonts w:ascii="SeroPro" w:hAnsi="SeroPro"/>
        </w:rPr>
        <w:t>"</w:t>
      </w:r>
      <w:r w:rsidR="007E0237" w:rsidRPr="00DA6466">
        <w:rPr>
          <w:rFonts w:ascii="SeroPro" w:hAnsi="SeroPro"/>
        </w:rPr>
        <w:t xml:space="preserve"> </w:t>
      </w:r>
      <w:r w:rsidR="00C4628E" w:rsidRPr="00DA6466">
        <w:rPr>
          <w:rFonts w:ascii="SeroPro" w:hAnsi="SeroPro"/>
        </w:rPr>
        <w:t xml:space="preserve">(30 cm) </w:t>
      </w:r>
      <w:r w:rsidR="007E0237" w:rsidRPr="00DA6466">
        <w:rPr>
          <w:rFonts w:ascii="SeroPro" w:hAnsi="SeroPro"/>
        </w:rPr>
        <w:t>version shall feature ½</w:t>
      </w:r>
      <w:r w:rsidR="006C3E42" w:rsidRPr="00B3719A">
        <w:rPr>
          <w:rFonts w:ascii="SeroPro" w:hAnsi="SeroPro"/>
        </w:rPr>
        <w:t>"</w:t>
      </w:r>
      <w:r w:rsidR="007E0237" w:rsidRPr="00DA6466">
        <w:rPr>
          <w:rFonts w:ascii="SeroPro" w:hAnsi="SeroPro"/>
        </w:rPr>
        <w:t xml:space="preserve"> FPT bottom and ½</w:t>
      </w:r>
      <w:r w:rsidR="006C3E42" w:rsidRPr="00B3719A">
        <w:rPr>
          <w:rFonts w:ascii="SeroPro" w:hAnsi="SeroPro"/>
        </w:rPr>
        <w:t>"</w:t>
      </w:r>
      <w:r w:rsidR="007E0237" w:rsidRPr="00DA6466">
        <w:rPr>
          <w:rFonts w:ascii="SeroPro" w:hAnsi="SeroPro"/>
        </w:rPr>
        <w:t xml:space="preserve"> FPT side inlet port</w:t>
      </w:r>
      <w:r w:rsidRPr="00B3719A">
        <w:rPr>
          <w:rFonts w:ascii="SeroPro" w:hAnsi="SeroPro"/>
        </w:rPr>
        <w:t>.</w:t>
      </w:r>
    </w:p>
    <w:p w14:paraId="16F2DAA6" w14:textId="3FA73E50" w:rsidR="00E1751B" w:rsidRPr="00DA6466" w:rsidRDefault="00E1751B" w:rsidP="00E1751B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MLD</w:t>
      </w:r>
      <w:r w:rsidR="00DF05F5">
        <w:rPr>
          <w:rFonts w:ascii="SeroPro" w:hAnsi="SeroPro"/>
          <w:b/>
          <w:bCs/>
        </w:rPr>
        <w:t xml:space="preserve"> DRIPLINE</w:t>
      </w:r>
    </w:p>
    <w:p w14:paraId="1900DD3A" w14:textId="4F887673" w:rsidR="00E1751B" w:rsidRPr="00DA6466" w:rsidRDefault="00E1751B" w:rsidP="00E1751B">
      <w:pPr>
        <w:rPr>
          <w:rFonts w:ascii="SeroPro" w:hAnsi="SeroPro"/>
        </w:rPr>
      </w:pPr>
      <w:r w:rsidRPr="00DA6466">
        <w:rPr>
          <w:rFonts w:ascii="SeroPro" w:hAnsi="SeroPro"/>
        </w:rPr>
        <w:t>The product shall be ¼</w:t>
      </w:r>
      <w:r w:rsidR="006C3E42" w:rsidRPr="00B3719A">
        <w:rPr>
          <w:rFonts w:ascii="SeroPro" w:hAnsi="SeroPro"/>
        </w:rPr>
        <w:t>"</w:t>
      </w:r>
      <w:r w:rsidRPr="00DA6466">
        <w:rPr>
          <w:rFonts w:ascii="SeroPro" w:hAnsi="SeroPro"/>
        </w:rPr>
        <w:t xml:space="preserve"> dripline for tight spaces and raised planters.</w:t>
      </w:r>
    </w:p>
    <w:p w14:paraId="07A5E8C5" w14:textId="0EC2AE86" w:rsidR="00E1751B" w:rsidRPr="00DA6466" w:rsidRDefault="00E1751B" w:rsidP="00E1751B">
      <w:pPr>
        <w:pStyle w:val="ListParagraph"/>
        <w:numPr>
          <w:ilvl w:val="0"/>
          <w:numId w:val="26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offer superior flexibility.</w:t>
      </w:r>
    </w:p>
    <w:p w14:paraId="396201D7" w14:textId="3A5644ED" w:rsidR="00735319" w:rsidRPr="00DA6466" w:rsidRDefault="00E1751B" w:rsidP="00735319">
      <w:pPr>
        <w:pStyle w:val="ListParagraph"/>
        <w:numPr>
          <w:ilvl w:val="0"/>
          <w:numId w:val="26"/>
        </w:numPr>
        <w:rPr>
          <w:rFonts w:ascii="SeroPro" w:hAnsi="SeroPro"/>
        </w:rPr>
      </w:pPr>
      <w:r w:rsidRPr="00DA6466">
        <w:rPr>
          <w:rFonts w:ascii="SeroPro" w:hAnsi="SeroPro"/>
        </w:rPr>
        <w:lastRenderedPageBreak/>
        <w:t>The product shall provide irrigation without being intrusive to the landscape.</w:t>
      </w:r>
    </w:p>
    <w:p w14:paraId="1A9F00DB" w14:textId="050B46BE" w:rsidR="00735319" w:rsidRPr="00DA6466" w:rsidRDefault="00735319" w:rsidP="00735319">
      <w:pPr>
        <w:pStyle w:val="ListParagraph"/>
        <w:numPr>
          <w:ilvl w:val="0"/>
          <w:numId w:val="26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product </w:t>
      </w:r>
      <w:r w:rsidR="0071663A" w:rsidRPr="00B3719A">
        <w:rPr>
          <w:rFonts w:ascii="SeroPro" w:hAnsi="SeroPro"/>
        </w:rPr>
        <w:t>shall</w:t>
      </w:r>
      <w:r w:rsidRPr="00DA6466">
        <w:rPr>
          <w:rFonts w:ascii="SeroPro" w:hAnsi="SeroPro"/>
        </w:rPr>
        <w:t xml:space="preserve"> feature evenly spaced emitters at either 6</w:t>
      </w:r>
      <w:r w:rsidR="006C3E42" w:rsidRPr="00B3719A">
        <w:rPr>
          <w:rFonts w:ascii="SeroPro" w:hAnsi="SeroPro"/>
        </w:rPr>
        <w:t>"</w:t>
      </w:r>
      <w:r w:rsidRPr="00DA6466">
        <w:rPr>
          <w:rFonts w:ascii="SeroPro" w:hAnsi="SeroPro"/>
        </w:rPr>
        <w:t xml:space="preserve"> or 12</w:t>
      </w:r>
      <w:r w:rsidR="006C3E42" w:rsidRPr="00B3719A">
        <w:rPr>
          <w:rFonts w:ascii="SeroPro" w:hAnsi="SeroPro"/>
        </w:rPr>
        <w:t>"</w:t>
      </w:r>
      <w:r w:rsidRPr="00DA6466">
        <w:rPr>
          <w:rFonts w:ascii="SeroPro" w:hAnsi="SeroPro"/>
        </w:rPr>
        <w:t xml:space="preserve"> </w:t>
      </w:r>
      <w:r w:rsidR="00C4628E" w:rsidRPr="00DA6466">
        <w:rPr>
          <w:rFonts w:ascii="SeroPro" w:hAnsi="SeroPro"/>
        </w:rPr>
        <w:t xml:space="preserve">(15 cm or 30 cm) </w:t>
      </w:r>
      <w:r w:rsidRPr="00DA6466">
        <w:rPr>
          <w:rFonts w:ascii="SeroPro" w:hAnsi="SeroPro"/>
        </w:rPr>
        <w:t>spacing</w:t>
      </w:r>
      <w:r w:rsidR="0071663A" w:rsidRPr="00B3719A">
        <w:rPr>
          <w:rFonts w:ascii="SeroPro" w:hAnsi="SeroPro"/>
        </w:rPr>
        <w:t>.</w:t>
      </w:r>
    </w:p>
    <w:p w14:paraId="74389919" w14:textId="77777777" w:rsidR="00735319" w:rsidRPr="00DA6466" w:rsidRDefault="00735319" w:rsidP="00735319">
      <w:pPr>
        <w:pStyle w:val="ListParagraph"/>
        <w:rPr>
          <w:rFonts w:ascii="SeroPro" w:hAnsi="SeroPro"/>
        </w:rPr>
      </w:pPr>
    </w:p>
    <w:p w14:paraId="07B0AD7C" w14:textId="19B48830" w:rsidR="00E1751B" w:rsidRPr="00DA6466" w:rsidRDefault="00A27795" w:rsidP="00E1751B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DISTRIBUTION TUBING</w:t>
      </w:r>
    </w:p>
    <w:p w14:paraId="3DD95FB8" w14:textId="2085BEFF" w:rsidR="00A27795" w:rsidRPr="00DA6466" w:rsidRDefault="00A27795" w:rsidP="00E1751B">
      <w:pPr>
        <w:rPr>
          <w:rFonts w:ascii="SeroPro" w:hAnsi="SeroPro"/>
        </w:rPr>
      </w:pPr>
      <w:r w:rsidRPr="00DA6466">
        <w:rPr>
          <w:rFonts w:ascii="SeroPro" w:hAnsi="SeroPro"/>
        </w:rPr>
        <w:t>The product shall offer stability and flexibility when using point-source emitters or micro sprays.</w:t>
      </w:r>
    </w:p>
    <w:p w14:paraId="45FD02EB" w14:textId="1CA5A4C4" w:rsidR="00A27795" w:rsidRPr="00DA6466" w:rsidRDefault="00A27795" w:rsidP="00A27795">
      <w:pPr>
        <w:pStyle w:val="ListParagraph"/>
        <w:numPr>
          <w:ilvl w:val="0"/>
          <w:numId w:val="27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be constructed of high-quality vinyl or polyethylene for connection to acetal ¼</w:t>
      </w:r>
      <w:r w:rsidR="006C3E42" w:rsidRPr="00B3719A">
        <w:rPr>
          <w:rFonts w:ascii="SeroPro" w:hAnsi="SeroPro"/>
        </w:rPr>
        <w:t>"</w:t>
      </w:r>
      <w:r w:rsidRPr="00DA6466">
        <w:rPr>
          <w:rFonts w:ascii="SeroPro" w:hAnsi="SeroPro"/>
        </w:rPr>
        <w:t xml:space="preserve"> fittings.</w:t>
      </w:r>
    </w:p>
    <w:p w14:paraId="5F2B3739" w14:textId="2821F3E8" w:rsidR="000D3B67" w:rsidRPr="00DA6466" w:rsidRDefault="000D3B67" w:rsidP="00A27795">
      <w:pPr>
        <w:pStyle w:val="ListParagraph"/>
        <w:numPr>
          <w:ilvl w:val="0"/>
          <w:numId w:val="27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Product dimensions </w:t>
      </w:r>
      <w:r w:rsidR="009C61CA" w:rsidRPr="00B3719A">
        <w:rPr>
          <w:rFonts w:ascii="SeroPro" w:hAnsi="SeroPro"/>
        </w:rPr>
        <w:t>shall be</w:t>
      </w:r>
      <w:r w:rsidRPr="00DA6466">
        <w:rPr>
          <w:rFonts w:ascii="SeroPro" w:hAnsi="SeroPro"/>
        </w:rPr>
        <w:t xml:space="preserve"> </w:t>
      </w:r>
      <w:r w:rsidR="00EE28A7" w:rsidRPr="00B3719A">
        <w:rPr>
          <w:rFonts w:ascii="SeroPro" w:hAnsi="SeroPro"/>
        </w:rPr>
        <w:t xml:space="preserve">0.170" x </w:t>
      </w:r>
      <w:r w:rsidR="009C61CA" w:rsidRPr="00B3719A">
        <w:rPr>
          <w:rFonts w:ascii="SeroPro" w:hAnsi="SeroPro"/>
        </w:rPr>
        <w:t>0</w:t>
      </w:r>
      <w:r w:rsidRPr="00DA6466">
        <w:rPr>
          <w:rFonts w:ascii="SeroPro" w:hAnsi="SeroPro"/>
        </w:rPr>
        <w:t>.250</w:t>
      </w:r>
      <w:r w:rsidR="006C3E42" w:rsidRPr="00B3719A">
        <w:rPr>
          <w:rFonts w:ascii="SeroPro" w:hAnsi="SeroPro"/>
        </w:rPr>
        <w:t>"</w:t>
      </w:r>
      <w:r w:rsidR="00EE28A7" w:rsidRPr="00DA6466">
        <w:rPr>
          <w:rFonts w:ascii="SeroPro" w:hAnsi="SeroPro"/>
        </w:rPr>
        <w:t xml:space="preserve"> (4.3 mm x 6.4 mm)</w:t>
      </w:r>
      <w:r w:rsidR="009C61CA" w:rsidRPr="00B3719A">
        <w:rPr>
          <w:rFonts w:ascii="SeroPro" w:hAnsi="SeroPro"/>
        </w:rPr>
        <w:t>.</w:t>
      </w:r>
    </w:p>
    <w:p w14:paraId="7B8FCDC6" w14:textId="579E9A0F" w:rsidR="00A27795" w:rsidRPr="00DA6466" w:rsidRDefault="009F3694" w:rsidP="00A27795">
      <w:pPr>
        <w:pStyle w:val="ListParagraph"/>
        <w:numPr>
          <w:ilvl w:val="0"/>
          <w:numId w:val="27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be offered in vinyl for cooler climate installations.</w:t>
      </w:r>
    </w:p>
    <w:p w14:paraId="7A890D28" w14:textId="3F739C3F" w:rsidR="009F3694" w:rsidRPr="00DA6466" w:rsidRDefault="009F3694" w:rsidP="00A27795">
      <w:pPr>
        <w:pStyle w:val="ListParagraph"/>
        <w:numPr>
          <w:ilvl w:val="0"/>
          <w:numId w:val="27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be offered in polyethylene for warmer climate installations.</w:t>
      </w:r>
    </w:p>
    <w:p w14:paraId="728F62C9" w14:textId="6CC3E939" w:rsidR="009F3694" w:rsidRPr="00DA6466" w:rsidRDefault="002A6977" w:rsidP="009F3694">
      <w:pPr>
        <w:rPr>
          <w:rFonts w:ascii="SeroPro" w:hAnsi="SeroPro"/>
          <w:b/>
          <w:bCs/>
        </w:rPr>
      </w:pPr>
      <w:r w:rsidRPr="00B3719A">
        <w:rPr>
          <w:rFonts w:ascii="SeroPro" w:hAnsi="SeroPro"/>
          <w:b/>
          <w:bCs/>
        </w:rPr>
        <w:br/>
      </w:r>
      <w:r w:rsidR="009F3694" w:rsidRPr="00DA6466">
        <w:rPr>
          <w:rFonts w:ascii="SeroPro" w:hAnsi="SeroPro"/>
          <w:b/>
          <w:bCs/>
        </w:rPr>
        <w:t>¼</w:t>
      </w:r>
      <w:r w:rsidR="006C3E42" w:rsidRPr="00B3719A">
        <w:rPr>
          <w:rFonts w:ascii="SeroPro" w:hAnsi="SeroPro"/>
        </w:rPr>
        <w:t>"</w:t>
      </w:r>
      <w:r w:rsidR="009F3694" w:rsidRPr="00DA6466">
        <w:rPr>
          <w:rFonts w:ascii="SeroPro" w:hAnsi="SeroPro"/>
          <w:b/>
          <w:bCs/>
        </w:rPr>
        <w:t xml:space="preserve"> BARBED FITTINGS</w:t>
      </w:r>
    </w:p>
    <w:p w14:paraId="4D322686" w14:textId="32D7324F" w:rsidR="009F3694" w:rsidRPr="00DA6466" w:rsidRDefault="009F3694" w:rsidP="009F3694">
      <w:pPr>
        <w:rPr>
          <w:rFonts w:ascii="SeroPro" w:hAnsi="SeroPro"/>
        </w:rPr>
      </w:pPr>
      <w:r w:rsidRPr="00DA6466">
        <w:rPr>
          <w:rFonts w:ascii="SeroPro" w:hAnsi="SeroPro"/>
        </w:rPr>
        <w:t xml:space="preserve">The product </w:t>
      </w:r>
      <w:r w:rsidR="009C61CA" w:rsidRPr="00B3719A">
        <w:rPr>
          <w:rFonts w:ascii="SeroPro" w:hAnsi="SeroPro"/>
        </w:rPr>
        <w:t xml:space="preserve">shall </w:t>
      </w:r>
      <w:r w:rsidRPr="00DA6466">
        <w:rPr>
          <w:rFonts w:ascii="SeroPro" w:hAnsi="SeroPro"/>
        </w:rPr>
        <w:t>offer a superior hold with robust acetal construction.</w:t>
      </w:r>
    </w:p>
    <w:p w14:paraId="168E2DE8" w14:textId="04B1CB42" w:rsidR="009F3694" w:rsidRPr="00DA6466" w:rsidRDefault="002A5F8D" w:rsidP="009F3694">
      <w:pPr>
        <w:pStyle w:val="ListParagraph"/>
        <w:numPr>
          <w:ilvl w:val="0"/>
          <w:numId w:val="28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Acetal construction </w:t>
      </w:r>
      <w:r w:rsidR="009C61CA" w:rsidRPr="00B3719A">
        <w:rPr>
          <w:rFonts w:ascii="SeroPro" w:hAnsi="SeroPro"/>
        </w:rPr>
        <w:t xml:space="preserve">shall </w:t>
      </w:r>
      <w:r w:rsidRPr="00DA6466">
        <w:rPr>
          <w:rFonts w:ascii="SeroPro" w:hAnsi="SeroPro"/>
        </w:rPr>
        <w:t>provide a secure connection.</w:t>
      </w:r>
    </w:p>
    <w:p w14:paraId="5EFCB5A6" w14:textId="32AAA388" w:rsidR="002A5F8D" w:rsidRPr="00DA6466" w:rsidRDefault="002A5F8D" w:rsidP="009F3694">
      <w:pPr>
        <w:pStyle w:val="ListParagraph"/>
        <w:numPr>
          <w:ilvl w:val="0"/>
          <w:numId w:val="28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Available goof plug </w:t>
      </w:r>
      <w:r w:rsidR="009C61CA" w:rsidRPr="00B3719A">
        <w:rPr>
          <w:rFonts w:ascii="SeroPro" w:hAnsi="SeroPro"/>
        </w:rPr>
        <w:t xml:space="preserve">shall </w:t>
      </w:r>
      <w:r w:rsidRPr="00DA6466">
        <w:rPr>
          <w:rFonts w:ascii="SeroPro" w:hAnsi="SeroPro"/>
        </w:rPr>
        <w:t>lay flat to prevent leak</w:t>
      </w:r>
      <w:r w:rsidR="009C61CA" w:rsidRPr="00B3719A">
        <w:rPr>
          <w:rFonts w:ascii="SeroPro" w:hAnsi="SeroPro"/>
        </w:rPr>
        <w:t>age</w:t>
      </w:r>
      <w:r w:rsidRPr="00DA6466">
        <w:rPr>
          <w:rFonts w:ascii="SeroPro" w:hAnsi="SeroPro"/>
        </w:rPr>
        <w:t>.</w:t>
      </w:r>
    </w:p>
    <w:p w14:paraId="765A30BC" w14:textId="26320590" w:rsidR="002A5F8D" w:rsidRPr="00DA6466" w:rsidRDefault="002A5F8D" w:rsidP="00C160DF">
      <w:pPr>
        <w:rPr>
          <w:rFonts w:ascii="SeroPro" w:hAnsi="SeroPro"/>
        </w:rPr>
      </w:pPr>
    </w:p>
    <w:p w14:paraId="680C2F31" w14:textId="6C0A2886" w:rsidR="00C160DF" w:rsidRPr="00DA6466" w:rsidRDefault="00C160DF" w:rsidP="00C160DF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IH RISERS</w:t>
      </w:r>
    </w:p>
    <w:p w14:paraId="5CC18068" w14:textId="575066EE" w:rsidR="00C160DF" w:rsidRPr="00DA6466" w:rsidRDefault="00C160DF" w:rsidP="00C160DF">
      <w:pPr>
        <w:rPr>
          <w:rFonts w:ascii="SeroPro" w:hAnsi="SeroPro"/>
        </w:rPr>
      </w:pPr>
      <w:r w:rsidRPr="00DA6466">
        <w:rPr>
          <w:rFonts w:ascii="SeroPro" w:hAnsi="SeroPro"/>
        </w:rPr>
        <w:t>The product shall offer simple point-to-point and vandal</w:t>
      </w:r>
      <w:r w:rsidR="00C81F0B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resistant irrigation.</w:t>
      </w:r>
    </w:p>
    <w:p w14:paraId="6822EE35" w14:textId="71C98208" w:rsidR="00C160DF" w:rsidRPr="00DA6466" w:rsidRDefault="00C160DF" w:rsidP="00C160DF">
      <w:pPr>
        <w:pStyle w:val="ListParagraph"/>
        <w:numPr>
          <w:ilvl w:val="0"/>
          <w:numId w:val="29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be made of flexible PVC.</w:t>
      </w:r>
    </w:p>
    <w:p w14:paraId="5A8E59DA" w14:textId="59DB2057" w:rsidR="00C160DF" w:rsidRPr="00DA6466" w:rsidRDefault="00C160DF" w:rsidP="00C160DF">
      <w:pPr>
        <w:pStyle w:val="ListParagraph"/>
        <w:numPr>
          <w:ilvl w:val="0"/>
          <w:numId w:val="29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product shall be brown to blend in with </w:t>
      </w:r>
      <w:r w:rsidR="009F034B" w:rsidRPr="00B3719A">
        <w:rPr>
          <w:rFonts w:ascii="SeroPro" w:hAnsi="SeroPro"/>
        </w:rPr>
        <w:t>the</w:t>
      </w:r>
      <w:r w:rsidR="00DA3BB8" w:rsidRPr="00B3719A">
        <w:rPr>
          <w:rFonts w:ascii="SeroPro" w:hAnsi="SeroPro"/>
        </w:rPr>
        <w:t xml:space="preserve"> surrounding</w:t>
      </w:r>
      <w:r w:rsidR="009F034B" w:rsidRPr="00B3719A">
        <w:rPr>
          <w:rFonts w:ascii="SeroPro" w:hAnsi="SeroPro"/>
        </w:rPr>
        <w:t xml:space="preserve"> </w:t>
      </w:r>
      <w:r w:rsidRPr="00DA6466">
        <w:rPr>
          <w:rFonts w:ascii="SeroPro" w:hAnsi="SeroPro"/>
        </w:rPr>
        <w:t>landscape.</w:t>
      </w:r>
    </w:p>
    <w:p w14:paraId="72743FF0" w14:textId="4289A016" w:rsidR="00C160DF" w:rsidRPr="00DA6466" w:rsidRDefault="00C160DF" w:rsidP="00C160DF">
      <w:pPr>
        <w:pStyle w:val="ListParagraph"/>
        <w:numPr>
          <w:ilvl w:val="0"/>
          <w:numId w:val="29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accept any ½</w:t>
      </w:r>
      <w:r w:rsidR="006C3E42" w:rsidRPr="00B3719A">
        <w:rPr>
          <w:rFonts w:ascii="SeroPro" w:hAnsi="SeroPro"/>
        </w:rPr>
        <w:t>"</w:t>
      </w:r>
      <w:r w:rsidRPr="00DA6466">
        <w:rPr>
          <w:rFonts w:ascii="SeroPro" w:hAnsi="SeroPro"/>
        </w:rPr>
        <w:t xml:space="preserve"> FPT emitter.</w:t>
      </w:r>
    </w:p>
    <w:p w14:paraId="1B8A5EA5" w14:textId="34CF4DD9" w:rsidR="00C160DF" w:rsidRPr="00DA6466" w:rsidRDefault="00C160DF" w:rsidP="00C160DF">
      <w:pPr>
        <w:pStyle w:val="ListParagraph"/>
        <w:numPr>
          <w:ilvl w:val="0"/>
          <w:numId w:val="29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be preassembled.</w:t>
      </w:r>
    </w:p>
    <w:p w14:paraId="0C05FD1E" w14:textId="361836FC" w:rsidR="00C160DF" w:rsidRPr="00DA6466" w:rsidRDefault="00C160DF" w:rsidP="00C160DF">
      <w:pPr>
        <w:pStyle w:val="ListParagraph"/>
        <w:numPr>
          <w:ilvl w:val="0"/>
          <w:numId w:val="29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be suitable for at-grade or below-grade installation.</w:t>
      </w:r>
    </w:p>
    <w:p w14:paraId="5A02255B" w14:textId="5A9A4E03" w:rsidR="00C160DF" w:rsidRPr="00DA6466" w:rsidRDefault="00C160DF" w:rsidP="00C160DF">
      <w:pPr>
        <w:pStyle w:val="ListParagraph"/>
        <w:numPr>
          <w:ilvl w:val="0"/>
          <w:numId w:val="29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be offered in multiple lengths.</w:t>
      </w:r>
    </w:p>
    <w:p w14:paraId="6CAFBD73" w14:textId="18D77EB1" w:rsidR="00C160DF" w:rsidRPr="00DA6466" w:rsidRDefault="00C160DF" w:rsidP="00C160DF">
      <w:pPr>
        <w:pStyle w:val="ListParagraph"/>
        <w:numPr>
          <w:ilvl w:val="0"/>
          <w:numId w:val="29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product shall be available with </w:t>
      </w:r>
      <w:r w:rsidR="0081091D" w:rsidRPr="00B3719A">
        <w:rPr>
          <w:rFonts w:ascii="SeroPro" w:hAnsi="SeroPro"/>
        </w:rPr>
        <w:t xml:space="preserve">an </w:t>
      </w:r>
      <w:r w:rsidRPr="00DA6466">
        <w:rPr>
          <w:rFonts w:ascii="SeroPro" w:hAnsi="SeroPro"/>
        </w:rPr>
        <w:t>optional check valve.</w:t>
      </w:r>
    </w:p>
    <w:p w14:paraId="1A20B633" w14:textId="0FEA6037" w:rsidR="00C160DF" w:rsidRPr="00DA6466" w:rsidRDefault="00C160DF" w:rsidP="00C160DF">
      <w:pPr>
        <w:pStyle w:val="ListParagraph"/>
        <w:numPr>
          <w:ilvl w:val="0"/>
          <w:numId w:val="29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product shall hold back </w:t>
      </w:r>
      <w:r w:rsidR="006C3E42" w:rsidRPr="00DA6466">
        <w:rPr>
          <w:rFonts w:ascii="SeroPro" w:hAnsi="SeroPro"/>
        </w:rPr>
        <w:t>12</w:t>
      </w:r>
      <w:r w:rsidR="006C3E42" w:rsidRPr="00B3719A">
        <w:rPr>
          <w:rFonts w:ascii="SeroPro" w:hAnsi="SeroPro"/>
        </w:rPr>
        <w:t>'</w:t>
      </w:r>
      <w:r w:rsidR="006C3E42" w:rsidRPr="00DA6466">
        <w:rPr>
          <w:rFonts w:ascii="SeroPro" w:hAnsi="SeroPro"/>
        </w:rPr>
        <w:t xml:space="preserve"> </w:t>
      </w:r>
      <w:r w:rsidR="00C4628E" w:rsidRPr="00B3719A">
        <w:rPr>
          <w:rFonts w:ascii="SeroPro" w:hAnsi="SeroPro"/>
        </w:rPr>
        <w:t xml:space="preserve">(3.6 m) </w:t>
      </w:r>
      <w:r w:rsidRPr="00DA6466">
        <w:rPr>
          <w:rFonts w:ascii="SeroPro" w:hAnsi="SeroPro"/>
        </w:rPr>
        <w:t xml:space="preserve">of head when specified with </w:t>
      </w:r>
      <w:r w:rsidR="0081091D" w:rsidRPr="00B3719A">
        <w:rPr>
          <w:rFonts w:ascii="SeroPro" w:hAnsi="SeroPro"/>
        </w:rPr>
        <w:t xml:space="preserve">the </w:t>
      </w:r>
      <w:r w:rsidRPr="00DA6466">
        <w:rPr>
          <w:rFonts w:ascii="SeroPro" w:hAnsi="SeroPro"/>
        </w:rPr>
        <w:t>check valve.</w:t>
      </w:r>
    </w:p>
    <w:p w14:paraId="7A997CDC" w14:textId="4446F448" w:rsidR="00C160DF" w:rsidRPr="00DA6466" w:rsidRDefault="00C160DF" w:rsidP="00C160DF">
      <w:pPr>
        <w:rPr>
          <w:rFonts w:ascii="SeroPro" w:hAnsi="SeroPro"/>
        </w:rPr>
      </w:pPr>
    </w:p>
    <w:p w14:paraId="71163F27" w14:textId="64D40D39" w:rsidR="00C160DF" w:rsidRPr="00DA6466" w:rsidRDefault="00DB43BB" w:rsidP="00C160DF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POINT-SOURCE EMITTERS</w:t>
      </w:r>
    </w:p>
    <w:p w14:paraId="360C3620" w14:textId="355C00C2" w:rsidR="00DB43BB" w:rsidRPr="00DA6466" w:rsidRDefault="00DB43BB" w:rsidP="00C160DF">
      <w:pPr>
        <w:rPr>
          <w:rFonts w:ascii="SeroPro" w:hAnsi="SeroPro"/>
        </w:rPr>
      </w:pPr>
      <w:r w:rsidRPr="00DA6466">
        <w:rPr>
          <w:rFonts w:ascii="SeroPro" w:hAnsi="SeroPro"/>
        </w:rPr>
        <w:t xml:space="preserve">The product shall offer accurate irrigation in </w:t>
      </w:r>
      <w:r w:rsidR="00392F19" w:rsidRPr="00DA6466">
        <w:rPr>
          <w:rFonts w:ascii="SeroPro" w:hAnsi="SeroPro"/>
        </w:rPr>
        <w:t>a wide range of flow rates.</w:t>
      </w:r>
    </w:p>
    <w:p w14:paraId="2595F383" w14:textId="383C8675" w:rsidR="00392F19" w:rsidRPr="00DA6466" w:rsidRDefault="00F16BFE" w:rsidP="00392F19">
      <w:pPr>
        <w:pStyle w:val="ListParagraph"/>
        <w:numPr>
          <w:ilvl w:val="0"/>
          <w:numId w:val="30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feature pressure</w:t>
      </w:r>
      <w:r w:rsidR="0081091D" w:rsidRPr="00B3719A">
        <w:rPr>
          <w:rFonts w:ascii="SeroPro" w:hAnsi="SeroPro"/>
        </w:rPr>
        <w:t xml:space="preserve"> </w:t>
      </w:r>
      <w:r w:rsidRPr="00DA6466">
        <w:rPr>
          <w:rFonts w:ascii="SeroPro" w:hAnsi="SeroPro"/>
        </w:rPr>
        <w:t>compensati</w:t>
      </w:r>
      <w:r w:rsidR="0081091D" w:rsidRPr="00B3719A">
        <w:rPr>
          <w:rFonts w:ascii="SeroPro" w:hAnsi="SeroPro"/>
        </w:rPr>
        <w:t>on</w:t>
      </w:r>
      <w:r w:rsidRPr="00DA6466">
        <w:rPr>
          <w:rFonts w:ascii="SeroPro" w:hAnsi="SeroPro"/>
        </w:rPr>
        <w:t xml:space="preserve"> for consistent and reliable flow.</w:t>
      </w:r>
    </w:p>
    <w:p w14:paraId="40B4699B" w14:textId="41F70BCF" w:rsidR="00F16BFE" w:rsidRPr="00DA6466" w:rsidRDefault="00F16BFE" w:rsidP="00392F19">
      <w:pPr>
        <w:pStyle w:val="ListParagraph"/>
        <w:numPr>
          <w:ilvl w:val="0"/>
          <w:numId w:val="30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be color-coded by flow for easy identification.</w:t>
      </w:r>
    </w:p>
    <w:p w14:paraId="3D8CE71B" w14:textId="04FF0914" w:rsidR="00F16BFE" w:rsidRPr="00DA6466" w:rsidRDefault="00F16BFE" w:rsidP="00392F19">
      <w:pPr>
        <w:pStyle w:val="ListParagraph"/>
        <w:numPr>
          <w:ilvl w:val="0"/>
          <w:numId w:val="30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product shall be offered in earth-tone colors that blend in with the surrounding </w:t>
      </w:r>
      <w:r w:rsidR="00DA3BB8" w:rsidRPr="00B3719A">
        <w:rPr>
          <w:rFonts w:ascii="SeroPro" w:hAnsi="SeroPro"/>
        </w:rPr>
        <w:t>landscape</w:t>
      </w:r>
      <w:r w:rsidRPr="00DA6466">
        <w:rPr>
          <w:rFonts w:ascii="SeroPro" w:hAnsi="SeroPro"/>
        </w:rPr>
        <w:t>.</w:t>
      </w:r>
    </w:p>
    <w:p w14:paraId="14827264" w14:textId="0C8AE9A7" w:rsidR="00F16BFE" w:rsidRPr="00DA6466" w:rsidRDefault="00CC4578" w:rsidP="00392F19">
      <w:pPr>
        <w:pStyle w:val="ListParagraph"/>
        <w:numPr>
          <w:ilvl w:val="0"/>
          <w:numId w:val="30"/>
        </w:numPr>
        <w:rPr>
          <w:rFonts w:ascii="SeroPro" w:hAnsi="SeroPro"/>
        </w:rPr>
      </w:pPr>
      <w:r w:rsidRPr="00DA6466">
        <w:rPr>
          <w:rFonts w:ascii="SeroPro" w:hAnsi="SeroPro"/>
        </w:rPr>
        <w:lastRenderedPageBreak/>
        <w:t>The product shall be offered in three inlet variations: ¼</w:t>
      </w:r>
      <w:r w:rsidR="006C3E42" w:rsidRPr="00B3719A">
        <w:rPr>
          <w:rFonts w:ascii="SeroPro" w:hAnsi="SeroPro"/>
        </w:rPr>
        <w:t>"</w:t>
      </w:r>
      <w:r w:rsidRPr="00DA6466">
        <w:rPr>
          <w:rFonts w:ascii="SeroPro" w:hAnsi="SeroPro"/>
        </w:rPr>
        <w:t xml:space="preserve"> barb, 10-32 thread, </w:t>
      </w:r>
      <w:r w:rsidR="00240E85" w:rsidRPr="00B3719A">
        <w:rPr>
          <w:rFonts w:ascii="SeroPro" w:hAnsi="SeroPro"/>
        </w:rPr>
        <w:t xml:space="preserve">and </w:t>
      </w:r>
      <w:r w:rsidRPr="00DA6466">
        <w:rPr>
          <w:rFonts w:ascii="SeroPro" w:hAnsi="SeroPro"/>
        </w:rPr>
        <w:t>½</w:t>
      </w:r>
      <w:r w:rsidR="006C3E42" w:rsidRPr="00B3719A">
        <w:rPr>
          <w:rFonts w:ascii="SeroPro" w:hAnsi="SeroPro"/>
        </w:rPr>
        <w:t>"</w:t>
      </w:r>
      <w:r w:rsidRPr="00DA6466">
        <w:rPr>
          <w:rFonts w:ascii="SeroPro" w:hAnsi="SeroPro"/>
        </w:rPr>
        <w:t xml:space="preserve"> FPT.</w:t>
      </w:r>
    </w:p>
    <w:p w14:paraId="7CEBD976" w14:textId="7D58DDE2" w:rsidR="00CC4578" w:rsidRPr="00DA6466" w:rsidRDefault="00CC4578" w:rsidP="00392F19">
      <w:pPr>
        <w:pStyle w:val="ListParagraph"/>
        <w:numPr>
          <w:ilvl w:val="0"/>
          <w:numId w:val="30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have coined edges for easy grip</w:t>
      </w:r>
      <w:r w:rsidR="00AB45DF" w:rsidRPr="00B3719A">
        <w:rPr>
          <w:rFonts w:ascii="SeroPro" w:hAnsi="SeroPro"/>
        </w:rPr>
        <w:t>ping</w:t>
      </w:r>
      <w:r w:rsidRPr="00DA6466">
        <w:rPr>
          <w:rFonts w:ascii="SeroPro" w:hAnsi="SeroPro"/>
        </w:rPr>
        <w:t>.</w:t>
      </w:r>
    </w:p>
    <w:p w14:paraId="55FC4B61" w14:textId="5C5334A3" w:rsidR="00CC4578" w:rsidRPr="00DA6466" w:rsidRDefault="00CC4578" w:rsidP="00392F19">
      <w:pPr>
        <w:pStyle w:val="ListParagraph"/>
        <w:numPr>
          <w:ilvl w:val="0"/>
          <w:numId w:val="30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have a self-piercing barb.</w:t>
      </w:r>
    </w:p>
    <w:p w14:paraId="7F17480C" w14:textId="372B004A" w:rsidR="00CC4578" w:rsidRPr="00DA6466" w:rsidRDefault="00CC4578" w:rsidP="00392F19">
      <w:pPr>
        <w:pStyle w:val="ListParagraph"/>
        <w:numPr>
          <w:ilvl w:val="0"/>
          <w:numId w:val="30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have an optional diffuser cap.</w:t>
      </w:r>
    </w:p>
    <w:p w14:paraId="07B6F752" w14:textId="0DF52682" w:rsidR="00CC4578" w:rsidRPr="00DA6466" w:rsidRDefault="00CC4578" w:rsidP="00392F19">
      <w:pPr>
        <w:pStyle w:val="ListParagraph"/>
        <w:numPr>
          <w:ilvl w:val="0"/>
          <w:numId w:val="30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have a self-flushing diaphragm.</w:t>
      </w:r>
    </w:p>
    <w:p w14:paraId="10D2FD74" w14:textId="4613775E" w:rsidR="00CC4578" w:rsidRPr="00DA6466" w:rsidRDefault="00CC4578" w:rsidP="00CC4578">
      <w:pPr>
        <w:rPr>
          <w:rFonts w:ascii="SeroPro" w:hAnsi="SeroPro"/>
        </w:rPr>
      </w:pPr>
    </w:p>
    <w:p w14:paraId="73D73566" w14:textId="02455AC4" w:rsidR="00CC4578" w:rsidRPr="00DA6466" w:rsidRDefault="00EF6304" w:rsidP="00CC4578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MULTI-PORT EMITTERS</w:t>
      </w:r>
    </w:p>
    <w:p w14:paraId="39B7B77E" w14:textId="39FC1C2B" w:rsidR="00EF6304" w:rsidRPr="00DA6466" w:rsidRDefault="00EF6304" w:rsidP="00CC4578">
      <w:pPr>
        <w:rPr>
          <w:rFonts w:ascii="SeroPro" w:hAnsi="SeroPro"/>
        </w:rPr>
      </w:pPr>
      <w:r w:rsidRPr="00DA6466">
        <w:rPr>
          <w:rFonts w:ascii="SeroPro" w:hAnsi="SeroPro"/>
        </w:rPr>
        <w:t>The product shall offer the ability to irrigate groups of plant</w:t>
      </w:r>
      <w:r w:rsidR="00DA3BB8" w:rsidRPr="00B3719A">
        <w:rPr>
          <w:rFonts w:ascii="SeroPro" w:hAnsi="SeroPro"/>
        </w:rPr>
        <w:t>s</w:t>
      </w:r>
      <w:r w:rsidRPr="00DA6466">
        <w:rPr>
          <w:rFonts w:ascii="SeroPro" w:hAnsi="SeroPro"/>
        </w:rPr>
        <w:t xml:space="preserve"> effectively from one source.</w:t>
      </w:r>
    </w:p>
    <w:p w14:paraId="2EF94B56" w14:textId="2E3C9783" w:rsidR="00EF6304" w:rsidRPr="00DA6466" w:rsidRDefault="00E37123" w:rsidP="00EF6304">
      <w:pPr>
        <w:pStyle w:val="ListParagraph"/>
        <w:numPr>
          <w:ilvl w:val="0"/>
          <w:numId w:val="31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feature six pressure-compensating emitter ports to provide consistent and reliable flow.</w:t>
      </w:r>
    </w:p>
    <w:p w14:paraId="658D4B0A" w14:textId="2D384BB0" w:rsidR="00E37123" w:rsidRPr="00DA6466" w:rsidRDefault="00E37123" w:rsidP="00EF6304">
      <w:pPr>
        <w:pStyle w:val="ListParagraph"/>
        <w:numPr>
          <w:ilvl w:val="0"/>
          <w:numId w:val="31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be color-coded by flow for easy identification.</w:t>
      </w:r>
    </w:p>
    <w:p w14:paraId="63BC7088" w14:textId="1048F63F" w:rsidR="00E37123" w:rsidRPr="00DA6466" w:rsidRDefault="00702D0E" w:rsidP="00EF6304">
      <w:pPr>
        <w:pStyle w:val="ListParagraph"/>
        <w:numPr>
          <w:ilvl w:val="0"/>
          <w:numId w:val="31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be offered in earth-tone colors to blend in with the surrounding landscape.</w:t>
      </w:r>
    </w:p>
    <w:p w14:paraId="5A1B77A5" w14:textId="483273C0" w:rsidR="00702D0E" w:rsidRPr="00DA6466" w:rsidRDefault="00702D0E" w:rsidP="00EF6304">
      <w:pPr>
        <w:pStyle w:val="ListParagraph"/>
        <w:numPr>
          <w:ilvl w:val="0"/>
          <w:numId w:val="31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product shall feature swivel elbows to assist in placing water directly </w:t>
      </w:r>
      <w:r w:rsidR="00095163" w:rsidRPr="00B3719A">
        <w:rPr>
          <w:rFonts w:ascii="SeroPro" w:hAnsi="SeroPro"/>
        </w:rPr>
        <w:t>in</w:t>
      </w:r>
      <w:r w:rsidRPr="00DA6466">
        <w:rPr>
          <w:rFonts w:ascii="SeroPro" w:hAnsi="SeroPro"/>
        </w:rPr>
        <w:t xml:space="preserve">to </w:t>
      </w:r>
      <w:r w:rsidR="007D3149" w:rsidRPr="00B3719A">
        <w:rPr>
          <w:rFonts w:ascii="SeroPro" w:hAnsi="SeroPro"/>
        </w:rPr>
        <w:t>the soil</w:t>
      </w:r>
      <w:r w:rsidRPr="00DA6466">
        <w:rPr>
          <w:rFonts w:ascii="SeroPro" w:hAnsi="SeroPro"/>
        </w:rPr>
        <w:t>.</w:t>
      </w:r>
    </w:p>
    <w:p w14:paraId="211565E1" w14:textId="528F5C8C" w:rsidR="00702D0E" w:rsidRPr="00DA6466" w:rsidRDefault="00702D0E" w:rsidP="00EF6304">
      <w:pPr>
        <w:pStyle w:val="ListParagraph"/>
        <w:numPr>
          <w:ilvl w:val="0"/>
          <w:numId w:val="31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</w:t>
      </w:r>
      <w:r w:rsidR="00095163" w:rsidRPr="00B3719A">
        <w:rPr>
          <w:rFonts w:ascii="SeroPro" w:hAnsi="SeroPro"/>
        </w:rPr>
        <w:t>Multi-Port-Manifold (</w:t>
      </w:r>
      <w:r w:rsidRPr="00DA6466">
        <w:rPr>
          <w:rFonts w:ascii="SeroPro" w:hAnsi="SeroPro"/>
        </w:rPr>
        <w:t>MPM</w:t>
      </w:r>
      <w:r w:rsidR="00095163" w:rsidRPr="00B3719A">
        <w:rPr>
          <w:rFonts w:ascii="SeroPro" w:hAnsi="SeroPro"/>
        </w:rPr>
        <w:t xml:space="preserve">) </w:t>
      </w:r>
      <w:r w:rsidRPr="00DA6466">
        <w:rPr>
          <w:rFonts w:ascii="SeroPro" w:hAnsi="SeroPro"/>
        </w:rPr>
        <w:t>shall provide unrestricted flow for each outlet.</w:t>
      </w:r>
    </w:p>
    <w:p w14:paraId="3CF8127D" w14:textId="574F2403" w:rsidR="00702D0E" w:rsidRPr="00DA6466" w:rsidRDefault="00702D0E" w:rsidP="00702D0E">
      <w:pPr>
        <w:rPr>
          <w:rFonts w:ascii="SeroPro" w:hAnsi="SeroPro"/>
        </w:rPr>
      </w:pPr>
    </w:p>
    <w:p w14:paraId="12256953" w14:textId="4E029DF2" w:rsidR="00702D0E" w:rsidRPr="00DA6466" w:rsidRDefault="002E45F5" w:rsidP="00702D0E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MICRO SPRAYS</w:t>
      </w:r>
    </w:p>
    <w:p w14:paraId="55722BD9" w14:textId="49A7649F" w:rsidR="002E45F5" w:rsidRPr="00DA6466" w:rsidRDefault="002E45F5" w:rsidP="00702D0E">
      <w:pPr>
        <w:rPr>
          <w:rFonts w:ascii="SeroPro" w:hAnsi="SeroPro"/>
        </w:rPr>
      </w:pPr>
      <w:r w:rsidRPr="00DA6466">
        <w:rPr>
          <w:rFonts w:ascii="SeroPro" w:hAnsi="SeroPro"/>
        </w:rPr>
        <w:t>The product shall apply water accurately for small-area coverage.</w:t>
      </w:r>
    </w:p>
    <w:p w14:paraId="35CBFDB5" w14:textId="37BCF62C" w:rsidR="002E45F5" w:rsidRPr="00DA6466" w:rsidRDefault="002E45F5" w:rsidP="002E45F5">
      <w:pPr>
        <w:pStyle w:val="ListParagraph"/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SOLO-DRIP</w:t>
      </w:r>
    </w:p>
    <w:p w14:paraId="673CCBED" w14:textId="4F3E4969" w:rsidR="002E45F5" w:rsidRPr="00DA6466" w:rsidRDefault="002E45F5" w:rsidP="002E45F5">
      <w:pPr>
        <w:pStyle w:val="ListParagraph"/>
        <w:numPr>
          <w:ilvl w:val="0"/>
          <w:numId w:val="33"/>
        </w:num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t>The product shall feature eight streams of water for thorough coverage.</w:t>
      </w:r>
    </w:p>
    <w:p w14:paraId="2393184A" w14:textId="7C8993C3" w:rsidR="002E45F5" w:rsidRPr="00DA6466" w:rsidRDefault="002E45F5" w:rsidP="002E45F5">
      <w:pPr>
        <w:pStyle w:val="ListParagraph"/>
        <w:numPr>
          <w:ilvl w:val="0"/>
          <w:numId w:val="33"/>
        </w:num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t>The product shall feature an adjustable cap for flow and radius adjustment.</w:t>
      </w:r>
    </w:p>
    <w:p w14:paraId="51B86558" w14:textId="49507025" w:rsidR="002E45F5" w:rsidRPr="00DA6466" w:rsidRDefault="002E45F5" w:rsidP="002E45F5">
      <w:pPr>
        <w:ind w:left="720"/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HALO-SPRAY</w:t>
      </w:r>
    </w:p>
    <w:p w14:paraId="2DEB0E8A" w14:textId="60DE51DB" w:rsidR="002E45F5" w:rsidRPr="00DA6466" w:rsidRDefault="002E45F5" w:rsidP="002E45F5">
      <w:pPr>
        <w:pStyle w:val="ListParagraph"/>
        <w:numPr>
          <w:ilvl w:val="0"/>
          <w:numId w:val="34"/>
        </w:num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t>The product shall feature an adjustable umbrella of water.</w:t>
      </w:r>
    </w:p>
    <w:p w14:paraId="7793F9CF" w14:textId="18BDD62C" w:rsidR="002E45F5" w:rsidRPr="00DA6466" w:rsidRDefault="002E45F5" w:rsidP="002E45F5">
      <w:pPr>
        <w:pStyle w:val="ListParagraph"/>
        <w:numPr>
          <w:ilvl w:val="0"/>
          <w:numId w:val="34"/>
        </w:num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t>The product shall feature an adjustable cap for flow and radius adjustment.</w:t>
      </w:r>
    </w:p>
    <w:p w14:paraId="45CE04E4" w14:textId="2CCD5FB1" w:rsidR="002E45F5" w:rsidRPr="00DA6466" w:rsidRDefault="002E45F5" w:rsidP="002E45F5">
      <w:pPr>
        <w:ind w:left="720"/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TRIO-SPRAY</w:t>
      </w:r>
    </w:p>
    <w:p w14:paraId="5DDCC5C4" w14:textId="4BF72715" w:rsidR="002E45F5" w:rsidRPr="00DA6466" w:rsidRDefault="002E45F5" w:rsidP="002E45F5">
      <w:pPr>
        <w:pStyle w:val="ListParagraph"/>
        <w:numPr>
          <w:ilvl w:val="0"/>
          <w:numId w:val="35"/>
        </w:num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t xml:space="preserve">The product </w:t>
      </w:r>
      <w:r w:rsidR="009306BD" w:rsidRPr="00B3719A">
        <w:rPr>
          <w:rFonts w:ascii="SeroPro" w:hAnsi="SeroPro"/>
        </w:rPr>
        <w:t xml:space="preserve">shall </w:t>
      </w:r>
      <w:r w:rsidRPr="00DA6466">
        <w:rPr>
          <w:rFonts w:ascii="SeroPro" w:hAnsi="SeroPro"/>
        </w:rPr>
        <w:t>feature</w:t>
      </w:r>
      <w:r w:rsidR="009306BD" w:rsidRPr="00B3719A">
        <w:rPr>
          <w:rFonts w:ascii="SeroPro" w:hAnsi="SeroPro"/>
        </w:rPr>
        <w:t xml:space="preserve"> </w:t>
      </w:r>
      <w:r w:rsidRPr="00DA6466">
        <w:rPr>
          <w:rFonts w:ascii="SeroPro" w:hAnsi="SeroPro"/>
        </w:rPr>
        <w:t>full</w:t>
      </w:r>
      <w:r w:rsidR="009306BD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, half</w:t>
      </w:r>
      <w:r w:rsidR="009306BD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, and quarter-circle configurations.</w:t>
      </w:r>
    </w:p>
    <w:p w14:paraId="1E62B87E" w14:textId="42BD0780" w:rsidR="002E45F5" w:rsidRPr="00DA6466" w:rsidRDefault="002E45F5" w:rsidP="002E45F5">
      <w:pPr>
        <w:pStyle w:val="ListParagraph"/>
        <w:numPr>
          <w:ilvl w:val="0"/>
          <w:numId w:val="35"/>
        </w:numPr>
        <w:rPr>
          <w:rFonts w:ascii="SeroPro" w:hAnsi="SeroPro"/>
          <w:b/>
          <w:bCs/>
        </w:rPr>
      </w:pPr>
      <w:r w:rsidRPr="00DA6466">
        <w:rPr>
          <w:rFonts w:ascii="SeroPro" w:hAnsi="SeroPro"/>
        </w:rPr>
        <w:t>The product shall feature an adjustable cap for flow and radius adjustment.</w:t>
      </w:r>
    </w:p>
    <w:p w14:paraId="755ABDF5" w14:textId="77777777" w:rsidR="00274593" w:rsidRPr="00DA6466" w:rsidRDefault="00274593" w:rsidP="002E45F5">
      <w:pPr>
        <w:rPr>
          <w:rFonts w:ascii="SeroPro" w:hAnsi="SeroPro"/>
          <w:b/>
          <w:bCs/>
        </w:rPr>
      </w:pPr>
    </w:p>
    <w:p w14:paraId="68D59B21" w14:textId="4BB18C28" w:rsidR="002E45F5" w:rsidRPr="00DA6466" w:rsidRDefault="002E45F5" w:rsidP="002E45F5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RIGID RISERS</w:t>
      </w:r>
    </w:p>
    <w:p w14:paraId="300C9F9A" w14:textId="1B651362" w:rsidR="002E45F5" w:rsidRPr="00DA6466" w:rsidRDefault="002E45F5" w:rsidP="002E45F5">
      <w:pPr>
        <w:rPr>
          <w:rFonts w:ascii="SeroPro" w:hAnsi="SeroPro"/>
        </w:rPr>
      </w:pPr>
      <w:r w:rsidRPr="00DA6466">
        <w:rPr>
          <w:rFonts w:ascii="SeroPro" w:hAnsi="SeroPro"/>
        </w:rPr>
        <w:t>The product shall maintain stiffness when used with micro sprays for high-throw applications.</w:t>
      </w:r>
    </w:p>
    <w:p w14:paraId="0FA5632E" w14:textId="63A33960" w:rsidR="002E45F5" w:rsidRPr="00DA6466" w:rsidRDefault="002E45F5" w:rsidP="002E45F5">
      <w:pPr>
        <w:pStyle w:val="ListParagraph"/>
        <w:numPr>
          <w:ilvl w:val="0"/>
          <w:numId w:val="38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accept 10-32 threaded components.</w:t>
      </w:r>
    </w:p>
    <w:p w14:paraId="246A7C1B" w14:textId="10A7AD1A" w:rsidR="002E45F5" w:rsidRPr="00DA6466" w:rsidRDefault="002E45F5" w:rsidP="002E45F5">
      <w:pPr>
        <w:pStyle w:val="ListParagraph"/>
        <w:numPr>
          <w:ilvl w:val="0"/>
          <w:numId w:val="38"/>
        </w:numPr>
        <w:rPr>
          <w:rFonts w:ascii="SeroPro" w:hAnsi="SeroPro"/>
        </w:rPr>
      </w:pPr>
      <w:r w:rsidRPr="00DA6466">
        <w:rPr>
          <w:rFonts w:ascii="SeroPro" w:hAnsi="SeroPro"/>
        </w:rPr>
        <w:lastRenderedPageBreak/>
        <w:t xml:space="preserve">The product shall </w:t>
      </w:r>
      <w:r w:rsidR="009306BD" w:rsidRPr="00B3719A">
        <w:rPr>
          <w:rFonts w:ascii="SeroPro" w:hAnsi="SeroPro"/>
        </w:rPr>
        <w:t>have a</w:t>
      </w:r>
      <w:r w:rsidRPr="00DA6466">
        <w:rPr>
          <w:rFonts w:ascii="SeroPro" w:hAnsi="SeroPro"/>
        </w:rPr>
        <w:t xml:space="preserve"> ½</w:t>
      </w:r>
      <w:r w:rsidR="006C3E42" w:rsidRPr="00B3719A">
        <w:rPr>
          <w:rFonts w:ascii="SeroPro" w:hAnsi="SeroPro"/>
        </w:rPr>
        <w:t>"</w:t>
      </w:r>
      <w:r w:rsidRPr="00DA6466">
        <w:rPr>
          <w:rFonts w:ascii="SeroPro" w:hAnsi="SeroPro"/>
        </w:rPr>
        <w:t xml:space="preserve"> FPT, ¼</w:t>
      </w:r>
      <w:r w:rsidR="006C3E42" w:rsidRPr="00B3719A">
        <w:rPr>
          <w:rFonts w:ascii="SeroPro" w:hAnsi="SeroPro"/>
        </w:rPr>
        <w:t>"</w:t>
      </w:r>
      <w:r w:rsidRPr="00DA6466">
        <w:rPr>
          <w:rFonts w:ascii="SeroPro" w:hAnsi="SeroPro"/>
        </w:rPr>
        <w:t xml:space="preserve"> barb</w:t>
      </w:r>
      <w:r w:rsidR="009306BD" w:rsidRPr="00B3719A">
        <w:rPr>
          <w:rFonts w:ascii="SeroPro" w:hAnsi="SeroPro"/>
        </w:rPr>
        <w:t>,</w:t>
      </w:r>
      <w:r w:rsidRPr="00DA6466">
        <w:rPr>
          <w:rFonts w:ascii="SeroPro" w:hAnsi="SeroPro"/>
        </w:rPr>
        <w:t xml:space="preserve"> or blank inlet configuration.</w:t>
      </w:r>
    </w:p>
    <w:p w14:paraId="73E2189A" w14:textId="669B986D" w:rsidR="002E45F5" w:rsidRPr="00DA6466" w:rsidRDefault="002E45F5" w:rsidP="002E45F5">
      <w:pPr>
        <w:pStyle w:val="ListParagraph"/>
        <w:numPr>
          <w:ilvl w:val="0"/>
          <w:numId w:val="38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product shall be constructed of </w:t>
      </w:r>
      <w:r w:rsidR="00AB45DF" w:rsidRPr="00B3719A">
        <w:rPr>
          <w:rFonts w:ascii="SeroPro" w:hAnsi="SeroPro"/>
          <w:color w:val="202124"/>
          <w:shd w:val="clear" w:color="auto" w:fill="FFFFFF"/>
        </w:rPr>
        <w:t>high-density polyethylene (</w:t>
      </w:r>
      <w:r w:rsidRPr="00DA6466">
        <w:rPr>
          <w:rFonts w:ascii="SeroPro" w:hAnsi="SeroPro"/>
        </w:rPr>
        <w:t>HDPE</w:t>
      </w:r>
      <w:r w:rsidR="00AB45DF" w:rsidRPr="00B3719A">
        <w:rPr>
          <w:rFonts w:ascii="SeroPro" w:hAnsi="SeroPro"/>
        </w:rPr>
        <w:t>)</w:t>
      </w:r>
      <w:r w:rsidRPr="00DA6466">
        <w:rPr>
          <w:rFonts w:ascii="SeroPro" w:hAnsi="SeroPro"/>
        </w:rPr>
        <w:t>.</w:t>
      </w:r>
    </w:p>
    <w:p w14:paraId="32E3C0D2" w14:textId="329BEFD5" w:rsidR="00F35A8A" w:rsidRPr="00DA6466" w:rsidRDefault="004158F8" w:rsidP="00F35A8A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MULTI-PURPOSE BOX</w:t>
      </w:r>
    </w:p>
    <w:p w14:paraId="234C99A5" w14:textId="3E254DB1" w:rsidR="004158F8" w:rsidRPr="00DA6466" w:rsidRDefault="004158F8" w:rsidP="00F35A8A">
      <w:pPr>
        <w:rPr>
          <w:rFonts w:ascii="SeroPro" w:hAnsi="SeroPro"/>
        </w:rPr>
      </w:pPr>
      <w:r w:rsidRPr="00DA6466">
        <w:rPr>
          <w:rFonts w:ascii="SeroPro" w:hAnsi="SeroPro"/>
        </w:rPr>
        <w:t>The product shall be the ideal size to provide protection and easy access to essential irrigation</w:t>
      </w:r>
      <w:r w:rsidR="00AB1E35" w:rsidRPr="00B3719A">
        <w:rPr>
          <w:rFonts w:ascii="SeroPro" w:hAnsi="SeroPro"/>
        </w:rPr>
        <w:t xml:space="preserve"> system</w:t>
      </w:r>
      <w:r w:rsidRPr="00DA6466">
        <w:rPr>
          <w:rFonts w:ascii="SeroPro" w:hAnsi="SeroPro"/>
        </w:rPr>
        <w:t xml:space="preserve"> components.</w:t>
      </w:r>
    </w:p>
    <w:p w14:paraId="16E1F055" w14:textId="646F9DF7" w:rsidR="0044739E" w:rsidRPr="00DA6466" w:rsidRDefault="004158F8" w:rsidP="004158F8">
      <w:pPr>
        <w:pStyle w:val="ListParagraph"/>
        <w:numPr>
          <w:ilvl w:val="0"/>
          <w:numId w:val="40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have a small footprint.</w:t>
      </w:r>
    </w:p>
    <w:p w14:paraId="290BF9FA" w14:textId="6067DFBD" w:rsidR="004158F8" w:rsidRPr="00DA6466" w:rsidRDefault="004158F8" w:rsidP="004158F8">
      <w:pPr>
        <w:pStyle w:val="ListParagraph"/>
        <w:numPr>
          <w:ilvl w:val="0"/>
          <w:numId w:val="40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be available in five colors to blend in with any environment.</w:t>
      </w:r>
    </w:p>
    <w:p w14:paraId="0BFF2FE1" w14:textId="0BA868A2" w:rsidR="004158F8" w:rsidRPr="00DA6466" w:rsidRDefault="004158F8" w:rsidP="004158F8">
      <w:pPr>
        <w:pStyle w:val="ListParagraph"/>
        <w:numPr>
          <w:ilvl w:val="0"/>
          <w:numId w:val="40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feature an overlapping lid to prevent debris from entering the box.</w:t>
      </w:r>
    </w:p>
    <w:p w14:paraId="31051119" w14:textId="02670B83" w:rsidR="004158F8" w:rsidRPr="00DA6466" w:rsidRDefault="004158F8" w:rsidP="004158F8">
      <w:pPr>
        <w:pStyle w:val="ListParagraph"/>
        <w:numPr>
          <w:ilvl w:val="0"/>
          <w:numId w:val="40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feature a knock-out bolt hole.</w:t>
      </w:r>
    </w:p>
    <w:p w14:paraId="46315471" w14:textId="1875E121" w:rsidR="004158F8" w:rsidRPr="00DA6466" w:rsidRDefault="004158F8" w:rsidP="004158F8">
      <w:pPr>
        <w:pStyle w:val="ListParagraph"/>
        <w:numPr>
          <w:ilvl w:val="0"/>
          <w:numId w:val="40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feature a UV-protected, non-slip lid.</w:t>
      </w:r>
    </w:p>
    <w:p w14:paraId="7D4A68D4" w14:textId="09CFBA3F" w:rsidR="004158F8" w:rsidRPr="00DA6466" w:rsidRDefault="004158F8" w:rsidP="004158F8">
      <w:pPr>
        <w:pStyle w:val="ListParagraph"/>
        <w:numPr>
          <w:ilvl w:val="0"/>
          <w:numId w:val="40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be constructed of HDPE.</w:t>
      </w:r>
    </w:p>
    <w:p w14:paraId="0128AA61" w14:textId="353661A1" w:rsidR="004158F8" w:rsidRPr="00DA6466" w:rsidRDefault="003B39D4" w:rsidP="004158F8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AIR/VACUUM RELIEF VALVE</w:t>
      </w:r>
    </w:p>
    <w:p w14:paraId="6ED352AB" w14:textId="7B70FB46" w:rsidR="003B39D4" w:rsidRPr="00DA6466" w:rsidRDefault="003B39D4" w:rsidP="004158F8">
      <w:pPr>
        <w:rPr>
          <w:rFonts w:ascii="SeroPro" w:hAnsi="SeroPro"/>
        </w:rPr>
      </w:pPr>
      <w:r w:rsidRPr="00DA6466">
        <w:rPr>
          <w:rFonts w:ascii="SeroPro" w:hAnsi="SeroPro"/>
        </w:rPr>
        <w:t>The product shall prevent water hammer and system collapse by discharging air during startup and allowing air to enter during shutdown.</w:t>
      </w:r>
    </w:p>
    <w:p w14:paraId="3864B88C" w14:textId="69DAC31C" w:rsidR="003B39D4" w:rsidRPr="00DA6466" w:rsidRDefault="009C1EB1" w:rsidP="003B39D4">
      <w:pPr>
        <w:pStyle w:val="ListParagraph"/>
        <w:numPr>
          <w:ilvl w:val="0"/>
          <w:numId w:val="41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release air pockets without premature closure.</w:t>
      </w:r>
    </w:p>
    <w:p w14:paraId="087BEB55" w14:textId="49FBBE8F" w:rsidR="009C1EB1" w:rsidRPr="00DA6466" w:rsidRDefault="009C1EB1" w:rsidP="003B39D4">
      <w:pPr>
        <w:pStyle w:val="ListParagraph"/>
        <w:numPr>
          <w:ilvl w:val="0"/>
          <w:numId w:val="41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feature leak-free closure after release.</w:t>
      </w:r>
    </w:p>
    <w:p w14:paraId="59CA422D" w14:textId="6966E372" w:rsidR="009C1EB1" w:rsidRPr="00DA6466" w:rsidRDefault="009C1EB1" w:rsidP="003B39D4">
      <w:pPr>
        <w:pStyle w:val="ListParagraph"/>
        <w:numPr>
          <w:ilvl w:val="0"/>
          <w:numId w:val="41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be constructed of UV-protected and corrosion-resistant material.</w:t>
      </w:r>
    </w:p>
    <w:p w14:paraId="2B30825A" w14:textId="56C2CC71" w:rsidR="009C1EB1" w:rsidRPr="00DA6466" w:rsidRDefault="009C1EB1" w:rsidP="003B39D4">
      <w:pPr>
        <w:pStyle w:val="ListParagraph"/>
        <w:numPr>
          <w:ilvl w:val="0"/>
          <w:numId w:val="41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have an operating range up to 80 PSI</w:t>
      </w:r>
      <w:r w:rsidR="00E673ED" w:rsidRPr="00B3719A">
        <w:rPr>
          <w:rFonts w:ascii="SeroPro" w:hAnsi="SeroPro"/>
        </w:rPr>
        <w:t xml:space="preserve"> (5.5 bar; </w:t>
      </w:r>
      <w:r w:rsidR="00424291" w:rsidRPr="00B3719A">
        <w:rPr>
          <w:rFonts w:ascii="SeroPro" w:hAnsi="SeroPro"/>
        </w:rPr>
        <w:t>550 kPa)</w:t>
      </w:r>
      <w:r w:rsidRPr="00DA6466">
        <w:rPr>
          <w:rFonts w:ascii="SeroPro" w:hAnsi="SeroPro"/>
        </w:rPr>
        <w:t>.</w:t>
      </w:r>
    </w:p>
    <w:p w14:paraId="2CA9F346" w14:textId="43D1AEA2" w:rsidR="009C1EB1" w:rsidRPr="00DA6466" w:rsidRDefault="007A74F9" w:rsidP="009C1EB1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AUTOMATIC FLUSH VALVE</w:t>
      </w:r>
    </w:p>
    <w:p w14:paraId="5E255617" w14:textId="41F2013C" w:rsidR="007A74F9" w:rsidRPr="00DA6466" w:rsidRDefault="007A74F9" w:rsidP="009C1EB1">
      <w:pPr>
        <w:rPr>
          <w:rFonts w:ascii="SeroPro" w:hAnsi="SeroPro"/>
        </w:rPr>
      </w:pPr>
      <w:r w:rsidRPr="00DA6466">
        <w:rPr>
          <w:rFonts w:ascii="SeroPro" w:hAnsi="SeroPro"/>
        </w:rPr>
        <w:t>The product shall keep laterals clean by automatically flushing water, air, and debris at each system startup.</w:t>
      </w:r>
    </w:p>
    <w:p w14:paraId="7C262007" w14:textId="3B6A0178" w:rsidR="007A74F9" w:rsidRPr="00DA6466" w:rsidRDefault="007A74F9" w:rsidP="007A74F9">
      <w:pPr>
        <w:pStyle w:val="ListParagraph"/>
        <w:numPr>
          <w:ilvl w:val="0"/>
          <w:numId w:val="42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feature a reversible diaphragm to coordinate with low or high flow.</w:t>
      </w:r>
    </w:p>
    <w:p w14:paraId="6CC7380D" w14:textId="60042AF1" w:rsidR="007A74F9" w:rsidRPr="00DA6466" w:rsidRDefault="007A74F9" w:rsidP="007A74F9">
      <w:pPr>
        <w:pStyle w:val="ListParagraph"/>
        <w:numPr>
          <w:ilvl w:val="0"/>
          <w:numId w:val="42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feature a removeable top for diaphragm maintenance.</w:t>
      </w:r>
    </w:p>
    <w:p w14:paraId="1AF04814" w14:textId="625E7199" w:rsidR="007A74F9" w:rsidRPr="00DA6466" w:rsidRDefault="00DF05F5" w:rsidP="007A74F9">
      <w:pPr>
        <w:rPr>
          <w:rFonts w:ascii="SeroPro" w:hAnsi="SeroPro"/>
          <w:b/>
          <w:bCs/>
        </w:rPr>
      </w:pPr>
      <w:r>
        <w:rPr>
          <w:rFonts w:ascii="SeroPro" w:hAnsi="SeroPro"/>
          <w:b/>
          <w:bCs/>
        </w:rPr>
        <w:t>ROOT ZONE WATERING SYSTEM (</w:t>
      </w:r>
      <w:r w:rsidR="007A74F9" w:rsidRPr="00DA6466">
        <w:rPr>
          <w:rFonts w:ascii="SeroPro" w:hAnsi="SeroPro"/>
          <w:b/>
          <w:bCs/>
        </w:rPr>
        <w:t>RZWS</w:t>
      </w:r>
      <w:r>
        <w:rPr>
          <w:rFonts w:ascii="SeroPro" w:hAnsi="SeroPro"/>
          <w:b/>
          <w:bCs/>
        </w:rPr>
        <w:t>)</w:t>
      </w:r>
    </w:p>
    <w:p w14:paraId="0E0A8CFE" w14:textId="6D2B3092" w:rsidR="007A74F9" w:rsidRPr="00DA6466" w:rsidRDefault="007A74F9" w:rsidP="007A74F9">
      <w:pPr>
        <w:rPr>
          <w:rFonts w:ascii="SeroPro" w:hAnsi="SeroPro"/>
        </w:rPr>
      </w:pPr>
      <w:r w:rsidRPr="00DA6466">
        <w:rPr>
          <w:rFonts w:ascii="SeroPro" w:hAnsi="SeroPro"/>
        </w:rPr>
        <w:t>The product shall deliver water across all levels of the root zone for high-efficiency subsurface irrigation of trees and shrubs.</w:t>
      </w:r>
    </w:p>
    <w:p w14:paraId="2CF3343F" w14:textId="0604FC12" w:rsidR="007A74F9" w:rsidRPr="00DA6466" w:rsidRDefault="007A74F9" w:rsidP="007A74F9">
      <w:pPr>
        <w:pStyle w:val="ListParagraph"/>
        <w:numPr>
          <w:ilvl w:val="0"/>
          <w:numId w:val="43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product shall feature </w:t>
      </w:r>
      <w:r w:rsidR="00AB45DF" w:rsidRPr="00B3719A">
        <w:rPr>
          <w:rFonts w:ascii="SeroPro" w:hAnsi="SeroPro"/>
        </w:rPr>
        <w:t xml:space="preserve">Hunter’s </w:t>
      </w:r>
      <w:r w:rsidRPr="00DA6466">
        <w:rPr>
          <w:rFonts w:ascii="SeroPro" w:hAnsi="SeroPro"/>
        </w:rPr>
        <w:t xml:space="preserve">patented </w:t>
      </w:r>
      <w:proofErr w:type="spellStart"/>
      <w:r w:rsidRPr="00DA6466">
        <w:rPr>
          <w:rFonts w:ascii="SeroPro" w:hAnsi="SeroPro"/>
        </w:rPr>
        <w:t>StrataRoot</w:t>
      </w:r>
      <w:proofErr w:type="spellEnd"/>
      <w:r w:rsidR="00C756E9" w:rsidRPr="00DA6466">
        <w:rPr>
          <w:rFonts w:ascii="SeroPro" w:hAnsi="SeroPro"/>
          <w:vertAlign w:val="superscript"/>
        </w:rPr>
        <w:t>®</w:t>
      </w:r>
      <w:r w:rsidRPr="00DA6466">
        <w:rPr>
          <w:rFonts w:ascii="SeroPro" w:hAnsi="SeroPro"/>
        </w:rPr>
        <w:t xml:space="preserve"> </w:t>
      </w:r>
      <w:r w:rsidR="00AB45DF" w:rsidRPr="00B3719A">
        <w:rPr>
          <w:rFonts w:ascii="SeroPro" w:hAnsi="SeroPro"/>
        </w:rPr>
        <w:t>B</w:t>
      </w:r>
      <w:r w:rsidRPr="00DA6466">
        <w:rPr>
          <w:rFonts w:ascii="SeroPro" w:hAnsi="SeroPro"/>
        </w:rPr>
        <w:t>affle</w:t>
      </w:r>
      <w:r w:rsidR="00AB45DF" w:rsidRPr="00B3719A">
        <w:rPr>
          <w:rFonts w:ascii="SeroPro" w:hAnsi="SeroPro"/>
        </w:rPr>
        <w:t xml:space="preserve"> System</w:t>
      </w:r>
      <w:r w:rsidRPr="00DA6466">
        <w:rPr>
          <w:rFonts w:ascii="SeroPro" w:hAnsi="SeroPro"/>
        </w:rPr>
        <w:t xml:space="preserve"> that divert</w:t>
      </w:r>
      <w:r w:rsidR="00AB45DF" w:rsidRPr="00B3719A">
        <w:rPr>
          <w:rFonts w:ascii="SeroPro" w:hAnsi="SeroPro"/>
        </w:rPr>
        <w:t>s</w:t>
      </w:r>
      <w:r w:rsidRPr="00DA6466">
        <w:rPr>
          <w:rFonts w:ascii="SeroPro" w:hAnsi="SeroPro"/>
        </w:rPr>
        <w:t xml:space="preserve"> water to all levels of the root zone while adding strength to the unit.</w:t>
      </w:r>
    </w:p>
    <w:p w14:paraId="2D9A06CD" w14:textId="35EA2326" w:rsidR="007A74F9" w:rsidRPr="00DA6466" w:rsidRDefault="007A74F9" w:rsidP="007A74F9">
      <w:pPr>
        <w:pStyle w:val="ListParagraph"/>
        <w:numPr>
          <w:ilvl w:val="0"/>
          <w:numId w:val="43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feature a durable locking cap for vandal resistance.</w:t>
      </w:r>
    </w:p>
    <w:p w14:paraId="72533813" w14:textId="634B32F0" w:rsidR="007A74F9" w:rsidRPr="00DA6466" w:rsidRDefault="007A74F9" w:rsidP="007A74F9">
      <w:pPr>
        <w:pStyle w:val="ListParagraph"/>
        <w:numPr>
          <w:ilvl w:val="0"/>
          <w:numId w:val="43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feature a pressure-compensating bubbler for accurate water flow.</w:t>
      </w:r>
    </w:p>
    <w:p w14:paraId="56EDFBB3" w14:textId="24D65418" w:rsidR="007A74F9" w:rsidRPr="00DA6466" w:rsidRDefault="007A74F9" w:rsidP="007A74F9">
      <w:pPr>
        <w:pStyle w:val="ListParagraph"/>
        <w:numPr>
          <w:ilvl w:val="0"/>
          <w:numId w:val="43"/>
        </w:numPr>
        <w:rPr>
          <w:rFonts w:ascii="SeroPro" w:hAnsi="SeroPro"/>
        </w:rPr>
      </w:pPr>
      <w:r w:rsidRPr="00DA6466">
        <w:rPr>
          <w:rFonts w:ascii="SeroPro" w:hAnsi="SeroPro"/>
        </w:rPr>
        <w:lastRenderedPageBreak/>
        <w:t>The product shall feature a built</w:t>
      </w:r>
      <w:r w:rsidR="00987599" w:rsidRPr="00B3719A">
        <w:rPr>
          <w:rFonts w:ascii="SeroPro" w:hAnsi="SeroPro"/>
        </w:rPr>
        <w:t>-</w:t>
      </w:r>
      <w:r w:rsidRPr="00DA6466">
        <w:rPr>
          <w:rFonts w:ascii="SeroPro" w:hAnsi="SeroPro"/>
        </w:rPr>
        <w:t>in Hunter swing joint for direct installation to ½</w:t>
      </w:r>
      <w:r w:rsidR="006C3E42" w:rsidRPr="00B3719A">
        <w:rPr>
          <w:rFonts w:ascii="SeroPro" w:hAnsi="SeroPro"/>
        </w:rPr>
        <w:t>"</w:t>
      </w:r>
      <w:r w:rsidRPr="00DA6466">
        <w:rPr>
          <w:rFonts w:ascii="SeroPro" w:hAnsi="SeroPro"/>
        </w:rPr>
        <w:t xml:space="preserve"> PVC fittings.</w:t>
      </w:r>
    </w:p>
    <w:p w14:paraId="007806E7" w14:textId="4D64D524" w:rsidR="007A74F9" w:rsidRPr="00DA6466" w:rsidRDefault="007A74F9" w:rsidP="007A74F9">
      <w:pPr>
        <w:pStyle w:val="ListParagraph"/>
        <w:numPr>
          <w:ilvl w:val="0"/>
          <w:numId w:val="43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be preassembled.</w:t>
      </w:r>
    </w:p>
    <w:p w14:paraId="2EEF7151" w14:textId="08542017" w:rsidR="007A74F9" w:rsidRPr="00DA6466" w:rsidRDefault="007A74F9" w:rsidP="007A74F9">
      <w:pPr>
        <w:rPr>
          <w:rFonts w:ascii="SeroPro" w:hAnsi="SeroPro"/>
          <w:b/>
          <w:bCs/>
        </w:rPr>
      </w:pPr>
      <w:r w:rsidRPr="00DA6466">
        <w:rPr>
          <w:rFonts w:ascii="SeroPro" w:hAnsi="SeroPro"/>
          <w:b/>
          <w:bCs/>
        </w:rPr>
        <w:t>RZB</w:t>
      </w:r>
      <w:r w:rsidR="00DF05F5">
        <w:rPr>
          <w:rFonts w:ascii="SeroPro" w:hAnsi="SeroPro"/>
          <w:b/>
          <w:bCs/>
        </w:rPr>
        <w:t xml:space="preserve"> ACCESSORY</w:t>
      </w:r>
    </w:p>
    <w:p w14:paraId="37F978E0" w14:textId="2E7D48ED" w:rsidR="007A74F9" w:rsidRPr="00DA6466" w:rsidRDefault="007A74F9" w:rsidP="007A74F9">
      <w:pPr>
        <w:rPr>
          <w:rFonts w:ascii="SeroPro" w:hAnsi="SeroPro"/>
        </w:rPr>
      </w:pPr>
      <w:r w:rsidRPr="00DA6466">
        <w:rPr>
          <w:rFonts w:ascii="SeroPro" w:hAnsi="SeroPro"/>
        </w:rPr>
        <w:t>The product shall assist in the root watering of small trees and shrubs.</w:t>
      </w:r>
    </w:p>
    <w:p w14:paraId="17636B6A" w14:textId="54409FCE" w:rsidR="007A74F9" w:rsidRPr="00DA6466" w:rsidRDefault="007A74F9" w:rsidP="007A74F9">
      <w:pPr>
        <w:pStyle w:val="ListParagraph"/>
        <w:numPr>
          <w:ilvl w:val="0"/>
          <w:numId w:val="44"/>
        </w:numPr>
        <w:rPr>
          <w:rFonts w:ascii="SeroPro" w:hAnsi="SeroPro"/>
        </w:rPr>
      </w:pPr>
      <w:r w:rsidRPr="00DA6466">
        <w:rPr>
          <w:rFonts w:ascii="SeroPro" w:hAnsi="SeroPro"/>
        </w:rPr>
        <w:t xml:space="preserve">The product shall feature a solid mesh tube with </w:t>
      </w:r>
      <w:r w:rsidR="00F5223C" w:rsidRPr="00B3719A">
        <w:rPr>
          <w:rFonts w:ascii="SeroPro" w:hAnsi="SeroPro"/>
        </w:rPr>
        <w:t xml:space="preserve">a </w:t>
      </w:r>
      <w:r w:rsidRPr="00DA6466">
        <w:rPr>
          <w:rFonts w:ascii="SeroPro" w:hAnsi="SeroPro"/>
        </w:rPr>
        <w:t>perforated top.</w:t>
      </w:r>
    </w:p>
    <w:p w14:paraId="79346E78" w14:textId="32089D21" w:rsidR="007A74F9" w:rsidRPr="00DA6466" w:rsidRDefault="007A74F9" w:rsidP="007A74F9">
      <w:pPr>
        <w:pStyle w:val="ListParagraph"/>
        <w:numPr>
          <w:ilvl w:val="0"/>
          <w:numId w:val="44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allow oxygen and natural precipitation to reach the root zone.</w:t>
      </w:r>
    </w:p>
    <w:p w14:paraId="0F80B955" w14:textId="7BA885E3" w:rsidR="007A74F9" w:rsidRPr="00DA6466" w:rsidRDefault="007A74F9" w:rsidP="007A74F9">
      <w:pPr>
        <w:pStyle w:val="ListParagraph"/>
        <w:numPr>
          <w:ilvl w:val="0"/>
          <w:numId w:val="44"/>
        </w:numPr>
        <w:rPr>
          <w:rFonts w:ascii="SeroPro" w:hAnsi="SeroPro"/>
        </w:rPr>
      </w:pPr>
      <w:r w:rsidRPr="00DA6466">
        <w:rPr>
          <w:rFonts w:ascii="SeroPro" w:hAnsi="SeroPro"/>
        </w:rPr>
        <w:t>The product shall allow for easy installation.</w:t>
      </w:r>
    </w:p>
    <w:p w14:paraId="0B254FE7" w14:textId="77777777" w:rsidR="007A74F9" w:rsidRPr="00B3719A" w:rsidRDefault="007A74F9" w:rsidP="007A74F9">
      <w:pPr>
        <w:rPr>
          <w:rFonts w:ascii="SeroPro" w:hAnsi="SeroPro"/>
        </w:rPr>
      </w:pPr>
    </w:p>
    <w:bookmarkEnd w:id="1"/>
    <w:bookmarkEnd w:id="5"/>
    <w:p w14:paraId="0F233985" w14:textId="77777777" w:rsidR="0044739E" w:rsidRPr="00B3719A" w:rsidRDefault="0044739E" w:rsidP="002D70F8">
      <w:pPr>
        <w:pStyle w:val="ListParagraph"/>
        <w:ind w:left="0"/>
        <w:rPr>
          <w:rFonts w:ascii="SeroPro" w:hAnsi="SeroPro"/>
        </w:rPr>
      </w:pPr>
    </w:p>
    <w:sectPr w:rsidR="0044739E" w:rsidRPr="00B3719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D9334" w14:textId="77777777" w:rsidR="007E54D8" w:rsidRDefault="007E54D8" w:rsidP="005E0112">
      <w:pPr>
        <w:spacing w:after="0" w:line="240" w:lineRule="auto"/>
      </w:pPr>
      <w:r>
        <w:separator/>
      </w:r>
    </w:p>
  </w:endnote>
  <w:endnote w:type="continuationSeparator" w:id="0">
    <w:p w14:paraId="2DAB0538" w14:textId="77777777" w:rsidR="007E54D8" w:rsidRDefault="007E54D8" w:rsidP="005E01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roPro">
    <w:altName w:val="Calibri"/>
    <w:panose1 w:val="020B0604020202020204"/>
    <w:charset w:val="00"/>
    <w:family w:val="swiss"/>
    <w:notTrueType/>
    <w:pitch w:val="variable"/>
    <w:sig w:usb0="A00002FF" w:usb1="4000E4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03974" w14:textId="61278752" w:rsidR="00B10132" w:rsidRDefault="00B10132">
    <w:pPr>
      <w:pStyle w:val="Footer"/>
    </w:pPr>
    <w:r>
      <w:t>Rev1.0 – March 202</w:t>
    </w:r>
    <w:r w:rsidR="00797A5F">
      <w:t>3</w:t>
    </w:r>
  </w:p>
  <w:p w14:paraId="1B99C14F" w14:textId="77777777" w:rsidR="00B10132" w:rsidRDefault="00B101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A651C" w14:textId="77777777" w:rsidR="007E54D8" w:rsidRDefault="007E54D8" w:rsidP="005E0112">
      <w:pPr>
        <w:spacing w:after="0" w:line="240" w:lineRule="auto"/>
      </w:pPr>
      <w:r>
        <w:separator/>
      </w:r>
    </w:p>
  </w:footnote>
  <w:footnote w:type="continuationSeparator" w:id="0">
    <w:p w14:paraId="1B66A31A" w14:textId="77777777" w:rsidR="007E54D8" w:rsidRDefault="007E54D8" w:rsidP="005E01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F5209"/>
    <w:multiLevelType w:val="hybridMultilevel"/>
    <w:tmpl w:val="FFD8A2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AB47D9"/>
    <w:multiLevelType w:val="hybridMultilevel"/>
    <w:tmpl w:val="0436D1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C87712"/>
    <w:multiLevelType w:val="hybridMultilevel"/>
    <w:tmpl w:val="5FF001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4C49C7"/>
    <w:multiLevelType w:val="hybridMultilevel"/>
    <w:tmpl w:val="4C908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9C0878"/>
    <w:multiLevelType w:val="hybridMultilevel"/>
    <w:tmpl w:val="4920E8A6"/>
    <w:lvl w:ilvl="0" w:tplc="C6D43922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2862A9"/>
    <w:multiLevelType w:val="hybridMultilevel"/>
    <w:tmpl w:val="604494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B0864F2"/>
    <w:multiLevelType w:val="hybridMultilevel"/>
    <w:tmpl w:val="C2F6CB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F944AAA"/>
    <w:multiLevelType w:val="hybridMultilevel"/>
    <w:tmpl w:val="343C3F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09A1112"/>
    <w:multiLevelType w:val="hybridMultilevel"/>
    <w:tmpl w:val="21C019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0AC3E75"/>
    <w:multiLevelType w:val="hybridMultilevel"/>
    <w:tmpl w:val="980451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16D2607"/>
    <w:multiLevelType w:val="hybridMultilevel"/>
    <w:tmpl w:val="2F40F9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5260834"/>
    <w:multiLevelType w:val="hybridMultilevel"/>
    <w:tmpl w:val="70607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6655C5E"/>
    <w:multiLevelType w:val="hybridMultilevel"/>
    <w:tmpl w:val="9EDAA4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7606B47"/>
    <w:multiLevelType w:val="hybridMultilevel"/>
    <w:tmpl w:val="A5BA53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F192761"/>
    <w:multiLevelType w:val="hybridMultilevel"/>
    <w:tmpl w:val="C57008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0F63A1"/>
    <w:multiLevelType w:val="hybridMultilevel"/>
    <w:tmpl w:val="C052AD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2671121"/>
    <w:multiLevelType w:val="hybridMultilevel"/>
    <w:tmpl w:val="C04467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51F6035"/>
    <w:multiLevelType w:val="hybridMultilevel"/>
    <w:tmpl w:val="25C8AD6A"/>
    <w:lvl w:ilvl="0" w:tplc="C6D43922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E72F2"/>
    <w:multiLevelType w:val="hybridMultilevel"/>
    <w:tmpl w:val="F1EC7D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CCB23E9"/>
    <w:multiLevelType w:val="hybridMultilevel"/>
    <w:tmpl w:val="A73AF7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D997614"/>
    <w:multiLevelType w:val="hybridMultilevel"/>
    <w:tmpl w:val="4BD0D6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EA36FD8"/>
    <w:multiLevelType w:val="hybridMultilevel"/>
    <w:tmpl w:val="2104DD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FF628F7"/>
    <w:multiLevelType w:val="hybridMultilevel"/>
    <w:tmpl w:val="8354CB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7863B77"/>
    <w:multiLevelType w:val="hybridMultilevel"/>
    <w:tmpl w:val="0CDCBE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D843CD2"/>
    <w:multiLevelType w:val="hybridMultilevel"/>
    <w:tmpl w:val="1B725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D64E90"/>
    <w:multiLevelType w:val="hybridMultilevel"/>
    <w:tmpl w:val="5E3C8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165312"/>
    <w:multiLevelType w:val="hybridMultilevel"/>
    <w:tmpl w:val="309427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6DB4AB4"/>
    <w:multiLevelType w:val="hybridMultilevel"/>
    <w:tmpl w:val="443297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C1B4D8B"/>
    <w:multiLevelType w:val="hybridMultilevel"/>
    <w:tmpl w:val="42169E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5DA603A9"/>
    <w:multiLevelType w:val="hybridMultilevel"/>
    <w:tmpl w:val="2EDAB0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5DFB40D5"/>
    <w:multiLevelType w:val="hybridMultilevel"/>
    <w:tmpl w:val="D1E4B7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AA5A0F"/>
    <w:multiLevelType w:val="hybridMultilevel"/>
    <w:tmpl w:val="439643EA"/>
    <w:lvl w:ilvl="0" w:tplc="86B8E456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69778CE"/>
    <w:multiLevelType w:val="hybridMultilevel"/>
    <w:tmpl w:val="AFB0A8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6DD7A57"/>
    <w:multiLevelType w:val="hybridMultilevel"/>
    <w:tmpl w:val="6EBA3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7834A6F"/>
    <w:multiLevelType w:val="hybridMultilevel"/>
    <w:tmpl w:val="988E0E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8FD021D"/>
    <w:multiLevelType w:val="hybridMultilevel"/>
    <w:tmpl w:val="702829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DCF7DC8"/>
    <w:multiLevelType w:val="hybridMultilevel"/>
    <w:tmpl w:val="45AE7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1DA1315"/>
    <w:multiLevelType w:val="hybridMultilevel"/>
    <w:tmpl w:val="6310EF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73C0991"/>
    <w:multiLevelType w:val="hybridMultilevel"/>
    <w:tmpl w:val="5F747D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97F5BC7"/>
    <w:multiLevelType w:val="hybridMultilevel"/>
    <w:tmpl w:val="64D4A7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99A6BFD"/>
    <w:multiLevelType w:val="hybridMultilevel"/>
    <w:tmpl w:val="2D84A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BB21BDE"/>
    <w:multiLevelType w:val="hybridMultilevel"/>
    <w:tmpl w:val="940628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C2C6738"/>
    <w:multiLevelType w:val="hybridMultilevel"/>
    <w:tmpl w:val="48FEC9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EA55C11"/>
    <w:multiLevelType w:val="hybridMultilevel"/>
    <w:tmpl w:val="905CC2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9947427">
    <w:abstractNumId w:val="4"/>
  </w:num>
  <w:num w:numId="2" w16cid:durableId="31660960">
    <w:abstractNumId w:val="17"/>
  </w:num>
  <w:num w:numId="3" w16cid:durableId="220485039">
    <w:abstractNumId w:val="30"/>
  </w:num>
  <w:num w:numId="4" w16cid:durableId="159174261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63987588">
    <w:abstractNumId w:val="31"/>
  </w:num>
  <w:num w:numId="6" w16cid:durableId="509880561">
    <w:abstractNumId w:val="3"/>
  </w:num>
  <w:num w:numId="7" w16cid:durableId="3870007">
    <w:abstractNumId w:val="21"/>
  </w:num>
  <w:num w:numId="8" w16cid:durableId="1734573437">
    <w:abstractNumId w:val="2"/>
  </w:num>
  <w:num w:numId="9" w16cid:durableId="1486895319">
    <w:abstractNumId w:val="15"/>
  </w:num>
  <w:num w:numId="10" w16cid:durableId="233199170">
    <w:abstractNumId w:val="42"/>
  </w:num>
  <w:num w:numId="11" w16cid:durableId="1473593746">
    <w:abstractNumId w:val="8"/>
  </w:num>
  <w:num w:numId="12" w16cid:durableId="1404912365">
    <w:abstractNumId w:val="11"/>
  </w:num>
  <w:num w:numId="13" w16cid:durableId="299727559">
    <w:abstractNumId w:val="39"/>
  </w:num>
  <w:num w:numId="14" w16cid:durableId="668406807">
    <w:abstractNumId w:val="10"/>
  </w:num>
  <w:num w:numId="15" w16cid:durableId="513737032">
    <w:abstractNumId w:val="38"/>
  </w:num>
  <w:num w:numId="16" w16cid:durableId="2047947654">
    <w:abstractNumId w:val="43"/>
  </w:num>
  <w:num w:numId="17" w16cid:durableId="1508671325">
    <w:abstractNumId w:val="33"/>
  </w:num>
  <w:num w:numId="18" w16cid:durableId="248392586">
    <w:abstractNumId w:val="37"/>
  </w:num>
  <w:num w:numId="19" w16cid:durableId="862134795">
    <w:abstractNumId w:val="24"/>
  </w:num>
  <w:num w:numId="20" w16cid:durableId="1454907043">
    <w:abstractNumId w:val="22"/>
  </w:num>
  <w:num w:numId="21" w16cid:durableId="834760515">
    <w:abstractNumId w:val="13"/>
  </w:num>
  <w:num w:numId="22" w16cid:durableId="2058620313">
    <w:abstractNumId w:val="7"/>
  </w:num>
  <w:num w:numId="23" w16cid:durableId="1306273597">
    <w:abstractNumId w:val="32"/>
  </w:num>
  <w:num w:numId="24" w16cid:durableId="1236938892">
    <w:abstractNumId w:val="23"/>
  </w:num>
  <w:num w:numId="25" w16cid:durableId="401493017">
    <w:abstractNumId w:val="35"/>
  </w:num>
  <w:num w:numId="26" w16cid:durableId="142897683">
    <w:abstractNumId w:val="0"/>
  </w:num>
  <w:num w:numId="27" w16cid:durableId="965739710">
    <w:abstractNumId w:val="12"/>
  </w:num>
  <w:num w:numId="28" w16cid:durableId="1366443972">
    <w:abstractNumId w:val="34"/>
  </w:num>
  <w:num w:numId="29" w16cid:durableId="1261915992">
    <w:abstractNumId w:val="14"/>
  </w:num>
  <w:num w:numId="30" w16cid:durableId="294259749">
    <w:abstractNumId w:val="1"/>
  </w:num>
  <w:num w:numId="31" w16cid:durableId="1493642607">
    <w:abstractNumId w:val="19"/>
  </w:num>
  <w:num w:numId="32" w16cid:durableId="1461923822">
    <w:abstractNumId w:val="36"/>
  </w:num>
  <w:num w:numId="33" w16cid:durableId="601380731">
    <w:abstractNumId w:val="16"/>
  </w:num>
  <w:num w:numId="34" w16cid:durableId="1722514974">
    <w:abstractNumId w:val="20"/>
  </w:num>
  <w:num w:numId="35" w16cid:durableId="1838576413">
    <w:abstractNumId w:val="40"/>
  </w:num>
  <w:num w:numId="36" w16cid:durableId="2015304029">
    <w:abstractNumId w:val="18"/>
  </w:num>
  <w:num w:numId="37" w16cid:durableId="384330000">
    <w:abstractNumId w:val="26"/>
  </w:num>
  <w:num w:numId="38" w16cid:durableId="1430656365">
    <w:abstractNumId w:val="41"/>
  </w:num>
  <w:num w:numId="39" w16cid:durableId="1309820390">
    <w:abstractNumId w:val="9"/>
  </w:num>
  <w:num w:numId="40" w16cid:durableId="8332818">
    <w:abstractNumId w:val="27"/>
  </w:num>
  <w:num w:numId="41" w16cid:durableId="1416901939">
    <w:abstractNumId w:val="6"/>
  </w:num>
  <w:num w:numId="42" w16cid:durableId="1745836560">
    <w:abstractNumId w:val="29"/>
  </w:num>
  <w:num w:numId="43" w16cid:durableId="528565559">
    <w:abstractNumId w:val="5"/>
  </w:num>
  <w:num w:numId="44" w16cid:durableId="1084834961">
    <w:abstractNumId w:val="28"/>
  </w:num>
  <w:num w:numId="45" w16cid:durableId="77957254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jY3NTC0NDO0MDBT0lEKTi0uzszPAykwrAUAgDZTZCwAAAA="/>
  </w:docVars>
  <w:rsids>
    <w:rsidRoot w:val="00701AEB"/>
    <w:rsid w:val="00012D7C"/>
    <w:rsid w:val="000169A6"/>
    <w:rsid w:val="000373A4"/>
    <w:rsid w:val="00043FFE"/>
    <w:rsid w:val="000676A0"/>
    <w:rsid w:val="00067F87"/>
    <w:rsid w:val="000729C5"/>
    <w:rsid w:val="0009225F"/>
    <w:rsid w:val="00095163"/>
    <w:rsid w:val="000B4207"/>
    <w:rsid w:val="000C1BE3"/>
    <w:rsid w:val="000D05C1"/>
    <w:rsid w:val="000D3B67"/>
    <w:rsid w:val="000D46C4"/>
    <w:rsid w:val="000E3EF1"/>
    <w:rsid w:val="00104D6F"/>
    <w:rsid w:val="0014029D"/>
    <w:rsid w:val="00140666"/>
    <w:rsid w:val="00163DD6"/>
    <w:rsid w:val="001D0B4A"/>
    <w:rsid w:val="001D6A68"/>
    <w:rsid w:val="001D7F20"/>
    <w:rsid w:val="001E7D19"/>
    <w:rsid w:val="001F5092"/>
    <w:rsid w:val="00204E6C"/>
    <w:rsid w:val="00226E8D"/>
    <w:rsid w:val="00240E85"/>
    <w:rsid w:val="002657DA"/>
    <w:rsid w:val="002728A8"/>
    <w:rsid w:val="00274593"/>
    <w:rsid w:val="00280489"/>
    <w:rsid w:val="0028249E"/>
    <w:rsid w:val="00294350"/>
    <w:rsid w:val="002A5F8D"/>
    <w:rsid w:val="002A6977"/>
    <w:rsid w:val="002C7E2C"/>
    <w:rsid w:val="002D2EB2"/>
    <w:rsid w:val="002D70F8"/>
    <w:rsid w:val="002E45F5"/>
    <w:rsid w:val="00320A98"/>
    <w:rsid w:val="00323C70"/>
    <w:rsid w:val="00333C87"/>
    <w:rsid w:val="00352EC8"/>
    <w:rsid w:val="003620D3"/>
    <w:rsid w:val="00377B0A"/>
    <w:rsid w:val="00384EFA"/>
    <w:rsid w:val="0038738C"/>
    <w:rsid w:val="00392F19"/>
    <w:rsid w:val="003A775C"/>
    <w:rsid w:val="003B279A"/>
    <w:rsid w:val="003B39D4"/>
    <w:rsid w:val="003B5BFD"/>
    <w:rsid w:val="003D2B18"/>
    <w:rsid w:val="003D2CF2"/>
    <w:rsid w:val="003F0479"/>
    <w:rsid w:val="00406E16"/>
    <w:rsid w:val="004158F8"/>
    <w:rsid w:val="00424291"/>
    <w:rsid w:val="0044442F"/>
    <w:rsid w:val="00444877"/>
    <w:rsid w:val="0044739E"/>
    <w:rsid w:val="004532B2"/>
    <w:rsid w:val="004552ED"/>
    <w:rsid w:val="00456B9F"/>
    <w:rsid w:val="004758BB"/>
    <w:rsid w:val="00484601"/>
    <w:rsid w:val="00487E18"/>
    <w:rsid w:val="00490503"/>
    <w:rsid w:val="004C6921"/>
    <w:rsid w:val="004D2392"/>
    <w:rsid w:val="004D6F13"/>
    <w:rsid w:val="004E536A"/>
    <w:rsid w:val="004F2766"/>
    <w:rsid w:val="0052060C"/>
    <w:rsid w:val="00521868"/>
    <w:rsid w:val="00533ACC"/>
    <w:rsid w:val="00580B9E"/>
    <w:rsid w:val="00590D8E"/>
    <w:rsid w:val="0059399C"/>
    <w:rsid w:val="0059405B"/>
    <w:rsid w:val="005C338C"/>
    <w:rsid w:val="005E0112"/>
    <w:rsid w:val="005E239A"/>
    <w:rsid w:val="005F3A70"/>
    <w:rsid w:val="005F57CF"/>
    <w:rsid w:val="00622093"/>
    <w:rsid w:val="006261EF"/>
    <w:rsid w:val="006502C4"/>
    <w:rsid w:val="00670995"/>
    <w:rsid w:val="00682DFE"/>
    <w:rsid w:val="00687E20"/>
    <w:rsid w:val="006A0080"/>
    <w:rsid w:val="006C3E42"/>
    <w:rsid w:val="006F2814"/>
    <w:rsid w:val="006F660B"/>
    <w:rsid w:val="00700566"/>
    <w:rsid w:val="00701AEB"/>
    <w:rsid w:val="00702775"/>
    <w:rsid w:val="00702D0E"/>
    <w:rsid w:val="00702F8A"/>
    <w:rsid w:val="00705F6E"/>
    <w:rsid w:val="007064F6"/>
    <w:rsid w:val="0071044F"/>
    <w:rsid w:val="007147D7"/>
    <w:rsid w:val="0071663A"/>
    <w:rsid w:val="0072325E"/>
    <w:rsid w:val="00724FC0"/>
    <w:rsid w:val="00735319"/>
    <w:rsid w:val="0073561C"/>
    <w:rsid w:val="00762A6B"/>
    <w:rsid w:val="00797A5F"/>
    <w:rsid w:val="007A74F9"/>
    <w:rsid w:val="007B6490"/>
    <w:rsid w:val="007B67CD"/>
    <w:rsid w:val="007C43CD"/>
    <w:rsid w:val="007D3149"/>
    <w:rsid w:val="007E0237"/>
    <w:rsid w:val="007E54D8"/>
    <w:rsid w:val="0081091D"/>
    <w:rsid w:val="00815649"/>
    <w:rsid w:val="00830325"/>
    <w:rsid w:val="0084524F"/>
    <w:rsid w:val="00846B91"/>
    <w:rsid w:val="008534E7"/>
    <w:rsid w:val="00860545"/>
    <w:rsid w:val="00861080"/>
    <w:rsid w:val="00876D2D"/>
    <w:rsid w:val="00880244"/>
    <w:rsid w:val="008913B6"/>
    <w:rsid w:val="008B6445"/>
    <w:rsid w:val="008C5356"/>
    <w:rsid w:val="008D5458"/>
    <w:rsid w:val="008E5F19"/>
    <w:rsid w:val="008E6D53"/>
    <w:rsid w:val="00923973"/>
    <w:rsid w:val="00925E41"/>
    <w:rsid w:val="009306BD"/>
    <w:rsid w:val="00936F87"/>
    <w:rsid w:val="00966734"/>
    <w:rsid w:val="00985CE8"/>
    <w:rsid w:val="00987599"/>
    <w:rsid w:val="00987C0F"/>
    <w:rsid w:val="009A2CF3"/>
    <w:rsid w:val="009A3B76"/>
    <w:rsid w:val="009B35BF"/>
    <w:rsid w:val="009B4C72"/>
    <w:rsid w:val="009C1EB1"/>
    <w:rsid w:val="009C406A"/>
    <w:rsid w:val="009C61CA"/>
    <w:rsid w:val="009D136D"/>
    <w:rsid w:val="009E1638"/>
    <w:rsid w:val="009E5216"/>
    <w:rsid w:val="009E5F39"/>
    <w:rsid w:val="009E610F"/>
    <w:rsid w:val="009F034B"/>
    <w:rsid w:val="009F3694"/>
    <w:rsid w:val="009F53C9"/>
    <w:rsid w:val="00A11173"/>
    <w:rsid w:val="00A167E2"/>
    <w:rsid w:val="00A27795"/>
    <w:rsid w:val="00A32699"/>
    <w:rsid w:val="00A43FE9"/>
    <w:rsid w:val="00A91904"/>
    <w:rsid w:val="00AB1E35"/>
    <w:rsid w:val="00AB45DF"/>
    <w:rsid w:val="00AD1F23"/>
    <w:rsid w:val="00AD43A7"/>
    <w:rsid w:val="00AF0EC5"/>
    <w:rsid w:val="00AF4C0F"/>
    <w:rsid w:val="00B10132"/>
    <w:rsid w:val="00B249EC"/>
    <w:rsid w:val="00B323EC"/>
    <w:rsid w:val="00B32566"/>
    <w:rsid w:val="00B3719A"/>
    <w:rsid w:val="00B6191F"/>
    <w:rsid w:val="00B72452"/>
    <w:rsid w:val="00B8731D"/>
    <w:rsid w:val="00BB259A"/>
    <w:rsid w:val="00BC5944"/>
    <w:rsid w:val="00BE68B2"/>
    <w:rsid w:val="00C036C7"/>
    <w:rsid w:val="00C039C5"/>
    <w:rsid w:val="00C13C74"/>
    <w:rsid w:val="00C160DF"/>
    <w:rsid w:val="00C24D46"/>
    <w:rsid w:val="00C4628E"/>
    <w:rsid w:val="00C54BAE"/>
    <w:rsid w:val="00C57262"/>
    <w:rsid w:val="00C72E4F"/>
    <w:rsid w:val="00C756E9"/>
    <w:rsid w:val="00C81F0B"/>
    <w:rsid w:val="00C93034"/>
    <w:rsid w:val="00CA3F62"/>
    <w:rsid w:val="00CC4578"/>
    <w:rsid w:val="00CD0CB9"/>
    <w:rsid w:val="00CE5340"/>
    <w:rsid w:val="00CF14EB"/>
    <w:rsid w:val="00CF22B7"/>
    <w:rsid w:val="00CF7E15"/>
    <w:rsid w:val="00D07DBC"/>
    <w:rsid w:val="00D12A80"/>
    <w:rsid w:val="00D4083A"/>
    <w:rsid w:val="00D50736"/>
    <w:rsid w:val="00D55174"/>
    <w:rsid w:val="00D9065B"/>
    <w:rsid w:val="00D95EB9"/>
    <w:rsid w:val="00DA3BB8"/>
    <w:rsid w:val="00DA6466"/>
    <w:rsid w:val="00DB43BB"/>
    <w:rsid w:val="00DC142C"/>
    <w:rsid w:val="00DC7750"/>
    <w:rsid w:val="00DE7781"/>
    <w:rsid w:val="00DF05F5"/>
    <w:rsid w:val="00E1751B"/>
    <w:rsid w:val="00E20A83"/>
    <w:rsid w:val="00E23ED5"/>
    <w:rsid w:val="00E24D1A"/>
    <w:rsid w:val="00E2683A"/>
    <w:rsid w:val="00E275F9"/>
    <w:rsid w:val="00E37123"/>
    <w:rsid w:val="00E42D40"/>
    <w:rsid w:val="00E43FAA"/>
    <w:rsid w:val="00E53F4F"/>
    <w:rsid w:val="00E60B89"/>
    <w:rsid w:val="00E673ED"/>
    <w:rsid w:val="00E76F9F"/>
    <w:rsid w:val="00E860CF"/>
    <w:rsid w:val="00E920C8"/>
    <w:rsid w:val="00EB7CAC"/>
    <w:rsid w:val="00EE28A7"/>
    <w:rsid w:val="00EF6304"/>
    <w:rsid w:val="00F066D7"/>
    <w:rsid w:val="00F15D2F"/>
    <w:rsid w:val="00F16BFE"/>
    <w:rsid w:val="00F2473E"/>
    <w:rsid w:val="00F35A8A"/>
    <w:rsid w:val="00F5172F"/>
    <w:rsid w:val="00F5223C"/>
    <w:rsid w:val="00F65748"/>
    <w:rsid w:val="00F81B7A"/>
    <w:rsid w:val="00F96122"/>
    <w:rsid w:val="00F96B67"/>
    <w:rsid w:val="00FB2C5E"/>
    <w:rsid w:val="00FB2DB7"/>
    <w:rsid w:val="00FE0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9DE7A"/>
  <w15:chartTrackingRefBased/>
  <w15:docId w15:val="{D27F576E-C38C-4EA7-8A7B-2E6AC11EB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3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69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46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6C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E01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112"/>
  </w:style>
  <w:style w:type="paragraph" w:styleId="Footer">
    <w:name w:val="footer"/>
    <w:basedOn w:val="Normal"/>
    <w:link w:val="FooterChar"/>
    <w:uiPriority w:val="99"/>
    <w:unhideWhenUsed/>
    <w:rsid w:val="005E01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112"/>
  </w:style>
  <w:style w:type="paragraph" w:styleId="Revision">
    <w:name w:val="Revision"/>
    <w:hidden/>
    <w:uiPriority w:val="99"/>
    <w:semiHidden/>
    <w:rsid w:val="0028048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402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02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02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02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029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6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3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6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1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4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3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8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6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7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1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7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6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6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450</Words>
  <Characters>13970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ce Carnehl</dc:creator>
  <cp:keywords/>
  <dc:description/>
  <cp:lastModifiedBy>Madi Miller</cp:lastModifiedBy>
  <cp:revision>3</cp:revision>
  <dcterms:created xsi:type="dcterms:W3CDTF">2023-03-15T20:36:00Z</dcterms:created>
  <dcterms:modified xsi:type="dcterms:W3CDTF">2023-03-15T20:36:00Z</dcterms:modified>
</cp:coreProperties>
</file>